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E3390" w14:textId="6E8CDF14" w:rsidR="00FE254D" w:rsidRDefault="006D3754" w:rsidP="00F84A47">
      <w:pPr>
        <w:ind w:left="-142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  <w:r>
        <w:rPr>
          <w:rFonts w:ascii="TH Sarabun New" w:hAnsi="TH Sarabun New" w:cs="TH Sarabun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FDE092" wp14:editId="5059FB06">
                <wp:simplePos x="0" y="0"/>
                <wp:positionH relativeFrom="column">
                  <wp:posOffset>2705718</wp:posOffset>
                </wp:positionH>
                <wp:positionV relativeFrom="paragraph">
                  <wp:posOffset>60960</wp:posOffset>
                </wp:positionV>
                <wp:extent cx="1778000" cy="46101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610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FDAA4A" w14:textId="6F713F97" w:rsidR="006D3754" w:rsidRDefault="006D3754"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noProof/>
                                <w:color w:val="FF0000"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66A178BE" wp14:editId="46FF68E1">
                                  <wp:extent cx="1804946" cy="466501"/>
                                  <wp:effectExtent l="0" t="0" r="5080" b="0"/>
                                  <wp:docPr id="1" name="Picture 1" descr="Graphical user interface, text, application, email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Graphical user interface, text, application, email&#10;&#10;Description automatically generated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75182" cy="48465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FDE09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3.05pt;margin-top:4.8pt;width:140pt;height:36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" filled="f" stroked="f" strokeweight=".5pt">
                <v:textbox>
                  <w:txbxContent>
                    <w:p w14:paraId="36FDAA4A" w14:textId="6F713F97" w:rsidR="006D3754" w:rsidRDefault="006D3754">
                      <w:r>
                        <w:rPr>
                          <w:rFonts w:ascii="TH Sarabun New" w:hAnsi="TH Sarabun New" w:cs="TH Sarabun New"/>
                          <w:b/>
                          <w:bCs/>
                          <w:noProof/>
                          <w:color w:val="FF0000"/>
                          <w:sz w:val="32"/>
                          <w:szCs w:val="32"/>
                        </w:rPr>
                        <w:drawing>
                          <wp:inline distT="0" distB="0" distL="0" distR="0" wp14:anchorId="66A178BE" wp14:editId="46FF68E1">
                            <wp:extent cx="1804946" cy="466501"/>
                            <wp:effectExtent l="0" t="0" r="5080" b="0"/>
                            <wp:docPr id="1" name="Picture 1" descr="Graphical user interface, text, application, email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Graphical user interface, text, application, email&#10;&#10;Description automatically generated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75182" cy="48465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84A47">
        <w:rPr>
          <w:rFonts w:ascii="TH Sarabun New" w:hAnsi="TH Sarabun New" w:cs="TH Sarabun New" w:hint="cs"/>
          <w:b/>
          <w:bCs/>
          <w:color w:val="FF0000"/>
          <w:sz w:val="32"/>
          <w:szCs w:val="32"/>
          <w:cs/>
        </w:rPr>
        <w:t xml:space="preserve">                                               </w:t>
      </w:r>
      <w:r w:rsidR="00A52F35" w:rsidRPr="00C31DB9"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6F0241DC" wp14:editId="2A498DBA">
            <wp:extent cx="1113624" cy="8909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72" cy="908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F3303" w14:textId="7675D615" w:rsidR="00A52F35" w:rsidRDefault="00191F82" w:rsidP="00F84A47">
      <w:pPr>
        <w:jc w:val="center"/>
        <w:rPr>
          <w:rFonts w:ascii="TH Sarabun New" w:hAnsi="TH Sarabun New" w:cs="TH Sarabun New" w:hint="cs"/>
          <w:b/>
          <w:bCs/>
          <w:color w:val="000000" w:themeColor="text1"/>
          <w:sz w:val="32"/>
          <w:szCs w:val="32"/>
        </w:rPr>
      </w:pPr>
      <w:r w:rsidRPr="00EF7CD1">
        <w:rPr>
          <w:rFonts w:ascii="TH Sarabun New" w:hAnsi="TH Sarabun New" w:cs="TH Sarabun New" w:hint="cs"/>
          <w:b/>
          <w:bCs/>
          <w:color w:val="000000" w:themeColor="text1"/>
          <w:sz w:val="36"/>
          <w:szCs w:val="36"/>
          <w:cs/>
        </w:rPr>
        <w:t>แบบฟอร์ม</w:t>
      </w:r>
      <w:r w:rsidR="00F84A47">
        <w:rPr>
          <w:rFonts w:ascii="TH Sarabun New" w:hAnsi="TH Sarabun New" w:cs="TH Sarabun New" w:hint="cs"/>
          <w:b/>
          <w:bCs/>
          <w:color w:val="000000" w:themeColor="text1"/>
          <w:sz w:val="36"/>
          <w:szCs w:val="36"/>
          <w:cs/>
        </w:rPr>
        <w:t>เสนอคอร์สเรียน</w:t>
      </w:r>
      <w:r w:rsidR="00A4249F">
        <w:rPr>
          <w:rFonts w:ascii="TH Sarabun New" w:hAnsi="TH Sarabun New" w:cs="TH Sarabun New" w:hint="cs"/>
          <w:b/>
          <w:bCs/>
          <w:color w:val="000000" w:themeColor="text1"/>
          <w:sz w:val="36"/>
          <w:szCs w:val="36"/>
          <w:cs/>
        </w:rPr>
        <w:t>ออนไลน์หลักสูตรระยะสั้น</w:t>
      </w:r>
      <w:r w:rsidR="00D73517">
        <w:rPr>
          <w:rFonts w:ascii="TH Sarabun New" w:hAnsi="TH Sarabun New" w:cs="TH Sarabun New"/>
          <w:b/>
          <w:bCs/>
          <w:color w:val="000000" w:themeColor="text1"/>
          <w:sz w:val="36"/>
          <w:szCs w:val="36"/>
          <w:cs/>
        </w:rPr>
        <w:t xml:space="preserve"> </w:t>
      </w:r>
      <w:r w:rsidR="008A0057" w:rsidRPr="008A005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>Binla Academy</w:t>
      </w:r>
    </w:p>
    <w:p w14:paraId="793CC729" w14:textId="1082C929" w:rsidR="008A0057" w:rsidRDefault="008A0057" w:rsidP="00A52F35">
      <w:pPr>
        <w:ind w:firstLine="720"/>
        <w:jc w:val="center"/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</w:pPr>
    </w:p>
    <w:tbl>
      <w:tblPr>
        <w:tblStyle w:val="TableGrid"/>
        <w:tblW w:w="5326" w:type="pct"/>
        <w:tblInd w:w="-147" w:type="dxa"/>
        <w:tblLook w:val="04A0" w:firstRow="1" w:lastRow="0" w:firstColumn="1" w:lastColumn="0" w:noHBand="0" w:noVBand="1"/>
      </w:tblPr>
      <w:tblGrid>
        <w:gridCol w:w="2979"/>
        <w:gridCol w:w="6802"/>
      </w:tblGrid>
      <w:tr w:rsidR="008A0057" w14:paraId="32766DFB" w14:textId="77777777" w:rsidTr="00082389">
        <w:tc>
          <w:tcPr>
            <w:tcW w:w="5000" w:type="pct"/>
            <w:gridSpan w:val="2"/>
            <w:shd w:val="clear" w:color="auto" w:fill="F2F2F2" w:themeFill="background1" w:themeFillShade="F2"/>
          </w:tcPr>
          <w:p w14:paraId="6E04351C" w14:textId="44694410" w:rsidR="008A0057" w:rsidRPr="005B3CDB" w:rsidRDefault="008A0057" w:rsidP="00380776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ข้อมูล</w:t>
            </w:r>
            <w:r w:rsidRPr="00B5437D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อาจารย์ผู้รับผิดชอบ</w:t>
            </w:r>
            <w:r w:rsidR="005B3CDB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คอร์สเรียน</w:t>
            </w:r>
            <w:r w:rsidRPr="00B5437D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</w:p>
        </w:tc>
      </w:tr>
      <w:tr w:rsidR="008A0057" w14:paraId="06DD4AFD" w14:textId="77777777" w:rsidTr="00082389">
        <w:tc>
          <w:tcPr>
            <w:tcW w:w="1523" w:type="pct"/>
          </w:tcPr>
          <w:p w14:paraId="759057C4" w14:textId="77777777" w:rsidR="008A0057" w:rsidRPr="000C047D" w:rsidRDefault="008A0057" w:rsidP="00380776">
            <w:pPr>
              <w:rPr>
                <w:rFonts w:ascii="TH Sarabun New" w:hAnsi="TH Sarabun New" w:cs="TH Sarabun New"/>
                <w:sz w:val="32"/>
                <w:szCs w:val="32"/>
                <w:shd w:val="clear" w:color="auto" w:fill="FFFFFF"/>
                <w:cs/>
              </w:rPr>
            </w:pPr>
            <w:r>
              <w:rPr>
                <w:rFonts w:ascii="TH Sarabun New" w:hAnsi="TH Sarabun New" w:cs="TH Sarabun New"/>
                <w:sz w:val="32"/>
                <w:szCs w:val="32"/>
              </w:rPr>
              <w:t xml:space="preserve">   </w:t>
            </w:r>
            <w:r w:rsidRPr="000C047D">
              <w:rPr>
                <w:rFonts w:ascii="TH Sarabun New" w:hAnsi="TH Sarabun New" w:cs="TH Sarabun New" w:hint="cs"/>
                <w:sz w:val="32"/>
                <w:szCs w:val="32"/>
                <w:shd w:val="clear" w:color="auto" w:fill="FFFFFF"/>
                <w:cs/>
              </w:rPr>
              <w:t>ชื่อ</w:t>
            </w:r>
            <w:r w:rsidRPr="000C047D">
              <w:rPr>
                <w:rFonts w:ascii="TH Sarabun New" w:hAnsi="TH Sarabun New" w:cs="TH Sarabun New"/>
                <w:sz w:val="32"/>
                <w:szCs w:val="32"/>
                <w:shd w:val="clear" w:color="auto" w:fill="FFFFFF"/>
              </w:rPr>
              <w:t>-</w:t>
            </w:r>
            <w:r w:rsidRPr="000C047D">
              <w:rPr>
                <w:rFonts w:ascii="TH Sarabun New" w:hAnsi="TH Sarabun New" w:cs="TH Sarabun New" w:hint="cs"/>
                <w:sz w:val="32"/>
                <w:szCs w:val="32"/>
                <w:shd w:val="clear" w:color="auto" w:fill="FFFFFF"/>
                <w:cs/>
              </w:rPr>
              <w:t>นามสกุล</w:t>
            </w:r>
          </w:p>
        </w:tc>
        <w:tc>
          <w:tcPr>
            <w:tcW w:w="3477" w:type="pct"/>
          </w:tcPr>
          <w:p w14:paraId="3D83DDB5" w14:textId="77777777" w:rsidR="008A0057" w:rsidRDefault="008A0057" w:rsidP="00380776">
            <w:pPr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</w:p>
        </w:tc>
      </w:tr>
      <w:tr w:rsidR="008A0057" w14:paraId="49315F5A" w14:textId="77777777" w:rsidTr="00082389">
        <w:tc>
          <w:tcPr>
            <w:tcW w:w="1523" w:type="pct"/>
          </w:tcPr>
          <w:p w14:paraId="72928467" w14:textId="4339BACD" w:rsidR="008A0057" w:rsidRPr="000C047D" w:rsidRDefault="008A0057" w:rsidP="00380776">
            <w:pPr>
              <w:rPr>
                <w:rFonts w:ascii="TH Sarabun New" w:hAnsi="TH Sarabun New" w:cs="TH Sarabun New"/>
                <w:sz w:val="32"/>
                <w:szCs w:val="32"/>
                <w:shd w:val="clear" w:color="auto" w:fill="FFFFFF"/>
                <w:cs/>
              </w:rPr>
            </w:pPr>
            <w:r>
              <w:rPr>
                <w:rFonts w:ascii="TH Sarabun New" w:hAnsi="TH Sarabun New" w:cs="TH Sarabun New"/>
                <w:sz w:val="32"/>
                <w:szCs w:val="32"/>
              </w:rPr>
              <w:t xml:space="preserve">   </w:t>
            </w:r>
            <w:r w:rsidRPr="000C047D">
              <w:rPr>
                <w:rFonts w:ascii="TH Sarabun New" w:hAnsi="TH Sarabun New" w:cs="TH Sarabun New" w:hint="cs"/>
                <w:sz w:val="32"/>
                <w:szCs w:val="32"/>
                <w:shd w:val="clear" w:color="auto" w:fill="FFFFFF"/>
                <w:cs/>
              </w:rPr>
              <w:t>ตำแหน่ง</w:t>
            </w:r>
            <w:r w:rsidR="007A373A">
              <w:rPr>
                <w:rFonts w:ascii="TH Sarabun New" w:hAnsi="TH Sarabun New" w:cs="TH Sarabun New" w:hint="cs"/>
                <w:sz w:val="32"/>
                <w:szCs w:val="32"/>
                <w:shd w:val="clear" w:color="auto" w:fill="FFFFFF"/>
                <w:cs/>
              </w:rPr>
              <w:t>ทางวิชาการ</w:t>
            </w:r>
          </w:p>
        </w:tc>
        <w:tc>
          <w:tcPr>
            <w:tcW w:w="3477" w:type="pct"/>
          </w:tcPr>
          <w:p w14:paraId="79EE61F8" w14:textId="77777777" w:rsidR="008A0057" w:rsidRDefault="008A0057" w:rsidP="00380776">
            <w:pPr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</w:p>
        </w:tc>
      </w:tr>
      <w:tr w:rsidR="008A0057" w14:paraId="2128D47C" w14:textId="77777777" w:rsidTr="00082389">
        <w:tc>
          <w:tcPr>
            <w:tcW w:w="1523" w:type="pct"/>
          </w:tcPr>
          <w:p w14:paraId="0623EE12" w14:textId="77777777" w:rsidR="008A0057" w:rsidRPr="000C047D" w:rsidRDefault="008A0057" w:rsidP="00380776">
            <w:pPr>
              <w:rPr>
                <w:rFonts w:ascii="TH Sarabun New" w:hAnsi="TH Sarabun New" w:cs="TH Sarabun New"/>
                <w:sz w:val="32"/>
                <w:szCs w:val="32"/>
                <w:shd w:val="clear" w:color="auto" w:fill="FFFFFF"/>
                <w:cs/>
              </w:rPr>
            </w:pPr>
            <w:r>
              <w:rPr>
                <w:rFonts w:ascii="TH Sarabun New" w:hAnsi="TH Sarabun New" w:cs="TH Sarabun New"/>
                <w:sz w:val="32"/>
                <w:szCs w:val="32"/>
              </w:rPr>
              <w:t xml:space="preserve">   </w:t>
            </w:r>
            <w:r w:rsidRPr="000C047D">
              <w:rPr>
                <w:rFonts w:ascii="TH Sarabun New" w:hAnsi="TH Sarabun New" w:cs="TH Sarabun New" w:hint="cs"/>
                <w:sz w:val="32"/>
                <w:szCs w:val="32"/>
                <w:shd w:val="clear" w:color="auto" w:fill="FFFFFF"/>
                <w:cs/>
              </w:rPr>
              <w:t>เบอร์ติดต่อ</w:t>
            </w:r>
          </w:p>
        </w:tc>
        <w:tc>
          <w:tcPr>
            <w:tcW w:w="3477" w:type="pct"/>
          </w:tcPr>
          <w:p w14:paraId="2B70CB02" w14:textId="77777777" w:rsidR="008A0057" w:rsidRDefault="008A0057" w:rsidP="00380776">
            <w:pPr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</w:p>
        </w:tc>
      </w:tr>
      <w:tr w:rsidR="000C047D" w14:paraId="393FF33D" w14:textId="77777777" w:rsidTr="00082389">
        <w:tc>
          <w:tcPr>
            <w:tcW w:w="5000" w:type="pct"/>
            <w:gridSpan w:val="2"/>
            <w:shd w:val="clear" w:color="auto" w:fill="E7E6E6" w:themeFill="background2"/>
          </w:tcPr>
          <w:p w14:paraId="7C2F2F8B" w14:textId="77777777" w:rsidR="000C047D" w:rsidRDefault="000C047D" w:rsidP="000C047D">
            <w:pPr>
              <w:rPr>
                <w:rFonts w:ascii="TH Sarabun New" w:hAnsi="TH Sarabun New" w:cs="TH Sarabun New"/>
                <w:b/>
                <w:bCs/>
                <w:sz w:val="20"/>
                <w:szCs w:val="20"/>
                <w:cs/>
              </w:rPr>
            </w:pPr>
            <w:r w:rsidRPr="000C047D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คำ</w:t>
            </w: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ี้แจง</w:t>
            </w:r>
            <w:r w:rsidRPr="000C047D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0C047D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:</w:t>
            </w:r>
            <w:r w:rsidRPr="000C047D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0C047D">
              <w:rPr>
                <w:rFonts w:ascii="TH Sarabun New" w:hAnsi="TH Sarabun New" w:cs="TH Sarabun New" w:hint="cs"/>
                <w:sz w:val="32"/>
                <w:szCs w:val="32"/>
                <w:cs/>
              </w:rPr>
              <w:t>โปรดระบุ</w:t>
            </w:r>
            <w:r w:rsidR="00850F63">
              <w:rPr>
                <w:rFonts w:ascii="TH Sarabun New" w:hAnsi="TH Sarabun New" w:cs="TH Sarabun New" w:hint="cs"/>
                <w:sz w:val="32"/>
                <w:szCs w:val="32"/>
                <w:cs/>
              </w:rPr>
              <w:t>รายละเอียด</w:t>
            </w:r>
            <w:r w:rsidRPr="000C047D">
              <w:rPr>
                <w:rFonts w:ascii="TH Sarabun New" w:hAnsi="TH Sarabun New" w:cs="TH Sarabun New" w:hint="cs"/>
                <w:sz w:val="32"/>
                <w:szCs w:val="32"/>
                <w:cs/>
              </w:rPr>
              <w:t>ให้ครบถ้วน</w:t>
            </w:r>
          </w:p>
        </w:tc>
      </w:tr>
      <w:tr w:rsidR="00A52F35" w14:paraId="546BA63D" w14:textId="77777777" w:rsidTr="00082389">
        <w:tc>
          <w:tcPr>
            <w:tcW w:w="5000" w:type="pct"/>
            <w:gridSpan w:val="2"/>
          </w:tcPr>
          <w:p w14:paraId="07E76DCA" w14:textId="5DCCF4DD" w:rsidR="00A52F35" w:rsidRDefault="00695707" w:rsidP="00A52F35">
            <w:pPr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1</w:t>
            </w:r>
            <w:r w:rsidR="00A52F35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 </w:t>
            </w:r>
            <w:r w:rsidR="00A52F35" w:rsidRPr="00B5437D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ชื่อ</w:t>
            </w:r>
            <w:r w:rsidR="005B3CDB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คอร์สเรียน</w:t>
            </w:r>
            <w:r w:rsidR="00A52F35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ที่เสนอ</w:t>
            </w:r>
            <w:r w:rsidR="00A52F35" w:rsidRPr="00B5437D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="00A52F35" w:rsidRPr="00EF7CD1">
              <w:rPr>
                <w:rFonts w:ascii="TH Sarabun New" w:hAnsi="TH Sarabun New" w:cs="TH Sarabun New" w:hint="cs"/>
                <w:sz w:val="32"/>
                <w:szCs w:val="32"/>
                <w:cs/>
              </w:rPr>
              <w:t>(ระบุทั้ง</w:t>
            </w:r>
            <w:r w:rsidR="00A52F35" w:rsidRPr="00EF7CD1">
              <w:rPr>
                <w:rFonts w:ascii="TH Sarabun New" w:hAnsi="TH Sarabun New" w:cs="TH Sarabun New"/>
                <w:sz w:val="32"/>
                <w:szCs w:val="32"/>
                <w:cs/>
              </w:rPr>
              <w:t>ภาษาไทยและภาษาอังกฤษ</w:t>
            </w:r>
            <w:r w:rsidR="00A52F35" w:rsidRPr="00EF7CD1">
              <w:rPr>
                <w:rFonts w:ascii="TH Sarabun New" w:hAnsi="TH Sarabun New" w:cs="TH Sarabun New" w:hint="cs"/>
                <w:sz w:val="32"/>
                <w:szCs w:val="32"/>
                <w:cs/>
              </w:rPr>
              <w:t>)</w:t>
            </w:r>
          </w:p>
        </w:tc>
      </w:tr>
      <w:tr w:rsidR="00A52F35" w14:paraId="0FA42C0E" w14:textId="77777777" w:rsidTr="00082389">
        <w:trPr>
          <w:trHeight w:val="431"/>
        </w:trPr>
        <w:tc>
          <w:tcPr>
            <w:tcW w:w="1523" w:type="pct"/>
          </w:tcPr>
          <w:p w14:paraId="40D5536B" w14:textId="77777777" w:rsidR="00A52F35" w:rsidRDefault="00A52F35" w:rsidP="00A52F35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/>
                <w:sz w:val="32"/>
                <w:szCs w:val="32"/>
              </w:rPr>
              <w:t xml:space="preserve">   </w:t>
            </w:r>
            <w:r w:rsidRPr="00B5437D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r w:rsidRPr="00EF7CD1">
              <w:rPr>
                <w:rFonts w:ascii="TH Sarabun New" w:hAnsi="TH Sarabun New" w:cs="TH Sarabun New"/>
                <w:sz w:val="32"/>
                <w:szCs w:val="32"/>
                <w:cs/>
              </w:rPr>
              <w:t>ภาษาไทย</w:t>
            </w:r>
          </w:p>
        </w:tc>
        <w:tc>
          <w:tcPr>
            <w:tcW w:w="3477" w:type="pct"/>
          </w:tcPr>
          <w:p w14:paraId="52EE00DE" w14:textId="77777777" w:rsidR="00A52F35" w:rsidRPr="003769A4" w:rsidRDefault="00A52F35" w:rsidP="00A52F35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A52F35" w14:paraId="2E2F30BE" w14:textId="77777777" w:rsidTr="00082389">
        <w:tc>
          <w:tcPr>
            <w:tcW w:w="1523" w:type="pct"/>
          </w:tcPr>
          <w:p w14:paraId="283ABBAD" w14:textId="77777777" w:rsidR="00A52F35" w:rsidRDefault="00A52F35" w:rsidP="00A52F35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/>
                <w:sz w:val="32"/>
                <w:szCs w:val="32"/>
              </w:rPr>
              <w:t xml:space="preserve">   </w:t>
            </w:r>
            <w:r w:rsidRPr="00B5437D">
              <w:rPr>
                <w:rFonts w:ascii="TH Sarabun New" w:hAnsi="TH Sarabun New" w:cs="TH Sarabun New"/>
                <w:sz w:val="32"/>
                <w:szCs w:val="32"/>
                <w:shd w:val="clear" w:color="auto" w:fill="FFFFFF"/>
                <w:cs/>
              </w:rPr>
              <w:t xml:space="preserve"> </w:t>
            </w:r>
            <w:r w:rsidRPr="00EF7CD1">
              <w:rPr>
                <w:rFonts w:ascii="TH Sarabun New" w:hAnsi="TH Sarabun New" w:cs="TH Sarabun New"/>
                <w:sz w:val="32"/>
                <w:szCs w:val="32"/>
                <w:cs/>
              </w:rPr>
              <w:t>ภาษาอังกฤษ</w:t>
            </w:r>
          </w:p>
        </w:tc>
        <w:tc>
          <w:tcPr>
            <w:tcW w:w="3477" w:type="pct"/>
          </w:tcPr>
          <w:p w14:paraId="703EA43A" w14:textId="77777777" w:rsidR="00A52F35" w:rsidRPr="003769A4" w:rsidRDefault="00A52F35" w:rsidP="00A52F35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0F16CF" w14:paraId="3FD88011" w14:textId="77777777" w:rsidTr="00082389">
        <w:tc>
          <w:tcPr>
            <w:tcW w:w="5000" w:type="pct"/>
            <w:gridSpan w:val="2"/>
          </w:tcPr>
          <w:p w14:paraId="6DD2822A" w14:textId="65365FCA" w:rsidR="000F16CF" w:rsidRDefault="000F16CF" w:rsidP="00FE6CD9">
            <w:pPr>
              <w:rPr>
                <w:rFonts w:ascii="TH Sarabun New" w:hAnsi="TH Sarabun New" w:cs="TH Sarabun New"/>
                <w:b/>
                <w:bCs/>
                <w:sz w:val="20"/>
                <w:szCs w:val="20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2</w:t>
            </w: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 </w:t>
            </w:r>
            <w:r w:rsidRPr="00B5437D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ภาษาที่ใช้</w:t>
            </w:r>
          </w:p>
        </w:tc>
      </w:tr>
      <w:tr w:rsidR="000F16CF" w14:paraId="2E9C8C44" w14:textId="77777777" w:rsidTr="00082389">
        <w:tc>
          <w:tcPr>
            <w:tcW w:w="5000" w:type="pct"/>
            <w:gridSpan w:val="2"/>
            <w:tcBorders>
              <w:bottom w:val="single" w:sz="4" w:space="0" w:color="auto"/>
            </w:tcBorders>
          </w:tcPr>
          <w:p w14:paraId="6FB5DAEC" w14:textId="37C45DBA" w:rsidR="000F16CF" w:rsidRDefault="000F16CF" w:rsidP="00FE6CD9">
            <w:pPr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</w:t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sym w:font="Symbol" w:char="F07F"/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5437D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ภาษาไทย               </w:t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sym w:font="Symbol" w:char="F07F"/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Pr="00B5437D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ภาษาอังกฤษ             </w:t>
            </w:r>
          </w:p>
        </w:tc>
      </w:tr>
      <w:tr w:rsidR="000F16CF" w14:paraId="7DA13B68" w14:textId="77777777" w:rsidTr="00082389">
        <w:tc>
          <w:tcPr>
            <w:tcW w:w="5000" w:type="pct"/>
            <w:gridSpan w:val="2"/>
          </w:tcPr>
          <w:p w14:paraId="46BDE259" w14:textId="16DF2F8B" w:rsidR="000F16CF" w:rsidRDefault="00B252BD" w:rsidP="00FE6CD9">
            <w:pPr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3</w:t>
            </w:r>
            <w:r w:rsidR="000F16CF" w:rsidRPr="00B5437D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. กลุ่มผู้เรียน</w:t>
            </w:r>
            <w:r w:rsidR="00C666AC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/</w:t>
            </w:r>
            <w:r w:rsidR="000F16CF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ป้าหมาย</w:t>
            </w:r>
            <w:r w:rsidR="000F16CF" w:rsidRPr="00B5437D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อง</w:t>
            </w:r>
            <w:r w:rsidR="00C666AC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คอร์สเรียน</w:t>
            </w:r>
            <w:r w:rsidR="000F16CF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 xml:space="preserve"> </w:t>
            </w:r>
          </w:p>
        </w:tc>
      </w:tr>
      <w:tr w:rsidR="000F16CF" w14:paraId="655EDF5A" w14:textId="77777777" w:rsidTr="00082389">
        <w:tc>
          <w:tcPr>
            <w:tcW w:w="5000" w:type="pct"/>
            <w:gridSpan w:val="2"/>
          </w:tcPr>
          <w:p w14:paraId="2D710523" w14:textId="034C772D" w:rsidR="000F16CF" w:rsidRPr="00082389" w:rsidRDefault="000F16CF" w:rsidP="00FE6CD9">
            <w:pPr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โปรดระบุ</w:t>
            </w:r>
            <w:r>
              <w:rPr>
                <w:rFonts w:ascii="TH Sarabun New" w:hAnsi="TH Sarabun New" w:cs="TH Sarabun New"/>
                <w:sz w:val="32"/>
                <w:szCs w:val="32"/>
                <w:cs/>
              </w:rPr>
              <w:t>กลุ่มเป้าหมาย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ที่ชัดเจน</w:t>
            </w:r>
            <w:r w:rsidR="00082389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</w:p>
          <w:p w14:paraId="63DEC908" w14:textId="25436AB8" w:rsidR="000F16CF" w:rsidRPr="00082389" w:rsidRDefault="00F84A47" w:rsidP="00FE6CD9">
            <w:pPr>
              <w:ind w:left="300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>1.</w:t>
            </w:r>
            <w:r w:rsidR="000F16CF" w:rsidRPr="00082389">
              <w:rPr>
                <w:rFonts w:ascii="TH Sarabun New" w:hAnsi="TH Sarabun New" w:cs="TH Sarabun New"/>
                <w:sz w:val="28"/>
                <w:szCs w:val="28"/>
              </w:rPr>
              <w:t>……</w:t>
            </w:r>
            <w:r w:rsidR="00082389">
              <w:rPr>
                <w:rFonts w:ascii="TH Sarabun New" w:hAnsi="TH Sarabun New" w:cs="TH Sarabun New"/>
                <w:sz w:val="28"/>
                <w:szCs w:val="28"/>
              </w:rPr>
              <w:t>….</w:t>
            </w:r>
            <w:r w:rsidR="000F16CF" w:rsidRPr="00082389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……………………………………………………</w:t>
            </w:r>
            <w:r w:rsidR="00082389">
              <w:rPr>
                <w:rFonts w:ascii="TH Sarabun New" w:hAnsi="TH Sarabun New" w:cs="TH Sarabun New"/>
                <w:sz w:val="28"/>
                <w:szCs w:val="28"/>
              </w:rPr>
              <w:t>…</w:t>
            </w:r>
          </w:p>
          <w:p w14:paraId="02D3CF5B" w14:textId="15174C5F" w:rsidR="000F16CF" w:rsidRPr="00082389" w:rsidRDefault="00082389" w:rsidP="00082389">
            <w:pPr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 xml:space="preserve">     </w:t>
            </w:r>
            <w:r w:rsidR="00F84A47">
              <w:rPr>
                <w:rFonts w:ascii="TH Sarabun New" w:hAnsi="TH Sarabun New" w:cs="TH Sarabun New" w:hint="cs"/>
                <w:sz w:val="28"/>
                <w:szCs w:val="28"/>
                <w:cs/>
              </w:rPr>
              <w:t>2.</w:t>
            </w:r>
            <w:r w:rsidR="000F16CF" w:rsidRPr="00082389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………………………………………………………………</w:t>
            </w:r>
          </w:p>
          <w:p w14:paraId="00A8C374" w14:textId="164C2929" w:rsidR="008C46A5" w:rsidRPr="001C048B" w:rsidRDefault="008C46A5" w:rsidP="008C46A5">
            <w:pPr>
              <w:ind w:left="300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A52F35" w14:paraId="2EFFD0DD" w14:textId="77777777" w:rsidTr="00082389">
        <w:tc>
          <w:tcPr>
            <w:tcW w:w="5000" w:type="pct"/>
            <w:gridSpan w:val="2"/>
          </w:tcPr>
          <w:p w14:paraId="3EE69570" w14:textId="0A1738A8" w:rsidR="00A52F35" w:rsidRDefault="00E14AB1" w:rsidP="00A52F35">
            <w:pPr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4</w:t>
            </w:r>
            <w:r w:rsidR="00A52F35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. </w:t>
            </w:r>
            <w:r w:rsidR="00A52F35" w:rsidRPr="00B5437D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ำอธิบาย</w:t>
            </w:r>
            <w:r w:rsidR="00F84A47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คอร์สเรียน</w:t>
            </w:r>
            <w:r w:rsidR="00A52F35" w:rsidRPr="00B5437D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</w:t>
            </w:r>
            <w:r w:rsidR="00A52F35" w:rsidRPr="00850F63">
              <w:rPr>
                <w:rFonts w:ascii="TH Sarabun New" w:hAnsi="TH Sarabun New" w:cs="TH Sarabun New" w:hint="cs"/>
                <w:sz w:val="32"/>
                <w:szCs w:val="32"/>
                <w:cs/>
              </w:rPr>
              <w:t>(</w:t>
            </w:r>
            <w:r w:rsidR="00A52F35" w:rsidRPr="00850F63">
              <w:rPr>
                <w:rFonts w:ascii="TH Sarabun New" w:hAnsi="TH Sarabun New" w:cs="TH Sarabun New"/>
                <w:sz w:val="32"/>
                <w:szCs w:val="32"/>
                <w:cs/>
              </w:rPr>
              <w:t>นำเสนอรายละเอียดเนื้อหาของ</w:t>
            </w:r>
            <w:r w:rsidR="00F84A47">
              <w:rPr>
                <w:rFonts w:ascii="TH Sarabun New" w:hAnsi="TH Sarabun New" w:cs="TH Sarabun New" w:hint="cs"/>
                <w:sz w:val="32"/>
                <w:szCs w:val="32"/>
                <w:cs/>
              </w:rPr>
              <w:t>คอร์สเรียน</w:t>
            </w:r>
            <w:r w:rsidR="00A52F35" w:rsidRPr="00850F63">
              <w:rPr>
                <w:rFonts w:ascii="TH Sarabun New" w:hAnsi="TH Sarabun New" w:cs="TH Sarabun New"/>
                <w:sz w:val="32"/>
                <w:szCs w:val="32"/>
                <w:cs/>
              </w:rPr>
              <w:t>อย่างย่อ</w:t>
            </w:r>
            <w:r w:rsidR="00A52F35">
              <w:rPr>
                <w:rFonts w:ascii="TH Sarabun New" w:hAnsi="TH Sarabun New" w:cs="TH Sarabun New" w:hint="cs"/>
                <w:sz w:val="32"/>
                <w:szCs w:val="32"/>
                <w:cs/>
              </w:rPr>
              <w:t>)</w:t>
            </w:r>
          </w:p>
        </w:tc>
      </w:tr>
      <w:tr w:rsidR="00A52F35" w14:paraId="0D656C58" w14:textId="77777777" w:rsidTr="00082389">
        <w:tc>
          <w:tcPr>
            <w:tcW w:w="5000" w:type="pct"/>
            <w:gridSpan w:val="2"/>
          </w:tcPr>
          <w:p w14:paraId="26FC8CB2" w14:textId="77777777" w:rsidR="00A52F35" w:rsidRDefault="00A52F35" w:rsidP="00A52F35">
            <w:pPr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</w:p>
          <w:p w14:paraId="41AE5D68" w14:textId="77777777" w:rsidR="00A52F35" w:rsidRDefault="00A52F35" w:rsidP="00A52F35">
            <w:pPr>
              <w:jc w:val="center"/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</w:p>
          <w:p w14:paraId="59424954" w14:textId="77777777" w:rsidR="00A52F35" w:rsidRPr="00B252BD" w:rsidRDefault="00A52F35" w:rsidP="00A52F35">
            <w:pPr>
              <w:jc w:val="center"/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</w:p>
          <w:p w14:paraId="5F040098" w14:textId="77777777" w:rsidR="00A52F35" w:rsidRPr="00B252BD" w:rsidRDefault="00A52F35" w:rsidP="00A52F35">
            <w:pPr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</w:p>
          <w:p w14:paraId="3797A255" w14:textId="7ACB408C" w:rsidR="00A52F35" w:rsidRDefault="00A52F35" w:rsidP="00A52F35">
            <w:pPr>
              <w:jc w:val="center"/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</w:p>
          <w:p w14:paraId="62782C00" w14:textId="373CE0A1" w:rsidR="005B3CDB" w:rsidRDefault="005B3CDB" w:rsidP="00A52F35">
            <w:pPr>
              <w:jc w:val="center"/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</w:p>
          <w:p w14:paraId="35825828" w14:textId="647CBDF0" w:rsidR="005B3CDB" w:rsidRDefault="005B3CDB" w:rsidP="00A52F35">
            <w:pPr>
              <w:jc w:val="center"/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</w:p>
          <w:p w14:paraId="208F7E00" w14:textId="3BE1895C" w:rsidR="005B3CDB" w:rsidRDefault="005B3CDB" w:rsidP="00A52F35">
            <w:pPr>
              <w:jc w:val="center"/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</w:p>
          <w:p w14:paraId="565F7393" w14:textId="26E1B07C" w:rsidR="005B3CDB" w:rsidRDefault="005B3CDB" w:rsidP="00A52F35">
            <w:pPr>
              <w:jc w:val="center"/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</w:p>
          <w:p w14:paraId="3B3C55F8" w14:textId="26FFF5FD" w:rsidR="005B3CDB" w:rsidRDefault="005B3CDB" w:rsidP="00A52F35">
            <w:pPr>
              <w:jc w:val="center"/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</w:p>
          <w:p w14:paraId="448CB876" w14:textId="658D60A1" w:rsidR="00F84A47" w:rsidRDefault="00F84A47" w:rsidP="00A52F35">
            <w:pPr>
              <w:jc w:val="center"/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</w:p>
          <w:p w14:paraId="7BC0F18D" w14:textId="33FFB219" w:rsidR="00F84A47" w:rsidRDefault="00F84A47" w:rsidP="00A52F35">
            <w:pPr>
              <w:jc w:val="center"/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</w:p>
          <w:p w14:paraId="736036EE" w14:textId="77777777" w:rsidR="00F84A47" w:rsidRDefault="00F84A47" w:rsidP="00A52F35">
            <w:pPr>
              <w:jc w:val="center"/>
              <w:rPr>
                <w:rFonts w:ascii="TH Sarabun New" w:hAnsi="TH Sarabun New" w:cs="TH Sarabun New" w:hint="cs"/>
                <w:b/>
                <w:bCs/>
                <w:sz w:val="20"/>
                <w:szCs w:val="20"/>
              </w:rPr>
            </w:pPr>
          </w:p>
          <w:p w14:paraId="4F3B6BEC" w14:textId="77777777" w:rsidR="00A52F35" w:rsidRDefault="00A52F35" w:rsidP="00A52F35">
            <w:pPr>
              <w:jc w:val="center"/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</w:p>
          <w:p w14:paraId="4B467EAD" w14:textId="77777777" w:rsidR="00A52F35" w:rsidRDefault="00A52F35" w:rsidP="00A52F35">
            <w:pPr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</w:p>
          <w:p w14:paraId="224988D9" w14:textId="77777777" w:rsidR="00C666AC" w:rsidRDefault="00C666AC" w:rsidP="00A52F35">
            <w:pPr>
              <w:rPr>
                <w:rFonts w:ascii="TH Sarabun New" w:hAnsi="TH Sarabun New" w:cs="TH Sarabun New" w:hint="cs"/>
                <w:b/>
                <w:bCs/>
                <w:sz w:val="20"/>
                <w:szCs w:val="20"/>
              </w:rPr>
            </w:pPr>
          </w:p>
          <w:p w14:paraId="35A81CCB" w14:textId="7A13A5A0" w:rsidR="00C666AC" w:rsidRPr="001C52EC" w:rsidRDefault="00C666AC" w:rsidP="00A52F35">
            <w:pPr>
              <w:rPr>
                <w:rFonts w:ascii="TH Sarabun New" w:hAnsi="TH Sarabun New" w:cs="TH Sarabun New" w:hint="cs"/>
                <w:b/>
                <w:bCs/>
                <w:sz w:val="20"/>
                <w:szCs w:val="20"/>
              </w:rPr>
            </w:pPr>
          </w:p>
        </w:tc>
      </w:tr>
      <w:tr w:rsidR="00A52F35" w14:paraId="44FF854D" w14:textId="77777777" w:rsidTr="00082389">
        <w:tc>
          <w:tcPr>
            <w:tcW w:w="5000" w:type="pct"/>
            <w:gridSpan w:val="2"/>
          </w:tcPr>
          <w:p w14:paraId="06FA2238" w14:textId="0483EC1C" w:rsidR="00A52F35" w:rsidRDefault="00E14AB1" w:rsidP="00A52F35">
            <w:pPr>
              <w:rPr>
                <w:rFonts w:ascii="TH Sarabun New" w:hAnsi="TH Sarabun New" w:cs="TH Sarabun New"/>
                <w:b/>
                <w:bCs/>
                <w:sz w:val="20"/>
                <w:szCs w:val="20"/>
              </w:rPr>
            </w:pPr>
            <w:r>
              <w:rPr>
                <w:rFonts w:ascii="TH Sarabun New" w:hAnsi="TH Sarabun New" w:cs="TH Sarabun New"/>
                <w:b/>
                <w:bCs/>
                <w:spacing w:val="4"/>
                <w:sz w:val="32"/>
                <w:szCs w:val="32"/>
              </w:rPr>
              <w:lastRenderedPageBreak/>
              <w:t>5</w:t>
            </w:r>
            <w:r w:rsidR="00A52F35" w:rsidRPr="00382345">
              <w:rPr>
                <w:rFonts w:ascii="TH Sarabun New" w:hAnsi="TH Sarabun New" w:cs="TH Sarabun New"/>
                <w:b/>
                <w:bCs/>
                <w:spacing w:val="4"/>
                <w:sz w:val="32"/>
                <w:szCs w:val="32"/>
              </w:rPr>
              <w:t xml:space="preserve">. </w:t>
            </w:r>
            <w:r w:rsidR="00A52F35" w:rsidRPr="00B5437D">
              <w:rPr>
                <w:rFonts w:ascii="TH Sarabun New" w:hAnsi="TH Sarabun New" w:cs="TH Sarabun New"/>
                <w:b/>
                <w:bCs/>
                <w:spacing w:val="4"/>
                <w:sz w:val="32"/>
                <w:szCs w:val="32"/>
                <w:cs/>
              </w:rPr>
              <w:t>วัตถุประสงค์การเรียนรู้</w:t>
            </w:r>
            <w:r w:rsidR="00A52F35">
              <w:rPr>
                <w:rFonts w:ascii="TH Sarabun New" w:hAnsi="TH Sarabun New" w:cs="TH Sarabun New"/>
                <w:b/>
                <w:bCs/>
                <w:spacing w:val="4"/>
                <w:sz w:val="32"/>
                <w:szCs w:val="32"/>
              </w:rPr>
              <w:t xml:space="preserve"> </w:t>
            </w:r>
          </w:p>
        </w:tc>
      </w:tr>
      <w:tr w:rsidR="00A52F35" w14:paraId="1E9E8055" w14:textId="77777777" w:rsidTr="00082389">
        <w:tc>
          <w:tcPr>
            <w:tcW w:w="5000" w:type="pct"/>
            <w:gridSpan w:val="2"/>
          </w:tcPr>
          <w:p w14:paraId="138D3B53" w14:textId="77777777" w:rsidR="00A52F35" w:rsidRDefault="00A52F35" w:rsidP="00A52F35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</w:t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t xml:space="preserve">LO1 : </w:t>
            </w:r>
            <w:r w:rsidRPr="00B5437D">
              <w:rPr>
                <w:rFonts w:ascii="TH Sarabun New" w:hAnsi="TH Sarabun New" w:cs="TH Sarabun New"/>
                <w:sz w:val="32"/>
                <w:szCs w:val="32"/>
                <w:cs/>
              </w:rPr>
              <w:t>ผู้เรียนสามารถ</w:t>
            </w:r>
          </w:p>
          <w:p w14:paraId="19A9B557" w14:textId="1180C188" w:rsidR="007A373A" w:rsidRPr="003769A4" w:rsidRDefault="007A373A" w:rsidP="00A52F35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A52F35" w14:paraId="4A467515" w14:textId="77777777" w:rsidTr="00082389">
        <w:tc>
          <w:tcPr>
            <w:tcW w:w="5000" w:type="pct"/>
            <w:gridSpan w:val="2"/>
          </w:tcPr>
          <w:p w14:paraId="55CAAF8B" w14:textId="77777777" w:rsidR="00A52F35" w:rsidRDefault="00A52F35" w:rsidP="00A52F35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</w:t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t>LO2 :</w:t>
            </w:r>
            <w:r w:rsidRPr="00B5437D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ผู้เรียนสามารถ</w:t>
            </w:r>
          </w:p>
          <w:p w14:paraId="41ADF96C" w14:textId="2C29AC7B" w:rsidR="007A373A" w:rsidRPr="003769A4" w:rsidRDefault="007A373A" w:rsidP="00A52F35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A52F35" w14:paraId="706CEDE9" w14:textId="77777777" w:rsidTr="00082389">
        <w:tc>
          <w:tcPr>
            <w:tcW w:w="5000" w:type="pct"/>
            <w:gridSpan w:val="2"/>
          </w:tcPr>
          <w:p w14:paraId="0615F6B4" w14:textId="77777777" w:rsidR="00A52F35" w:rsidRDefault="00A52F35" w:rsidP="00A52F35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</w:t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t xml:space="preserve">LO3 : </w:t>
            </w:r>
            <w:r w:rsidRPr="00B5437D">
              <w:rPr>
                <w:rFonts w:ascii="TH Sarabun New" w:hAnsi="TH Sarabun New" w:cs="TH Sarabun New"/>
                <w:sz w:val="32"/>
                <w:szCs w:val="32"/>
                <w:cs/>
              </w:rPr>
              <w:t>ผู้เรียนสามารถ</w:t>
            </w:r>
          </w:p>
          <w:p w14:paraId="0C068019" w14:textId="5BBD3E90" w:rsidR="007A373A" w:rsidRPr="003769A4" w:rsidRDefault="007A373A" w:rsidP="00A52F35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A52F35" w14:paraId="1915ECEF" w14:textId="77777777" w:rsidTr="00082389">
        <w:tc>
          <w:tcPr>
            <w:tcW w:w="5000" w:type="pct"/>
            <w:gridSpan w:val="2"/>
          </w:tcPr>
          <w:p w14:paraId="63C51AC7" w14:textId="77777777" w:rsidR="00A52F35" w:rsidRDefault="00A52F35" w:rsidP="00A52F35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</w:t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t xml:space="preserve">LO4 : </w:t>
            </w:r>
            <w:r w:rsidRPr="00B5437D">
              <w:rPr>
                <w:rFonts w:ascii="TH Sarabun New" w:hAnsi="TH Sarabun New" w:cs="TH Sarabun New"/>
                <w:sz w:val="32"/>
                <w:szCs w:val="32"/>
                <w:cs/>
              </w:rPr>
              <w:t>ผู้เรียนสามารถ</w:t>
            </w:r>
          </w:p>
          <w:p w14:paraId="1DEFF1A4" w14:textId="13A60972" w:rsidR="007A373A" w:rsidRPr="003769A4" w:rsidRDefault="007A373A" w:rsidP="00A52F35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A52F35" w14:paraId="2549B591" w14:textId="77777777" w:rsidTr="00082389">
        <w:tc>
          <w:tcPr>
            <w:tcW w:w="5000" w:type="pct"/>
            <w:gridSpan w:val="2"/>
            <w:tcBorders>
              <w:bottom w:val="single" w:sz="4" w:space="0" w:color="auto"/>
            </w:tcBorders>
          </w:tcPr>
          <w:p w14:paraId="0F38EE16" w14:textId="77777777" w:rsidR="00A52F35" w:rsidRDefault="00A52F35" w:rsidP="00A52F35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</w:t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t xml:space="preserve">LO5 : </w:t>
            </w:r>
            <w:r w:rsidRPr="00B5437D">
              <w:rPr>
                <w:rFonts w:ascii="TH Sarabun New" w:hAnsi="TH Sarabun New" w:cs="TH Sarabun New"/>
                <w:sz w:val="32"/>
                <w:szCs w:val="32"/>
                <w:cs/>
              </w:rPr>
              <w:t>ผู้เรียนสามารถ</w:t>
            </w:r>
          </w:p>
          <w:p w14:paraId="792F43D2" w14:textId="1BA11F42" w:rsidR="007A373A" w:rsidRPr="003769A4" w:rsidRDefault="007A373A" w:rsidP="00A52F35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</w:tbl>
    <w:p w14:paraId="651FD6CF" w14:textId="77777777" w:rsidR="007A373A" w:rsidRDefault="007A373A" w:rsidP="00191F82">
      <w:pPr>
        <w:rPr>
          <w:rFonts w:ascii="TH Sarabun New" w:hAnsi="TH Sarabun New" w:cs="TH Sarabun New"/>
          <w:b/>
          <w:bCs/>
          <w:sz w:val="28"/>
        </w:rPr>
      </w:pPr>
    </w:p>
    <w:tbl>
      <w:tblPr>
        <w:tblStyle w:val="TableGrid"/>
        <w:tblW w:w="9777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3823"/>
        <w:gridCol w:w="4111"/>
        <w:gridCol w:w="1843"/>
      </w:tblGrid>
      <w:tr w:rsidR="009D261D" w14:paraId="6681A8ED" w14:textId="2EB2F2A5" w:rsidTr="00B03BF3">
        <w:trPr>
          <w:tblHeader/>
        </w:trPr>
        <w:tc>
          <w:tcPr>
            <w:tcW w:w="7934" w:type="dxa"/>
            <w:gridSpan w:val="2"/>
            <w:tcBorders>
              <w:top w:val="single" w:sz="4" w:space="0" w:color="auto"/>
            </w:tcBorders>
          </w:tcPr>
          <w:p w14:paraId="7937A353" w14:textId="11F8FEEC" w:rsidR="009D261D" w:rsidRPr="000D77DE" w:rsidRDefault="00F06E44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6. </w:t>
            </w:r>
            <w:r w:rsidR="009D261D" w:rsidRPr="000D77DE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รายละเอียดโครงสร้างเนื้อหา</w:t>
            </w:r>
            <w:r w:rsidR="007A373A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22136608" w14:textId="632E49A1" w:rsidR="009D261D" w:rsidRDefault="002327E7" w:rsidP="009D261D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หมายเหตุ</w:t>
            </w:r>
          </w:p>
        </w:tc>
      </w:tr>
      <w:tr w:rsidR="009D261D" w14:paraId="1FFBDA18" w14:textId="5D3DFC53" w:rsidTr="009D261D">
        <w:tc>
          <w:tcPr>
            <w:tcW w:w="3823" w:type="dxa"/>
          </w:tcPr>
          <w:p w14:paraId="173A7D04" w14:textId="7D2ABE3F" w:rsidR="009D261D" w:rsidRPr="00742CCF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 xml:space="preserve">    </w:t>
            </w:r>
            <w:r w:rsidR="00B03BF3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Module 1</w:t>
            </w: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</w:p>
          <w:p w14:paraId="39DAD207" w14:textId="77777777" w:rsidR="009D261D" w:rsidRDefault="009D261D" w:rsidP="00FE6CD9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111" w:type="dxa"/>
          </w:tcPr>
          <w:p w14:paraId="1AB82CA3" w14:textId="668A1CFC" w:rsidR="009D261D" w:rsidRPr="008D0285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D0285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หัวข้อย่อย</w:t>
            </w:r>
            <w:r w:rsidR="00B03BF3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1</w:t>
            </w:r>
          </w:p>
          <w:p w14:paraId="04AC7B3F" w14:textId="30BC6028" w:rsidR="009D261D" w:rsidRDefault="00F06E44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r w:rsidR="00C84C1E">
              <w:rPr>
                <w:rFonts w:ascii="TH Sarabun New" w:hAnsi="TH Sarabun New" w:cs="TH Sarabun New"/>
                <w:sz w:val="32"/>
                <w:szCs w:val="32"/>
              </w:rPr>
              <w:t>Pretest</w:t>
            </w:r>
          </w:p>
          <w:p w14:paraId="10FA284A" w14:textId="7D51F128" w:rsidR="007A373A" w:rsidRDefault="007A373A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-</w:t>
            </w:r>
            <w:r w:rsidR="00C84C1E">
              <w:rPr>
                <w:rFonts w:ascii="TH Sarabun New" w:hAnsi="TH Sarabun New" w:cs="TH Sarabun New"/>
                <w:sz w:val="32"/>
                <w:szCs w:val="32"/>
              </w:rPr>
              <w:t xml:space="preserve"> VDO Sound Slide</w:t>
            </w:r>
            <w:r w:rsidR="00F06E44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1442F3">
              <w:rPr>
                <w:rFonts w:ascii="TH Sarabun New" w:hAnsi="TH Sarabun New" w:cs="TH Sarabun New" w:hint="cs"/>
                <w:sz w:val="32"/>
                <w:szCs w:val="32"/>
                <w:cs/>
              </w:rPr>
              <w:t>เรื่อง...</w:t>
            </w:r>
          </w:p>
          <w:p w14:paraId="579BB2B3" w14:textId="66AFB224" w:rsidR="00C84C1E" w:rsidRDefault="00C84C1E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/>
                <w:sz w:val="32"/>
                <w:szCs w:val="32"/>
              </w:rPr>
              <w:t>- VDO Binla Channel</w:t>
            </w:r>
            <w:r w:rsidR="001442F3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1442F3">
              <w:rPr>
                <w:rFonts w:ascii="TH Sarabun New" w:hAnsi="TH Sarabun New" w:cs="TH Sarabun New" w:hint="cs"/>
                <w:sz w:val="32"/>
                <w:szCs w:val="32"/>
                <w:cs/>
              </w:rPr>
              <w:t>เรื่อง...</w:t>
            </w:r>
          </w:p>
          <w:p w14:paraId="21CDC26D" w14:textId="4B9D82D1" w:rsidR="00F06E44" w:rsidRDefault="00F06E44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 xml:space="preserve">VDO </w:t>
            </w:r>
            <w:r w:rsidRPr="00F06E44">
              <w:rPr>
                <w:rFonts w:ascii="TH Sarabun New" w:hAnsi="TH Sarabun New" w:cs="TH Sarabun New"/>
                <w:sz w:val="32"/>
                <w:szCs w:val="32"/>
              </w:rPr>
              <w:t>Clip</w:t>
            </w:r>
            <w:r>
              <w:rPr>
                <w:rFonts w:ascii="TH Sarabun New" w:hAnsi="TH Sarabun New" w:cs="TH Sarabun New"/>
                <w:sz w:val="32"/>
                <w:szCs w:val="32"/>
              </w:rPr>
              <w:t xml:space="preserve"> / youtube</w:t>
            </w:r>
            <w:r w:rsidR="001442F3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1442F3">
              <w:rPr>
                <w:rFonts w:ascii="TH Sarabun New" w:hAnsi="TH Sarabun New" w:cs="TH Sarabun New" w:hint="cs"/>
                <w:sz w:val="32"/>
                <w:szCs w:val="32"/>
                <w:cs/>
              </w:rPr>
              <w:t>เรื่อง...</w:t>
            </w:r>
          </w:p>
          <w:p w14:paraId="23942E2C" w14:textId="055D32EA" w:rsidR="00BA45EE" w:rsidRDefault="00BA45EE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-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 xml:space="preserve">Binla Book </w:t>
            </w:r>
            <w:r w:rsidR="001442F3">
              <w:rPr>
                <w:rFonts w:ascii="TH Sarabun New" w:hAnsi="TH Sarabun New" w:cs="TH Sarabun New" w:hint="cs"/>
                <w:sz w:val="32"/>
                <w:szCs w:val="32"/>
                <w:cs/>
              </w:rPr>
              <w:t>เรื่อง...</w:t>
            </w:r>
          </w:p>
          <w:p w14:paraId="4074D779" w14:textId="77777777" w:rsidR="007A373A" w:rsidRDefault="00F06E44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/>
                <w:sz w:val="32"/>
                <w:szCs w:val="32"/>
              </w:rPr>
              <w:t xml:space="preserve">- </w:t>
            </w:r>
            <w:r w:rsidR="00C84C1E">
              <w:rPr>
                <w:rFonts w:ascii="TH Sarabun New" w:hAnsi="TH Sarabun New" w:cs="TH Sarabun New"/>
                <w:sz w:val="32"/>
                <w:szCs w:val="32"/>
              </w:rPr>
              <w:t>Posttest</w:t>
            </w:r>
          </w:p>
          <w:p w14:paraId="5D7B1E83" w14:textId="77D6A9C8" w:rsidR="00B03BF3" w:rsidRPr="008D0285" w:rsidRDefault="00B03BF3" w:rsidP="00B03BF3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D0285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หัวข้อย่อย</w:t>
            </w: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2</w:t>
            </w:r>
          </w:p>
          <w:p w14:paraId="38DDAB1A" w14:textId="77777777" w:rsidR="00B03BF3" w:rsidRDefault="00B03BF3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/>
                <w:sz w:val="32"/>
                <w:szCs w:val="32"/>
              </w:rPr>
              <w:t>-</w:t>
            </w:r>
          </w:p>
          <w:p w14:paraId="2464FD20" w14:textId="77777777" w:rsidR="00B03BF3" w:rsidRDefault="00B03BF3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/>
                <w:sz w:val="32"/>
                <w:szCs w:val="32"/>
              </w:rPr>
              <w:t>-</w:t>
            </w:r>
          </w:p>
          <w:p w14:paraId="7E0BA668" w14:textId="514F6DCB" w:rsidR="00B03BF3" w:rsidRPr="007A373A" w:rsidRDefault="00B03BF3" w:rsidP="007A373A">
            <w:pPr>
              <w:rPr>
                <w:rFonts w:ascii="TH Sarabun New" w:hAnsi="TH Sarabun New" w:cs="TH Sarabun New" w:hint="cs"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/>
                <w:sz w:val="32"/>
                <w:szCs w:val="32"/>
              </w:rPr>
              <w:t>-</w:t>
            </w:r>
          </w:p>
        </w:tc>
        <w:tc>
          <w:tcPr>
            <w:tcW w:w="1843" w:type="dxa"/>
          </w:tcPr>
          <w:p w14:paraId="07087CE3" w14:textId="77777777" w:rsidR="009D261D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  <w:p w14:paraId="36525431" w14:textId="77777777" w:rsidR="00F06E44" w:rsidRDefault="00F06E44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  <w:p w14:paraId="09134127" w14:textId="77777777" w:rsidR="00F06E44" w:rsidRDefault="00F06E44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  <w:p w14:paraId="0987BDA2" w14:textId="77777777" w:rsidR="00F06E44" w:rsidRDefault="00F06E44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  <w:p w14:paraId="2E05D791" w14:textId="26F0B0EB" w:rsidR="00F06E44" w:rsidRPr="00F06E44" w:rsidRDefault="00F06E44" w:rsidP="00FE6CD9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F06E44">
              <w:rPr>
                <w:rFonts w:ascii="TH Sarabun New" w:hAnsi="TH Sarabun New" w:cs="TH Sarabun New"/>
              </w:rPr>
              <w:t>http://Link youtube</w:t>
            </w:r>
          </w:p>
        </w:tc>
      </w:tr>
      <w:tr w:rsidR="009D261D" w14:paraId="3ECCC044" w14:textId="312BA03B" w:rsidTr="00580C13">
        <w:trPr>
          <w:trHeight w:val="1598"/>
        </w:trPr>
        <w:tc>
          <w:tcPr>
            <w:tcW w:w="3823" w:type="dxa"/>
          </w:tcPr>
          <w:p w14:paraId="1BEA9D5E" w14:textId="50DBF607" w:rsidR="009D261D" w:rsidRPr="00742CCF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 xml:space="preserve">    </w:t>
            </w:r>
            <w:r w:rsidR="00B03BF3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Module 2</w:t>
            </w:r>
          </w:p>
          <w:p w14:paraId="12A3E00A" w14:textId="77777777" w:rsidR="009D261D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  <w:p w14:paraId="33D69EA6" w14:textId="77777777" w:rsidR="009D261D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  <w:p w14:paraId="08483A60" w14:textId="77777777" w:rsidR="009D261D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4111" w:type="dxa"/>
          </w:tcPr>
          <w:p w14:paraId="55F43B62" w14:textId="77777777" w:rsidR="009D261D" w:rsidRPr="008D0285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D0285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หัวข้อย่อย</w:t>
            </w:r>
          </w:p>
          <w:p w14:paraId="1513E764" w14:textId="0C6FA798" w:rsidR="009D261D" w:rsidRDefault="007A373A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-</w:t>
            </w:r>
          </w:p>
          <w:p w14:paraId="327D2911" w14:textId="5B1A2CB6" w:rsidR="007A373A" w:rsidRDefault="007A373A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-</w:t>
            </w:r>
          </w:p>
          <w:p w14:paraId="5AA9CA8F" w14:textId="4D7E2BB4" w:rsidR="007A373A" w:rsidRPr="007A373A" w:rsidRDefault="007A373A" w:rsidP="007A373A">
            <w:pPr>
              <w:rPr>
                <w:rFonts w:ascii="TH Sarabun New" w:hAnsi="TH Sarabun New" w:cs="TH Sarabun New" w:hint="cs"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-</w:t>
            </w:r>
          </w:p>
        </w:tc>
        <w:tc>
          <w:tcPr>
            <w:tcW w:w="1843" w:type="dxa"/>
          </w:tcPr>
          <w:p w14:paraId="71AEC701" w14:textId="77777777" w:rsidR="009D261D" w:rsidRPr="008D0285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9D261D" w14:paraId="7F9EE1EE" w14:textId="59156DD1" w:rsidTr="009D261D">
        <w:tc>
          <w:tcPr>
            <w:tcW w:w="3823" w:type="dxa"/>
          </w:tcPr>
          <w:p w14:paraId="4FF8D542" w14:textId="6D7FD7AF" w:rsidR="009D261D" w:rsidRPr="00742CCF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 xml:space="preserve">   </w:t>
            </w:r>
            <w:r w:rsidR="00B03BF3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Module</w:t>
            </w:r>
            <w:r w:rsidR="00B03BF3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3</w:t>
            </w:r>
          </w:p>
          <w:p w14:paraId="181A15AD" w14:textId="77777777" w:rsidR="009D261D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4111" w:type="dxa"/>
          </w:tcPr>
          <w:p w14:paraId="3BBE5960" w14:textId="77777777" w:rsidR="009D261D" w:rsidRPr="008D0285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D0285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หัวข้อย่อย</w:t>
            </w:r>
          </w:p>
          <w:p w14:paraId="3E1303CD" w14:textId="77777777" w:rsidR="00082389" w:rsidRDefault="007A373A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-</w:t>
            </w:r>
          </w:p>
          <w:p w14:paraId="19576FA8" w14:textId="77777777" w:rsidR="007A373A" w:rsidRDefault="007A373A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-</w:t>
            </w:r>
          </w:p>
          <w:p w14:paraId="3755EAFB" w14:textId="77777777" w:rsidR="00CD17FB" w:rsidRDefault="007A373A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-</w:t>
            </w:r>
          </w:p>
          <w:p w14:paraId="261B47D1" w14:textId="6F33F549" w:rsidR="00B03BF3" w:rsidRPr="00082389" w:rsidRDefault="00B03BF3" w:rsidP="007A373A">
            <w:pPr>
              <w:rPr>
                <w:rFonts w:ascii="TH Sarabun New" w:hAnsi="TH Sarabun New" w:cs="TH Sarabun New" w:hint="cs"/>
                <w:sz w:val="32"/>
                <w:szCs w:val="32"/>
                <w:cs/>
              </w:rPr>
            </w:pPr>
          </w:p>
        </w:tc>
        <w:tc>
          <w:tcPr>
            <w:tcW w:w="1843" w:type="dxa"/>
          </w:tcPr>
          <w:p w14:paraId="2622DFE4" w14:textId="77777777" w:rsidR="009D261D" w:rsidRPr="008D0285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9D261D" w:rsidRPr="009D261D" w14:paraId="41FD2637" w14:textId="22F3F610" w:rsidTr="009D261D">
        <w:tc>
          <w:tcPr>
            <w:tcW w:w="3823" w:type="dxa"/>
          </w:tcPr>
          <w:p w14:paraId="1598032A" w14:textId="5AF352CF" w:rsidR="009D261D" w:rsidRDefault="00B03BF3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lastRenderedPageBreak/>
              <w:t xml:space="preserve">   </w:t>
            </w: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Module </w:t>
            </w: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4111" w:type="dxa"/>
          </w:tcPr>
          <w:p w14:paraId="03BE1510" w14:textId="77777777" w:rsidR="009D261D" w:rsidRPr="008D0285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D0285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หัวข้อย่อย</w:t>
            </w:r>
          </w:p>
          <w:p w14:paraId="5B4C744F" w14:textId="77777777" w:rsidR="009D261D" w:rsidRDefault="007A373A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-</w:t>
            </w:r>
          </w:p>
          <w:p w14:paraId="0952B462" w14:textId="77777777" w:rsidR="007A373A" w:rsidRDefault="007A373A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-</w:t>
            </w:r>
          </w:p>
          <w:p w14:paraId="07E7B9DE" w14:textId="77777777" w:rsidR="007A373A" w:rsidRDefault="007A373A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-</w:t>
            </w:r>
          </w:p>
          <w:p w14:paraId="627BC9E4" w14:textId="5BA945CD" w:rsidR="00580C13" w:rsidRPr="007A373A" w:rsidRDefault="00580C13" w:rsidP="007A373A">
            <w:pPr>
              <w:rPr>
                <w:rFonts w:ascii="TH Sarabun New" w:hAnsi="TH Sarabun New" w:cs="TH Sarabun New" w:hint="cs"/>
                <w:sz w:val="32"/>
                <w:szCs w:val="32"/>
                <w:cs/>
              </w:rPr>
            </w:pPr>
          </w:p>
        </w:tc>
        <w:tc>
          <w:tcPr>
            <w:tcW w:w="1843" w:type="dxa"/>
          </w:tcPr>
          <w:p w14:paraId="04337B30" w14:textId="77777777" w:rsidR="009D261D" w:rsidRPr="008D0285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9D261D" w14:paraId="4021E64E" w14:textId="46099CD4" w:rsidTr="009D261D">
        <w:tc>
          <w:tcPr>
            <w:tcW w:w="3823" w:type="dxa"/>
          </w:tcPr>
          <w:p w14:paraId="2204FB7B" w14:textId="66886FCC" w:rsidR="009D261D" w:rsidRDefault="009D261D" w:rsidP="00B03BF3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 xml:space="preserve">   </w:t>
            </w:r>
            <w:r w:rsidR="00B03BF3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Module </w:t>
            </w: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5</w:t>
            </w: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4111" w:type="dxa"/>
          </w:tcPr>
          <w:p w14:paraId="34306132" w14:textId="77777777" w:rsidR="009D261D" w:rsidRPr="008D0285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D0285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หัวข้อย่อย</w:t>
            </w:r>
          </w:p>
          <w:p w14:paraId="245AF2A0" w14:textId="77777777" w:rsidR="009D261D" w:rsidRDefault="007A373A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-</w:t>
            </w:r>
          </w:p>
          <w:p w14:paraId="0D6E1253" w14:textId="77777777" w:rsidR="007A373A" w:rsidRDefault="007A373A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-</w:t>
            </w:r>
          </w:p>
          <w:p w14:paraId="6D0D91D6" w14:textId="77777777" w:rsidR="007A373A" w:rsidRDefault="007A373A" w:rsidP="007A373A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-</w:t>
            </w:r>
          </w:p>
          <w:p w14:paraId="420B21F1" w14:textId="76246397" w:rsidR="00B03BF3" w:rsidRPr="007A373A" w:rsidRDefault="00B03BF3" w:rsidP="007A373A">
            <w:pPr>
              <w:rPr>
                <w:rFonts w:ascii="TH Sarabun New" w:hAnsi="TH Sarabun New" w:cs="TH Sarabun New" w:hint="cs"/>
                <w:sz w:val="32"/>
                <w:szCs w:val="32"/>
                <w:cs/>
              </w:rPr>
            </w:pPr>
          </w:p>
        </w:tc>
        <w:tc>
          <w:tcPr>
            <w:tcW w:w="1843" w:type="dxa"/>
          </w:tcPr>
          <w:p w14:paraId="79D25A49" w14:textId="77777777" w:rsidR="009D261D" w:rsidRPr="008D0285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9D261D" w14:paraId="10D17FF3" w14:textId="15DEAA98" w:rsidTr="009D261D">
        <w:tc>
          <w:tcPr>
            <w:tcW w:w="7934" w:type="dxa"/>
            <w:gridSpan w:val="2"/>
          </w:tcPr>
          <w:p w14:paraId="6F8D0A50" w14:textId="541527A0" w:rsidR="009D261D" w:rsidRDefault="00E14AB1" w:rsidP="00FE6CD9">
            <w:p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7</w:t>
            </w:r>
            <w:r w:rsidR="009D261D" w:rsidRPr="00850F63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.</w:t>
            </w:r>
            <w:r w:rsidR="009D261D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 w:rsidR="009D261D" w:rsidRPr="00C9406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นำผลการเรียนรู้ไปใช้ประโยชน์</w:t>
            </w:r>
            <w:r w:rsidR="009D261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="009D261D" w:rsidRPr="007554CE">
              <w:rPr>
                <w:rFonts w:ascii="TH Sarabun New" w:hAnsi="TH Sarabun New" w:cs="TH Sarabun New" w:hint="cs"/>
                <w:sz w:val="32"/>
                <w:szCs w:val="32"/>
                <w:cs/>
              </w:rPr>
              <w:t>(</w:t>
            </w:r>
            <w:r w:rsidR="009D261D">
              <w:rPr>
                <w:rFonts w:ascii="TH Sarabun New" w:hAnsi="TH Sarabun New" w:cs="TH Sarabun New" w:hint="cs"/>
                <w:sz w:val="32"/>
                <w:szCs w:val="32"/>
                <w:cs/>
              </w:rPr>
              <w:t>เลือก</w:t>
            </w:r>
            <w:r w:rsidR="009D261D" w:rsidRPr="007554CE">
              <w:rPr>
                <w:rFonts w:ascii="TH Sarabun New" w:hAnsi="TH Sarabun New" w:cs="TH Sarabun New" w:hint="cs"/>
                <w:sz w:val="32"/>
                <w:szCs w:val="32"/>
                <w:cs/>
              </w:rPr>
              <w:t>ได้</w:t>
            </w:r>
            <w:r w:rsidR="009D261D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มากกว่า </w:t>
            </w:r>
            <w:r w:rsidR="009D261D">
              <w:rPr>
                <w:rFonts w:ascii="TH Sarabun New" w:hAnsi="TH Sarabun New" w:cs="TH Sarabun New"/>
                <w:sz w:val="32"/>
                <w:szCs w:val="32"/>
              </w:rPr>
              <w:t xml:space="preserve">1 </w:t>
            </w:r>
            <w:r w:rsidR="009D261D" w:rsidRPr="007554CE">
              <w:rPr>
                <w:rFonts w:ascii="TH Sarabun New" w:hAnsi="TH Sarabun New" w:cs="TH Sarabun New" w:hint="cs"/>
                <w:sz w:val="32"/>
                <w:szCs w:val="32"/>
                <w:cs/>
              </w:rPr>
              <w:t>ข้อ)</w:t>
            </w:r>
          </w:p>
        </w:tc>
        <w:tc>
          <w:tcPr>
            <w:tcW w:w="1843" w:type="dxa"/>
          </w:tcPr>
          <w:p w14:paraId="1A43374D" w14:textId="77777777" w:rsidR="009D261D" w:rsidRPr="00850F63" w:rsidRDefault="009D261D" w:rsidP="00FE6CD9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9D261D" w14:paraId="3441EF96" w14:textId="1FAD53A6" w:rsidTr="009D261D">
        <w:tc>
          <w:tcPr>
            <w:tcW w:w="7934" w:type="dxa"/>
            <w:gridSpan w:val="2"/>
          </w:tcPr>
          <w:p w14:paraId="50263B82" w14:textId="383EC04A" w:rsidR="009D261D" w:rsidRDefault="009D261D" w:rsidP="00FE6CD9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C94068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sym w:font="Symbol" w:char="F07F"/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ามารถนำไป</w:t>
            </w:r>
            <w:r w:rsidRPr="00C94068">
              <w:rPr>
                <w:rFonts w:ascii="TH SarabunPSK" w:hAnsi="TH SarabunPSK" w:cs="TH SarabunPSK"/>
                <w:sz w:val="32"/>
                <w:szCs w:val="32"/>
                <w:cs/>
              </w:rPr>
              <w:t>นับเป็นหน่วยกิตศึกษาต่อเนื่องวิชาชีพ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082389">
              <w:rPr>
                <w:rFonts w:ascii="TH Sarabun New" w:hAnsi="TH Sarabun New" w:cs="TH Sarabun New"/>
                <w:sz w:val="28"/>
                <w:szCs w:val="28"/>
                <w:cs/>
              </w:rPr>
              <w:t>..............................................</w:t>
            </w:r>
            <w:r w:rsidR="002327E7" w:rsidRPr="00082389">
              <w:rPr>
                <w:rFonts w:ascii="TH Sarabun New" w:hAnsi="TH Sarabun New" w:cs="TH Sarabun New" w:hint="cs"/>
                <w:sz w:val="28"/>
                <w:szCs w:val="28"/>
                <w:cs/>
              </w:rPr>
              <w:t>.......</w:t>
            </w:r>
            <w:r w:rsidR="002327E7" w:rsidRPr="00C9406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C94068">
              <w:rPr>
                <w:rFonts w:ascii="TH SarabunPSK" w:hAnsi="TH SarabunPSK" w:cs="TH SarabunPSK"/>
                <w:sz w:val="32"/>
                <w:szCs w:val="32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C94068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sym w:font="Symbol" w:char="F07F"/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ป็นส่วนหนึ่งของรายวิชาในหลักสูตรปกติ วิชา </w:t>
            </w:r>
            <w:r w:rsidRPr="00082389">
              <w:rPr>
                <w:rFonts w:ascii="TH Sarabun New" w:hAnsi="TH Sarabun New" w:cs="TH Sarabun New"/>
                <w:sz w:val="28"/>
                <w:szCs w:val="28"/>
                <w:cs/>
              </w:rPr>
              <w:t>..............................................................</w:t>
            </w:r>
          </w:p>
          <w:p w14:paraId="65C5C6D6" w14:textId="3ED699A8" w:rsidR="009D261D" w:rsidRPr="00082389" w:rsidRDefault="009D261D" w:rsidP="00FE6CD9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C94068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sym w:font="Symbol" w:char="F07F"/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รียนเพื่อเข้าสู่การประเมินคุณวุฒิวิชาชีพ วิชาชีพ </w:t>
            </w:r>
            <w:r w:rsidRPr="00082389">
              <w:rPr>
                <w:rFonts w:ascii="TH Sarabun New" w:hAnsi="TH Sarabun New" w:cs="TH Sarabun New"/>
                <w:sz w:val="28"/>
                <w:szCs w:val="28"/>
                <w:cs/>
              </w:rPr>
              <w:t>................................</w:t>
            </w:r>
            <w:r w:rsidRPr="00082389">
              <w:rPr>
                <w:rFonts w:ascii="TH Sarabun New" w:hAnsi="TH Sarabun New" w:cs="TH Sarabun New" w:hint="cs"/>
                <w:sz w:val="28"/>
                <w:szCs w:val="28"/>
                <w:cs/>
              </w:rPr>
              <w:t>.......</w:t>
            </w:r>
            <w:r w:rsidRPr="00082389">
              <w:rPr>
                <w:rFonts w:ascii="TH Sarabun New" w:hAnsi="TH Sarabun New" w:cs="TH Sarabun New"/>
                <w:sz w:val="28"/>
                <w:szCs w:val="28"/>
                <w:cs/>
              </w:rPr>
              <w:t>..................</w:t>
            </w:r>
            <w:r w:rsidRPr="00082389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</w:t>
            </w:r>
            <w:r w:rsidR="002327E7" w:rsidRPr="00082389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</w:t>
            </w:r>
            <w:r w:rsidR="002327E7">
              <w:rPr>
                <w:rFonts w:ascii="TH Sarabun New" w:hAnsi="TH Sarabun New" w:cs="TH Sarabun New"/>
                <w:sz w:val="32"/>
                <w:szCs w:val="32"/>
                <w:cs/>
              </w:rPr>
              <w:br/>
            </w:r>
            <w:r w:rsidR="002327E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   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ระดับ </w:t>
            </w:r>
            <w:r w:rsidRPr="00082389">
              <w:rPr>
                <w:rFonts w:ascii="TH Sarabun New" w:hAnsi="TH Sarabun New" w:cs="TH Sarabun New"/>
                <w:sz w:val="28"/>
                <w:szCs w:val="28"/>
                <w:cs/>
              </w:rPr>
              <w:t>......</w:t>
            </w:r>
            <w:r w:rsidR="002327E7" w:rsidRPr="00082389">
              <w:rPr>
                <w:rFonts w:ascii="TH Sarabun New" w:hAnsi="TH Sarabun New" w:cs="TH Sarabun New" w:hint="cs"/>
                <w:sz w:val="28"/>
                <w:szCs w:val="28"/>
                <w:cs/>
              </w:rPr>
              <w:t>.......................................</w:t>
            </w:r>
          </w:p>
          <w:p w14:paraId="6F69ED0F" w14:textId="77777777" w:rsidR="009D261D" w:rsidRDefault="009D261D" w:rsidP="00FE6CD9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C94068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sym w:font="Symbol" w:char="F07F"/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รียนเพื่อพัฒนาองค์ความรู้ส่วนบุคคล</w:t>
            </w:r>
          </w:p>
          <w:p w14:paraId="48D5549D" w14:textId="77777777" w:rsidR="009D261D" w:rsidRDefault="009D261D" w:rsidP="00FE6CD9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C94068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sym w:font="Symbol" w:char="F07F"/>
            </w:r>
            <w:r w:rsidRPr="00B5437D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อื่นๆ (โปรดระบุ) </w:t>
            </w:r>
            <w:r w:rsidRPr="00082389">
              <w:rPr>
                <w:rFonts w:ascii="TH SarabunPSK" w:hAnsi="TH SarabunPSK" w:cs="TH SarabunPSK"/>
              </w:rPr>
              <w:t>……………………………………………………………………………………….</w:t>
            </w:r>
            <w:r w:rsidRPr="00082389">
              <w:rPr>
                <w:rFonts w:ascii="TH SarabunPSK" w:hAnsi="TH SarabunPSK" w:cs="TH SarabunPSK" w:hint="cs"/>
                <w:cs/>
              </w:rPr>
              <w:t>..........</w:t>
            </w:r>
          </w:p>
          <w:p w14:paraId="4DB8592D" w14:textId="5AFA211E" w:rsidR="002327E7" w:rsidRPr="003E5318" w:rsidRDefault="002327E7" w:rsidP="00FE6CD9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843" w:type="dxa"/>
          </w:tcPr>
          <w:p w14:paraId="576ED681" w14:textId="77777777" w:rsidR="009D261D" w:rsidRDefault="009D261D" w:rsidP="00FE6CD9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5800FE2" w14:textId="77777777" w:rsidR="009D261D" w:rsidRDefault="009D261D" w:rsidP="009D261D">
      <w:pPr>
        <w:rPr>
          <w:rFonts w:ascii="TH Sarabun New" w:hAnsi="TH Sarabun New" w:cs="TH Sarabun New"/>
          <w:b/>
          <w:bCs/>
          <w:sz w:val="28"/>
        </w:rPr>
      </w:pPr>
    </w:p>
    <w:p w14:paraId="30395362" w14:textId="77777777" w:rsidR="00743B7A" w:rsidRDefault="00743B7A" w:rsidP="00191F82">
      <w:pPr>
        <w:rPr>
          <w:rFonts w:ascii="TH Sarabun New" w:hAnsi="TH Sarabun New" w:cs="TH Sarabun New"/>
          <w:b/>
          <w:bCs/>
          <w:sz w:val="28"/>
        </w:rPr>
      </w:pPr>
    </w:p>
    <w:p w14:paraId="005243DE" w14:textId="183C3E7A" w:rsidR="006526E4" w:rsidRDefault="00082389" w:rsidP="00E36B2C">
      <w:pPr>
        <w:spacing w:line="276" w:lineRule="auto"/>
        <w:ind w:right="-164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 xml:space="preserve">                                            </w:t>
      </w:r>
    </w:p>
    <w:p w14:paraId="576D2632" w14:textId="77777777" w:rsidR="00C84C1E" w:rsidRDefault="00C84C1E" w:rsidP="00A55366">
      <w:pPr>
        <w:spacing w:line="276" w:lineRule="auto"/>
        <w:rPr>
          <w:rFonts w:ascii="TH Sarabun New" w:hAnsi="TH Sarabun New" w:cs="TH Sarabun New"/>
          <w:sz w:val="32"/>
          <w:szCs w:val="32"/>
        </w:rPr>
      </w:pPr>
    </w:p>
    <w:p w14:paraId="44D87D8C" w14:textId="77777777" w:rsidR="009F2FF0" w:rsidRDefault="009F2FF0" w:rsidP="008B2C91">
      <w:pPr>
        <w:spacing w:line="276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23BC3037" w14:textId="5CAC0476" w:rsidR="009F2FF0" w:rsidRPr="00B03BF3" w:rsidRDefault="00CD17FB" w:rsidP="00CD17FB">
      <w:pPr>
        <w:spacing w:line="276" w:lineRule="auto"/>
        <w:jc w:val="center"/>
        <w:rPr>
          <w:rFonts w:ascii="TH Sarabun New" w:hAnsi="TH Sarabun New" w:cs="TH Sarabun New" w:hint="cs"/>
          <w:b/>
          <w:bCs/>
          <w:color w:val="FF0000"/>
          <w:sz w:val="32"/>
          <w:szCs w:val="32"/>
        </w:rPr>
      </w:pPr>
      <w:r w:rsidRPr="00B03BF3">
        <w:rPr>
          <w:rFonts w:ascii="THSarabunPSK" w:eastAsiaTheme="minorHAnsi" w:hAnsi="THSarabunPSK" w:cs="THSarabunPSK" w:hint="cs"/>
          <w:b/>
          <w:bCs/>
          <w:color w:val="FF0000"/>
          <w:sz w:val="32"/>
          <w:szCs w:val="32"/>
          <w:cs/>
        </w:rPr>
        <w:t>** กรุณา</w:t>
      </w:r>
      <w:r w:rsidRPr="00B03BF3">
        <w:rPr>
          <w:rFonts w:ascii="THSarabunPSK" w:eastAsiaTheme="minorHAnsi" w:hAnsi="THSarabunPSK" w:cs="THSarabunPSK" w:hint="cs"/>
          <w:b/>
          <w:bCs/>
          <w:color w:val="FF0000"/>
          <w:sz w:val="32"/>
          <w:szCs w:val="32"/>
          <w:cs/>
        </w:rPr>
        <w:t>ส่ง</w:t>
      </w:r>
      <w:r w:rsidRPr="00B03BF3">
        <w:rPr>
          <w:rFonts w:ascii="THSarabunPSK" w:eastAsiaTheme="minorHAnsi" w:hAnsi="THSarabunPSK" w:cs="THSarabunPSK" w:hint="cs"/>
          <w:b/>
          <w:bCs/>
          <w:color w:val="FF0000"/>
          <w:sz w:val="32"/>
          <w:szCs w:val="32"/>
          <w:cs/>
        </w:rPr>
        <w:t>แบบฟอร์มนี้</w:t>
      </w:r>
      <w:r w:rsidRPr="00B03BF3">
        <w:rPr>
          <w:rFonts w:ascii="THSarabunPSK" w:eastAsiaTheme="minorHAnsi" w:hAnsi="THSarabunPSK" w:cs="THSarabunPSK" w:hint="cs"/>
          <w:b/>
          <w:bCs/>
          <w:color w:val="FF0000"/>
          <w:sz w:val="32"/>
          <w:szCs w:val="32"/>
          <w:cs/>
        </w:rPr>
        <w:t>เข้า</w:t>
      </w:r>
      <w:r w:rsidR="00B03BF3" w:rsidRPr="00B03BF3">
        <w:rPr>
          <w:rFonts w:ascii="THSarabunPSK" w:eastAsiaTheme="minorHAnsi" w:hAnsi="THSarabunPSK" w:cs="THSarabunPSK" w:hint="cs"/>
          <w:b/>
          <w:bCs/>
          <w:color w:val="FF0000"/>
          <w:sz w:val="32"/>
          <w:szCs w:val="32"/>
          <w:cs/>
        </w:rPr>
        <w:t>ใน</w:t>
      </w:r>
      <w:r w:rsidRPr="00B03BF3">
        <w:rPr>
          <w:rFonts w:ascii="THSarabunPSK" w:eastAsiaTheme="minorHAnsi" w:hAnsi="THSarabunPSK" w:cs="THSarabunPSK" w:hint="cs"/>
          <w:b/>
          <w:bCs/>
          <w:color w:val="FF0000"/>
          <w:sz w:val="32"/>
          <w:szCs w:val="32"/>
          <w:cs/>
        </w:rPr>
        <w:t>ระบบ</w:t>
      </w:r>
      <w:r w:rsidR="00B03BF3" w:rsidRPr="00B03BF3">
        <w:rPr>
          <w:rFonts w:ascii="THSarabunPSK" w:eastAsiaTheme="minorHAnsi" w:hAnsi="THSarabunPSK" w:cs="THSarabunPSK" w:hint="cs"/>
          <w:b/>
          <w:bCs/>
          <w:color w:val="FF0000"/>
          <w:sz w:val="32"/>
          <w:szCs w:val="32"/>
          <w:cs/>
        </w:rPr>
        <w:t>ลงทะเบียนขอผลิต</w:t>
      </w:r>
      <w:r w:rsidRPr="00B03BF3">
        <w:rPr>
          <w:rFonts w:ascii="THSarabunPSK" w:eastAsiaTheme="minorHAnsi" w:hAnsi="THSarabunPSK" w:cs="THSarabunPSK" w:hint="cs"/>
          <w:b/>
          <w:bCs/>
          <w:color w:val="FF0000"/>
          <w:sz w:val="32"/>
          <w:szCs w:val="32"/>
          <w:cs/>
        </w:rPr>
        <w:t xml:space="preserve"> </w:t>
      </w:r>
      <w:r w:rsidR="00B03BF3" w:rsidRPr="00B03BF3">
        <w:rPr>
          <w:rFonts w:ascii="THSarabunPSK" w:eastAsiaTheme="minorHAnsi" w:hAnsi="THSarabunPSK" w:cs="THSarabunPSK"/>
          <w:b/>
          <w:bCs/>
          <w:color w:val="FF0000"/>
          <w:sz w:val="32"/>
          <w:szCs w:val="32"/>
        </w:rPr>
        <w:t>Binla Academy</w:t>
      </w:r>
      <w:r w:rsidR="00B03BF3" w:rsidRPr="00B03BF3">
        <w:rPr>
          <w:rFonts w:ascii="THSarabunPSK" w:eastAsiaTheme="minorHAnsi" w:hAnsi="THSarabunPSK" w:cs="THSarabunPSK" w:hint="cs"/>
          <w:b/>
          <w:bCs/>
          <w:color w:val="FF0000"/>
          <w:sz w:val="32"/>
          <w:szCs w:val="32"/>
          <w:cs/>
        </w:rPr>
        <w:t xml:space="preserve"> </w:t>
      </w:r>
      <w:r w:rsidRPr="00B03BF3">
        <w:rPr>
          <w:rFonts w:ascii="THSarabunPSK" w:eastAsiaTheme="minorHAnsi" w:hAnsi="THSarabunPSK" w:cs="THSarabunPSK" w:hint="cs"/>
          <w:b/>
          <w:bCs/>
          <w:color w:val="FF0000"/>
          <w:sz w:val="32"/>
          <w:szCs w:val="32"/>
          <w:cs/>
        </w:rPr>
        <w:t>**</w:t>
      </w:r>
    </w:p>
    <w:p w14:paraId="709ABD13" w14:textId="115F35E4" w:rsidR="00CD17FB" w:rsidRDefault="00CD17FB" w:rsidP="008B2C91">
      <w:pPr>
        <w:spacing w:line="276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0CA32A9F" w14:textId="3B5990E8" w:rsidR="00C84C1E" w:rsidRDefault="00C84C1E" w:rsidP="008B2C91">
      <w:pPr>
        <w:spacing w:line="276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7618E98C" w14:textId="34C494D3" w:rsidR="00580C13" w:rsidRDefault="00580C13" w:rsidP="008B2C91">
      <w:pPr>
        <w:spacing w:line="276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748E2AF5" w14:textId="0D12DDB6" w:rsidR="00580C13" w:rsidRDefault="00580C13" w:rsidP="008B2C91">
      <w:pPr>
        <w:spacing w:line="276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27D04764" w14:textId="7C4F8A9C" w:rsidR="00580C13" w:rsidRDefault="00580C13" w:rsidP="008B2C91">
      <w:pPr>
        <w:spacing w:line="276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12858739" w14:textId="26786603" w:rsidR="00580C13" w:rsidRDefault="00580C13" w:rsidP="008B2C91">
      <w:pPr>
        <w:spacing w:line="276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2AC47CB9" w14:textId="27F0FC74" w:rsidR="00C84C1E" w:rsidRPr="00580C13" w:rsidRDefault="00C84C1E" w:rsidP="00C84C1E">
      <w:pPr>
        <w:spacing w:line="276" w:lineRule="auto"/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580C13">
        <w:rPr>
          <w:rFonts w:ascii="TH Sarabun New" w:hAnsi="TH Sarabun New" w:cs="TH Sarabun New" w:hint="cs"/>
          <w:b/>
          <w:bCs/>
          <w:sz w:val="36"/>
          <w:szCs w:val="36"/>
          <w:cs/>
        </w:rPr>
        <w:lastRenderedPageBreak/>
        <w:t>คำแนะนำการ</w:t>
      </w:r>
      <w:r w:rsidR="00B03BF3">
        <w:rPr>
          <w:rFonts w:ascii="TH Sarabun New" w:hAnsi="TH Sarabun New" w:cs="TH Sarabun New" w:hint="cs"/>
          <w:b/>
          <w:bCs/>
          <w:sz w:val="36"/>
          <w:szCs w:val="36"/>
          <w:cs/>
        </w:rPr>
        <w:t>จัดทำ</w:t>
      </w:r>
      <w:r w:rsidRPr="00580C13">
        <w:rPr>
          <w:rFonts w:ascii="TH Sarabun New" w:hAnsi="TH Sarabun New" w:cs="TH Sarabun New" w:hint="cs"/>
          <w:b/>
          <w:bCs/>
          <w:sz w:val="36"/>
          <w:szCs w:val="36"/>
          <w:cs/>
        </w:rPr>
        <w:t>คอร์สเรียน</w:t>
      </w:r>
    </w:p>
    <w:p w14:paraId="018090C1" w14:textId="17C284A4" w:rsidR="00C84C1E" w:rsidRDefault="00C84C1E" w:rsidP="00580C13">
      <w:pPr>
        <w:spacing w:line="276" w:lineRule="auto"/>
        <w:ind w:right="-168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1. กรอก</w:t>
      </w:r>
      <w:r w:rsidRPr="00C84C1E">
        <w:rPr>
          <w:rFonts w:ascii="TH Sarabun New" w:hAnsi="TH Sarabun New" w:cs="TH Sarabun New" w:hint="cs"/>
          <w:sz w:val="32"/>
          <w:szCs w:val="32"/>
          <w:cs/>
        </w:rPr>
        <w:t>แบบฟอร์มเสนอคอร์สเรียน</w:t>
      </w:r>
      <w:r w:rsidRPr="00C84C1E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C84C1E">
        <w:rPr>
          <w:rFonts w:ascii="TH Sarabun New" w:hAnsi="TH Sarabun New" w:cs="TH Sarabun New"/>
          <w:sz w:val="32"/>
          <w:szCs w:val="32"/>
        </w:rPr>
        <w:t>Binla Academy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ตามตัวอย่างในแบบฟอร์ม </w:t>
      </w:r>
      <w:r w:rsidR="00580C13">
        <w:rPr>
          <w:rFonts w:ascii="TH Sarabun New" w:hAnsi="TH Sarabun New" w:cs="TH Sarabun New" w:hint="cs"/>
          <w:sz w:val="32"/>
          <w:szCs w:val="32"/>
          <w:cs/>
        </w:rPr>
        <w:t>โดยมีสื่อประกอบดังนี้</w:t>
      </w:r>
    </w:p>
    <w:p w14:paraId="70709473" w14:textId="7985500E" w:rsidR="00C84C1E" w:rsidRDefault="00F06E44" w:rsidP="00C84C1E">
      <w:pPr>
        <w:pStyle w:val="ListParagraph"/>
        <w:numPr>
          <w:ilvl w:val="0"/>
          <w:numId w:val="10"/>
        </w:numPr>
        <w:spacing w:line="276" w:lineRule="auto"/>
        <w:ind w:left="1260" w:hanging="27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 xml:space="preserve">VDO </w:t>
      </w:r>
      <w:r w:rsidR="00580C13">
        <w:rPr>
          <w:rFonts w:ascii="TH Sarabun New" w:hAnsi="TH Sarabun New" w:cs="TH Sarabun New"/>
          <w:sz w:val="32"/>
          <w:szCs w:val="32"/>
        </w:rPr>
        <w:t>S</w:t>
      </w:r>
      <w:r w:rsidR="00C84C1E" w:rsidRPr="00C84C1E">
        <w:rPr>
          <w:rFonts w:ascii="TH Sarabun New" w:hAnsi="TH Sarabun New" w:cs="TH Sarabun New"/>
          <w:sz w:val="32"/>
          <w:szCs w:val="32"/>
        </w:rPr>
        <w:t xml:space="preserve">ound slide </w:t>
      </w:r>
      <w:r w:rsidR="00C84C1E" w:rsidRPr="00C84C1E">
        <w:rPr>
          <w:rFonts w:ascii="TH Sarabun New" w:hAnsi="TH Sarabun New" w:cs="TH Sarabun New" w:hint="cs"/>
          <w:sz w:val="32"/>
          <w:szCs w:val="32"/>
          <w:cs/>
        </w:rPr>
        <w:t>คือ</w:t>
      </w:r>
      <w:r w:rsidR="00C84C1E" w:rsidRPr="00C84C1E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C84C1E" w:rsidRPr="00C84C1E">
        <w:rPr>
          <w:rFonts w:ascii="TH Sarabun New" w:hAnsi="TH Sarabun New" w:cs="TH Sarabun New" w:hint="cs"/>
          <w:sz w:val="32"/>
          <w:szCs w:val="32"/>
          <w:cs/>
        </w:rPr>
        <w:t>วิดีโอบันทึกการสอนบรรยาย</w:t>
      </w:r>
    </w:p>
    <w:p w14:paraId="45BA0B09" w14:textId="77777777" w:rsidR="00580C13" w:rsidRDefault="00F06E44" w:rsidP="00580C13">
      <w:pPr>
        <w:pStyle w:val="ListParagraph"/>
        <w:numPr>
          <w:ilvl w:val="0"/>
          <w:numId w:val="10"/>
        </w:numPr>
        <w:spacing w:line="276" w:lineRule="auto"/>
        <w:ind w:left="1260" w:hanging="27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 xml:space="preserve">VDO </w:t>
      </w:r>
      <w:r w:rsidR="00C84C1E" w:rsidRPr="00F06E44">
        <w:rPr>
          <w:rFonts w:ascii="TH Sarabun New" w:hAnsi="TH Sarabun New" w:cs="TH Sarabun New"/>
          <w:sz w:val="32"/>
          <w:szCs w:val="32"/>
        </w:rPr>
        <w:t>Clip</w:t>
      </w:r>
      <w:r>
        <w:rPr>
          <w:rFonts w:ascii="TH Sarabun New" w:hAnsi="TH Sarabun New" w:cs="TH Sarabun New"/>
          <w:sz w:val="32"/>
          <w:szCs w:val="32"/>
        </w:rPr>
        <w:t xml:space="preserve"> / </w:t>
      </w:r>
      <w:r>
        <w:rPr>
          <w:rFonts w:ascii="TH Sarabun New" w:hAnsi="TH Sarabun New" w:cs="TH Sarabun New"/>
          <w:sz w:val="32"/>
          <w:szCs w:val="32"/>
        </w:rPr>
        <w:t>youtube</w:t>
      </w:r>
      <w:r w:rsidRPr="00F06E44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>
        <w:rPr>
          <w:rFonts w:ascii="TH Sarabun New" w:hAnsi="TH Sarabun New" w:cs="TH Sarabun New"/>
          <w:sz w:val="32"/>
          <w:szCs w:val="32"/>
        </w:rPr>
        <w:t xml:space="preserve"> </w:t>
      </w:r>
      <w:r w:rsidR="00C84C1E" w:rsidRPr="00F06E44">
        <w:rPr>
          <w:rFonts w:ascii="TH Sarabun New" w:hAnsi="TH Sarabun New" w:cs="TH Sarabun New" w:hint="cs"/>
          <w:sz w:val="32"/>
          <w:szCs w:val="32"/>
          <w:cs/>
        </w:rPr>
        <w:t>คือ</w:t>
      </w:r>
      <w:r w:rsidR="00C84C1E" w:rsidRPr="00F06E44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C84C1E">
        <w:rPr>
          <w:rFonts w:ascii="TH Sarabun New" w:hAnsi="TH Sarabun New" w:cs="TH Sarabun New" w:hint="cs"/>
          <w:sz w:val="32"/>
          <w:szCs w:val="32"/>
          <w:cs/>
        </w:rPr>
        <w:t>วิดีโอ</w:t>
      </w:r>
      <w:r w:rsidR="00C84C1E" w:rsidRPr="00F06E44">
        <w:rPr>
          <w:rFonts w:ascii="TH Sarabun New" w:hAnsi="TH Sarabun New" w:cs="TH Sarabun New" w:hint="cs"/>
          <w:sz w:val="32"/>
          <w:szCs w:val="32"/>
          <w:cs/>
        </w:rPr>
        <w:t>ที่ผู้สอนจัดเตรียมมาเอง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</w:t>
      </w:r>
    </w:p>
    <w:p w14:paraId="41AC87F8" w14:textId="7926D211" w:rsidR="00C84C1E" w:rsidRPr="00580C13" w:rsidRDefault="00580C13" w:rsidP="00580C13">
      <w:pPr>
        <w:pStyle w:val="ListParagraph"/>
        <w:numPr>
          <w:ilvl w:val="0"/>
          <w:numId w:val="10"/>
        </w:numPr>
        <w:spacing w:line="276" w:lineRule="auto"/>
        <w:ind w:left="1260" w:hanging="270"/>
        <w:rPr>
          <w:rFonts w:ascii="TH Sarabun New" w:hAnsi="TH Sarabun New" w:cs="TH Sarabun New" w:hint="cs"/>
          <w:sz w:val="32"/>
          <w:szCs w:val="32"/>
        </w:rPr>
      </w:pPr>
      <w:r w:rsidRPr="00C84C1E">
        <w:rPr>
          <w:rFonts w:ascii="TH Sarabun New" w:hAnsi="TH Sarabun New" w:cs="TH Sarabun New"/>
          <w:sz w:val="32"/>
          <w:szCs w:val="32"/>
        </w:rPr>
        <w:t>VDO</w:t>
      </w:r>
      <w:r>
        <w:rPr>
          <w:rFonts w:ascii="TH Sarabun New" w:hAnsi="TH Sarabun New" w:cs="TH Sarabun New"/>
          <w:sz w:val="32"/>
          <w:szCs w:val="32"/>
        </w:rPr>
        <w:t xml:space="preserve"> </w:t>
      </w:r>
      <w:r w:rsidRPr="00C84C1E">
        <w:rPr>
          <w:rFonts w:ascii="TH Sarabun New" w:hAnsi="TH Sarabun New" w:cs="TH Sarabun New"/>
          <w:sz w:val="32"/>
          <w:szCs w:val="32"/>
        </w:rPr>
        <w:t xml:space="preserve">Binla </w:t>
      </w:r>
      <w:r>
        <w:rPr>
          <w:rFonts w:ascii="TH Sarabun New" w:hAnsi="TH Sarabun New" w:cs="TH Sarabun New"/>
          <w:sz w:val="32"/>
          <w:szCs w:val="32"/>
        </w:rPr>
        <w:t>Channel</w:t>
      </w:r>
      <w:r w:rsidRPr="00C84C1E"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คือ </w:t>
      </w:r>
      <w:r w:rsidRPr="00C84C1E">
        <w:rPr>
          <w:rFonts w:ascii="TH Sarabun New" w:hAnsi="TH Sarabun New" w:cs="TH Sarabun New" w:hint="cs"/>
          <w:sz w:val="32"/>
          <w:szCs w:val="32"/>
          <w:cs/>
        </w:rPr>
        <w:t>วิดีโอที่ต้องมีบทสคริป</w:t>
      </w:r>
      <w:r w:rsidRPr="00C84C1E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C84C1E">
        <w:rPr>
          <w:rFonts w:ascii="TH Sarabun New" w:hAnsi="TH Sarabun New" w:cs="TH Sarabun New" w:hint="cs"/>
          <w:sz w:val="32"/>
          <w:szCs w:val="32"/>
          <w:cs/>
        </w:rPr>
        <w:t>และถ่ายทำโดยหน่วยนวัตกรรมการเรียนรู้</w:t>
      </w:r>
      <w:r w:rsidRPr="00C84C1E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1442F3">
        <w:rPr>
          <w:rFonts w:ascii="TH Sarabun New" w:hAnsi="TH Sarabun New" w:cs="TH Sarabun New" w:hint="cs"/>
          <w:sz w:val="32"/>
          <w:szCs w:val="32"/>
          <w:cs/>
        </w:rPr>
        <w:t>สามารถนับ</w:t>
      </w:r>
      <w:r w:rsidRPr="001442F3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1442F3">
        <w:rPr>
          <w:rFonts w:ascii="TH Sarabun New" w:hAnsi="TH Sarabun New" w:cs="TH Sarabun New"/>
          <w:sz w:val="32"/>
          <w:szCs w:val="32"/>
        </w:rPr>
        <w:t xml:space="preserve">KPI </w:t>
      </w:r>
      <w:r w:rsidRPr="001442F3">
        <w:rPr>
          <w:rFonts w:ascii="TH Sarabun New" w:hAnsi="TH Sarabun New" w:cs="TH Sarabun New" w:hint="cs"/>
          <w:sz w:val="32"/>
          <w:szCs w:val="32"/>
          <w:cs/>
        </w:rPr>
        <w:t>ส่วนบุคคลได้</w:t>
      </w:r>
    </w:p>
    <w:p w14:paraId="0A6CD08F" w14:textId="2FB5CE36" w:rsidR="00580C13" w:rsidRPr="001442F3" w:rsidRDefault="00580C13" w:rsidP="00580C13">
      <w:pPr>
        <w:pStyle w:val="ListParagraph"/>
        <w:numPr>
          <w:ilvl w:val="0"/>
          <w:numId w:val="10"/>
        </w:numPr>
        <w:spacing w:line="276" w:lineRule="auto"/>
        <w:ind w:left="1260" w:hanging="27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 xml:space="preserve">Binla Book </w:t>
      </w:r>
      <w:r>
        <w:rPr>
          <w:rFonts w:ascii="TH Sarabun New" w:hAnsi="TH Sarabun New" w:cs="TH Sarabun New" w:hint="cs"/>
          <w:sz w:val="32"/>
          <w:szCs w:val="32"/>
          <w:cs/>
        </w:rPr>
        <w:t>คือ บทเรียนออนไลน์ จัดทำโดย</w:t>
      </w:r>
      <w:r w:rsidRPr="00C84C1E">
        <w:rPr>
          <w:rFonts w:ascii="TH Sarabun New" w:hAnsi="TH Sarabun New" w:cs="TH Sarabun New" w:hint="cs"/>
          <w:sz w:val="32"/>
          <w:szCs w:val="32"/>
          <w:cs/>
        </w:rPr>
        <w:t>หน่วยนวัตกรรมการเรียนรู้</w:t>
      </w:r>
      <w:r w:rsidRPr="00C84C1E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1442F3">
        <w:rPr>
          <w:rFonts w:ascii="TH Sarabun New" w:hAnsi="TH Sarabun New" w:cs="TH Sarabun New" w:hint="cs"/>
          <w:sz w:val="32"/>
          <w:szCs w:val="32"/>
          <w:cs/>
        </w:rPr>
        <w:t>สามารถนับ</w:t>
      </w:r>
      <w:r w:rsidRPr="001442F3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1442F3">
        <w:rPr>
          <w:rFonts w:ascii="TH Sarabun New" w:hAnsi="TH Sarabun New" w:cs="TH Sarabun New"/>
          <w:sz w:val="32"/>
          <w:szCs w:val="32"/>
        </w:rPr>
        <w:t xml:space="preserve">KPI </w:t>
      </w:r>
      <w:r w:rsidRPr="001442F3">
        <w:rPr>
          <w:rFonts w:ascii="TH Sarabun New" w:hAnsi="TH Sarabun New" w:cs="TH Sarabun New" w:hint="cs"/>
          <w:sz w:val="32"/>
          <w:szCs w:val="32"/>
          <w:cs/>
        </w:rPr>
        <w:t>ส่วนบุคคลได้</w:t>
      </w:r>
    </w:p>
    <w:p w14:paraId="646E1A46" w14:textId="02664F8B" w:rsidR="00580C13" w:rsidRDefault="00580C13" w:rsidP="00A4249F">
      <w:pPr>
        <w:spacing w:line="276" w:lineRule="auto"/>
        <w:ind w:firstLine="720"/>
        <w:jc w:val="both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2.</w:t>
      </w:r>
      <w:r w:rsidR="00E36B2C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8A7C19">
        <w:rPr>
          <w:rFonts w:ascii="TH Sarabun New" w:hAnsi="TH Sarabun New" w:cs="TH Sarabun New" w:hint="cs"/>
          <w:sz w:val="32"/>
          <w:szCs w:val="32"/>
          <w:cs/>
        </w:rPr>
        <w:t>กรอกรายละเอียดใน</w:t>
      </w:r>
      <w:r w:rsidR="00A4249F">
        <w:rPr>
          <w:rFonts w:ascii="TH Sarabun New" w:hAnsi="TH Sarabun New" w:cs="TH Sarabun New" w:hint="cs"/>
          <w:sz w:val="32"/>
          <w:szCs w:val="32"/>
          <w:cs/>
        </w:rPr>
        <w:t>หนังสือ</w:t>
      </w:r>
      <w:r w:rsidR="00E36B2C" w:rsidRPr="00E36B2C">
        <w:rPr>
          <w:rFonts w:ascii="TH Sarabun New" w:hAnsi="TH Sarabun New" w:cs="TH Sarabun New" w:hint="cs"/>
          <w:sz w:val="32"/>
          <w:szCs w:val="32"/>
          <w:cs/>
        </w:rPr>
        <w:t>บันทึกข้อความ</w:t>
      </w:r>
      <w:r w:rsidR="00E36B2C">
        <w:rPr>
          <w:rFonts w:ascii="TH Sarabun New" w:hAnsi="TH Sarabun New" w:cs="TH Sarabun New" w:hint="cs"/>
          <w:sz w:val="32"/>
          <w:szCs w:val="32"/>
          <w:cs/>
        </w:rPr>
        <w:t xml:space="preserve">เรื่อง </w:t>
      </w:r>
      <w:r w:rsidR="00E36B2C" w:rsidRPr="00E36B2C">
        <w:rPr>
          <w:rFonts w:ascii="TH Sarabun New" w:hAnsi="TH Sarabun New" w:cs="TH Sarabun New" w:hint="cs"/>
          <w:sz w:val="32"/>
          <w:szCs w:val="32"/>
          <w:cs/>
        </w:rPr>
        <w:t>ขอรับรองการจัดทำคอร์สเรียน</w:t>
      </w:r>
      <w:r w:rsidR="00E36B2C" w:rsidRPr="00E36B2C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E36B2C" w:rsidRPr="00E36B2C">
        <w:rPr>
          <w:rFonts w:ascii="TH Sarabun New" w:hAnsi="TH Sarabun New" w:cs="TH Sarabun New"/>
          <w:sz w:val="32"/>
          <w:szCs w:val="32"/>
        </w:rPr>
        <w:t xml:space="preserve">Binla Academy  </w:t>
      </w:r>
      <w:r w:rsidR="00A4249F">
        <w:rPr>
          <w:rFonts w:ascii="TH Sarabun New" w:hAnsi="TH Sarabun New" w:cs="TH Sarabun New" w:hint="cs"/>
          <w:sz w:val="32"/>
          <w:szCs w:val="32"/>
          <w:cs/>
        </w:rPr>
        <w:t>และ</w:t>
      </w:r>
      <w:r w:rsidR="00A4249F" w:rsidRPr="00A4249F">
        <w:rPr>
          <w:rFonts w:ascii="TH Sarabun New" w:hAnsi="TH Sarabun New" w:cs="TH Sarabun New" w:hint="cs"/>
          <w:sz w:val="32"/>
          <w:szCs w:val="32"/>
          <w:cs/>
        </w:rPr>
        <w:t>นำ</w:t>
      </w:r>
      <w:r w:rsidR="00A4249F">
        <w:rPr>
          <w:rFonts w:ascii="TH Sarabun New" w:hAnsi="TH Sarabun New" w:cs="TH Sarabun New" w:hint="cs"/>
          <w:sz w:val="32"/>
          <w:szCs w:val="32"/>
          <w:cs/>
        </w:rPr>
        <w:t>ส่งบันทึกข้อความนี้</w:t>
      </w:r>
      <w:r w:rsidR="00A4249F" w:rsidRPr="00A4249F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A4249F" w:rsidRPr="00A4249F">
        <w:rPr>
          <w:rFonts w:ascii="TH Sarabun New" w:hAnsi="TH Sarabun New" w:cs="TH Sarabun New" w:hint="cs"/>
          <w:sz w:val="32"/>
          <w:szCs w:val="32"/>
          <w:cs/>
        </w:rPr>
        <w:t>ในวันที่นัดคุยรายละเอียดของคอร์สเรียน</w:t>
      </w:r>
    </w:p>
    <w:p w14:paraId="181C8EC6" w14:textId="10DA8ED5" w:rsidR="008A7C19" w:rsidRDefault="00A4249F" w:rsidP="008A7C19">
      <w:pPr>
        <w:spacing w:line="276" w:lineRule="auto"/>
        <w:ind w:firstLine="720"/>
        <w:jc w:val="both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3. </w:t>
      </w:r>
      <w:r w:rsidR="008A7C19">
        <w:rPr>
          <w:rFonts w:ascii="TH Sarabun New" w:hAnsi="TH Sarabun New" w:cs="TH Sarabun New" w:hint="cs"/>
          <w:sz w:val="32"/>
          <w:szCs w:val="32"/>
          <w:cs/>
        </w:rPr>
        <w:t>กรอกรายละเอียดใน</w:t>
      </w:r>
      <w:r w:rsidR="001442F3" w:rsidRPr="008A7C19">
        <w:rPr>
          <w:rFonts w:ascii="TH Sarabun New" w:hAnsi="TH Sarabun New" w:cs="TH Sarabun New" w:hint="cs"/>
          <w:sz w:val="32"/>
          <w:szCs w:val="32"/>
          <w:cs/>
        </w:rPr>
        <w:t>หนังสือรับรองความเป็นเจ้าของงานลิขสิทธิ์</w:t>
      </w:r>
      <w:r w:rsidR="008A7C19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8A7C19">
        <w:rPr>
          <w:rFonts w:ascii="TH Sarabun New" w:hAnsi="TH Sarabun New" w:cs="TH Sarabun New" w:hint="cs"/>
          <w:sz w:val="32"/>
          <w:szCs w:val="32"/>
          <w:cs/>
        </w:rPr>
        <w:t>และ</w:t>
      </w:r>
      <w:r w:rsidR="008A7C19" w:rsidRPr="00A4249F">
        <w:rPr>
          <w:rFonts w:ascii="TH Sarabun New" w:hAnsi="TH Sarabun New" w:cs="TH Sarabun New" w:hint="cs"/>
          <w:sz w:val="32"/>
          <w:szCs w:val="32"/>
          <w:cs/>
        </w:rPr>
        <w:t>นำ</w:t>
      </w:r>
      <w:r w:rsidR="008A7C19">
        <w:rPr>
          <w:rFonts w:ascii="TH Sarabun New" w:hAnsi="TH Sarabun New" w:cs="TH Sarabun New" w:hint="cs"/>
          <w:sz w:val="32"/>
          <w:szCs w:val="32"/>
          <w:cs/>
        </w:rPr>
        <w:t>ส่ง</w:t>
      </w:r>
      <w:r w:rsidR="008A7C19">
        <w:rPr>
          <w:rFonts w:ascii="TH Sarabun New" w:hAnsi="TH Sarabun New" w:cs="TH Sarabun New" w:hint="cs"/>
          <w:sz w:val="32"/>
          <w:szCs w:val="32"/>
          <w:cs/>
        </w:rPr>
        <w:t>หนังสือรับรอง</w:t>
      </w:r>
      <w:r w:rsidR="008A7C19">
        <w:rPr>
          <w:rFonts w:ascii="TH Sarabun New" w:hAnsi="TH Sarabun New" w:cs="TH Sarabun New" w:hint="cs"/>
          <w:sz w:val="32"/>
          <w:szCs w:val="32"/>
          <w:cs/>
        </w:rPr>
        <w:t>นี้</w:t>
      </w:r>
      <w:r w:rsidR="008A7C19" w:rsidRPr="00A4249F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8A7C19" w:rsidRPr="00A4249F">
        <w:rPr>
          <w:rFonts w:ascii="TH Sarabun New" w:hAnsi="TH Sarabun New" w:cs="TH Sarabun New" w:hint="cs"/>
          <w:sz w:val="32"/>
          <w:szCs w:val="32"/>
          <w:cs/>
        </w:rPr>
        <w:t>ในวันที่นัดคุยรายละเอียดของคอร์สเรียน</w:t>
      </w:r>
    </w:p>
    <w:p w14:paraId="2BA62B31" w14:textId="77777777" w:rsidR="008A7C19" w:rsidRDefault="008A7C19" w:rsidP="008A7C19">
      <w:pPr>
        <w:spacing w:line="276" w:lineRule="auto"/>
        <w:ind w:firstLine="720"/>
        <w:jc w:val="both"/>
        <w:rPr>
          <w:rFonts w:ascii="TH Sarabun New" w:hAnsi="TH Sarabun New" w:cs="TH Sarabun New" w:hint="cs"/>
          <w:sz w:val="32"/>
          <w:szCs w:val="32"/>
        </w:rPr>
      </w:pPr>
    </w:p>
    <w:p w14:paraId="73F796EF" w14:textId="69C8457E" w:rsidR="00A4249F" w:rsidRPr="00580C13" w:rsidRDefault="008A7C19" w:rsidP="00A4249F">
      <w:pPr>
        <w:spacing w:line="276" w:lineRule="auto"/>
        <w:ind w:firstLine="720"/>
        <w:jc w:val="both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** มีคำถามเพิ่มเติม ติดต่อ คุณศรีรัตน์ ฟุ้งทศธรรม หน่วยนวัตกรรมการเรียนรู้ดิจิตอล โทร.1533  **</w:t>
      </w:r>
    </w:p>
    <w:p w14:paraId="504ACB85" w14:textId="0B89A2F8" w:rsidR="00580C13" w:rsidRPr="008A7C19" w:rsidRDefault="00580C13" w:rsidP="00580C13">
      <w:pPr>
        <w:spacing w:line="276" w:lineRule="auto"/>
        <w:ind w:left="990"/>
        <w:rPr>
          <w:rFonts w:ascii="TH Sarabun New" w:hAnsi="TH Sarabun New" w:cs="TH Sarabun New" w:hint="cs"/>
          <w:sz w:val="32"/>
          <w:szCs w:val="32"/>
        </w:rPr>
      </w:pPr>
    </w:p>
    <w:p w14:paraId="69C3B636" w14:textId="49E3456C" w:rsidR="00C84C1E" w:rsidRDefault="00C84C1E" w:rsidP="00C84C1E">
      <w:pPr>
        <w:spacing w:line="276" w:lineRule="auto"/>
        <w:ind w:firstLine="720"/>
        <w:rPr>
          <w:rFonts w:ascii="TH Sarabun New" w:hAnsi="TH Sarabun New" w:cs="TH Sarabun New"/>
          <w:sz w:val="32"/>
          <w:szCs w:val="32"/>
        </w:rPr>
      </w:pPr>
    </w:p>
    <w:p w14:paraId="2EEB2FE1" w14:textId="0F9896F2" w:rsidR="00C84C1E" w:rsidRDefault="00C84C1E" w:rsidP="00C84C1E">
      <w:pPr>
        <w:spacing w:line="276" w:lineRule="auto"/>
        <w:ind w:firstLine="720"/>
        <w:rPr>
          <w:rFonts w:ascii="TH Sarabun New" w:hAnsi="TH Sarabun New" w:cs="TH Sarabun New"/>
          <w:sz w:val="32"/>
          <w:szCs w:val="32"/>
        </w:rPr>
      </w:pPr>
    </w:p>
    <w:p w14:paraId="6BE36AF9" w14:textId="0E8BC0FB" w:rsidR="00C84C1E" w:rsidRDefault="00C84C1E" w:rsidP="00C84C1E">
      <w:pPr>
        <w:spacing w:line="276" w:lineRule="auto"/>
        <w:ind w:firstLine="720"/>
        <w:rPr>
          <w:rFonts w:ascii="TH Sarabun New" w:hAnsi="TH Sarabun New" w:cs="TH Sarabun New"/>
          <w:sz w:val="32"/>
          <w:szCs w:val="32"/>
        </w:rPr>
      </w:pPr>
    </w:p>
    <w:p w14:paraId="22770DAA" w14:textId="77777777" w:rsidR="00C84C1E" w:rsidRPr="00C84C1E" w:rsidRDefault="00C84C1E" w:rsidP="00C84C1E">
      <w:pPr>
        <w:spacing w:line="276" w:lineRule="auto"/>
        <w:ind w:firstLine="720"/>
        <w:rPr>
          <w:rFonts w:ascii="TH Sarabun New" w:hAnsi="TH Sarabun New" w:cs="TH Sarabun New" w:hint="cs"/>
          <w:sz w:val="32"/>
          <w:szCs w:val="32"/>
        </w:rPr>
      </w:pPr>
    </w:p>
    <w:p w14:paraId="48E9E474" w14:textId="4FEE0C88" w:rsidR="00C84C1E" w:rsidRDefault="00C84C1E" w:rsidP="00E36B2C">
      <w:pPr>
        <w:spacing w:line="276" w:lineRule="auto"/>
        <w:rPr>
          <w:rFonts w:ascii="TH Sarabun New" w:hAnsi="TH Sarabun New" w:cs="TH Sarabun New" w:hint="cs"/>
          <w:b/>
          <w:bCs/>
          <w:sz w:val="32"/>
          <w:szCs w:val="32"/>
        </w:rPr>
      </w:pPr>
    </w:p>
    <w:p w14:paraId="7A63A7CD" w14:textId="5C2960FA" w:rsidR="00C84C1E" w:rsidRDefault="00C84C1E" w:rsidP="00C84C1E">
      <w:pPr>
        <w:spacing w:line="276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3A7A3A40" w14:textId="7E198482" w:rsidR="00C84C1E" w:rsidRDefault="00C84C1E" w:rsidP="00C84C1E">
      <w:pPr>
        <w:spacing w:line="276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33FD7892" w14:textId="1E0750EF" w:rsidR="00C84C1E" w:rsidRDefault="00C84C1E" w:rsidP="00C84C1E">
      <w:pPr>
        <w:spacing w:line="276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19B896C6" w14:textId="6311C595" w:rsidR="00C84C1E" w:rsidRDefault="00C84C1E" w:rsidP="00C84C1E">
      <w:pPr>
        <w:spacing w:line="276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3BD5BDFF" w14:textId="11E6A373" w:rsidR="00B03BF3" w:rsidRDefault="00B03BF3" w:rsidP="00C84C1E">
      <w:pPr>
        <w:spacing w:line="276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58193503" w14:textId="5A13A3CF" w:rsidR="00B03BF3" w:rsidRDefault="00B03BF3" w:rsidP="00C84C1E">
      <w:pPr>
        <w:spacing w:line="276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3E800F5F" w14:textId="51DA7AD0" w:rsidR="00B03BF3" w:rsidRDefault="00B03BF3" w:rsidP="00C84C1E">
      <w:pPr>
        <w:spacing w:line="276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45A66C75" w14:textId="1C9B97C0" w:rsidR="00B03BF3" w:rsidRDefault="00B03BF3" w:rsidP="00C84C1E">
      <w:pPr>
        <w:spacing w:line="276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5CDAE4C0" w14:textId="7323F9E1" w:rsidR="00787F3F" w:rsidRPr="002307E5" w:rsidRDefault="00CD17FB" w:rsidP="00CD17FB">
      <w:pPr>
        <w:spacing w:line="276" w:lineRule="auto"/>
        <w:jc w:val="center"/>
        <w:rPr>
          <w:rFonts w:ascii="TH Sarabun New" w:hAnsi="TH Sarabun New" w:cs="TH Sarabun New"/>
          <w:sz w:val="36"/>
          <w:szCs w:val="36"/>
        </w:rPr>
      </w:pPr>
      <w:r w:rsidRPr="002307E5">
        <w:rPr>
          <w:rFonts w:ascii="TH Sarabun New" w:hAnsi="TH Sarabun New" w:cs="TH Sarabun New"/>
          <w:noProof/>
          <w:sz w:val="32"/>
          <w:szCs w:val="32"/>
        </w:rPr>
        <w:lastRenderedPageBreak/>
        <mc:AlternateContent>
          <mc:Choice Requires="wpc">
            <w:drawing>
              <wp:anchor distT="0" distB="0" distL="114300" distR="114300" simplePos="0" relativeHeight="251663360" behindDoc="0" locked="0" layoutInCell="1" allowOverlap="1" wp14:anchorId="3616DB8B" wp14:editId="39CD66CF">
                <wp:simplePos x="0" y="0"/>
                <wp:positionH relativeFrom="column">
                  <wp:posOffset>-82378</wp:posOffset>
                </wp:positionH>
                <wp:positionV relativeFrom="paragraph">
                  <wp:posOffset>-421794</wp:posOffset>
                </wp:positionV>
                <wp:extent cx="708454" cy="955588"/>
                <wp:effectExtent l="0" t="0" r="0" b="0"/>
                <wp:wrapNone/>
                <wp:docPr id="7" name="Canvas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06DD7B" id="Canvas 7" o:spid="_x0000_s1026" editas="canvas" style="position:absolute;margin-left:-6.5pt;margin-top:-33.2pt;width:55.8pt;height:75.25pt;z-index:251663360" coordsize="7080,9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080;height:9550;visibility:visible;mso-wrap-style:square">
                  <v:fill o:detectmouseclick="t"/>
                  <v:path o:connecttype="none"/>
                </v:shape>
              </v:group>
            </w:pict>
          </mc:Fallback>
        </mc:AlternateContent>
      </w:r>
      <w:r w:rsidR="00787F3F" w:rsidRPr="002307E5">
        <w:rPr>
          <w:rFonts w:ascii="TH Sarabun New" w:hAnsi="TH Sarabun New" w:cs="TH Sarabun New"/>
          <w:noProof/>
          <w:sz w:val="32"/>
          <w:szCs w:val="32"/>
        </w:rPr>
        <w:drawing>
          <wp:anchor distT="0" distB="0" distL="114300" distR="114300" simplePos="0" relativeHeight="251664384" behindDoc="0" locked="0" layoutInCell="1" allowOverlap="1" wp14:anchorId="62F04CCB" wp14:editId="01C67EF1">
            <wp:simplePos x="0" y="0"/>
            <wp:positionH relativeFrom="column">
              <wp:posOffset>13970</wp:posOffset>
            </wp:positionH>
            <wp:positionV relativeFrom="paragraph">
              <wp:posOffset>-363237</wp:posOffset>
            </wp:positionV>
            <wp:extent cx="524377" cy="831711"/>
            <wp:effectExtent l="0" t="0" r="9525" b="6985"/>
            <wp:wrapNone/>
            <wp:docPr id="6" name="รูปภาพ 2" descr="logo ps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ogo psu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77" cy="831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7F3F" w:rsidRPr="002307E5">
        <w:rPr>
          <w:rFonts w:ascii="TH Sarabun New" w:hAnsi="TH Sarabun New" w:cs="TH Sarabun New"/>
          <w:b/>
          <w:bCs/>
          <w:sz w:val="36"/>
          <w:szCs w:val="36"/>
          <w:cs/>
        </w:rPr>
        <w:t>บันทึกข้อความ</w:t>
      </w:r>
    </w:p>
    <w:p w14:paraId="54867AB5" w14:textId="6E78665A" w:rsidR="00787F3F" w:rsidRPr="002307E5" w:rsidRDefault="00787F3F" w:rsidP="00787F3F">
      <w:pPr>
        <w:jc w:val="center"/>
        <w:rPr>
          <w:rFonts w:ascii="TH Sarabun New" w:hAnsi="TH Sarabun New" w:cs="TH Sarabun New"/>
          <w:sz w:val="32"/>
          <w:szCs w:val="32"/>
        </w:rPr>
      </w:pPr>
    </w:p>
    <w:p w14:paraId="153DE143" w14:textId="77777777" w:rsidR="00787F3F" w:rsidRPr="002307E5" w:rsidRDefault="00787F3F" w:rsidP="00787F3F">
      <w:pPr>
        <w:spacing w:line="380" w:lineRule="exact"/>
        <w:ind w:right="-260"/>
        <w:rPr>
          <w:rFonts w:ascii="TH Sarabun New" w:hAnsi="TH Sarabun New" w:cs="TH Sarabun New"/>
          <w:sz w:val="30"/>
          <w:szCs w:val="30"/>
        </w:rPr>
      </w:pPr>
      <w:r w:rsidRPr="002307E5">
        <w:rPr>
          <w:rFonts w:ascii="TH Sarabun New" w:hAnsi="TH Sarabun New" w:cs="TH Sarabun New"/>
          <w:b/>
          <w:bCs/>
          <w:sz w:val="30"/>
          <w:szCs w:val="30"/>
          <w:cs/>
        </w:rPr>
        <w:t>ส่วนงาน</w:t>
      </w:r>
      <w:r w:rsidRPr="002307E5">
        <w:rPr>
          <w:rFonts w:ascii="TH Sarabun New" w:hAnsi="TH Sarabun New" w:cs="TH Sarabun New"/>
          <w:sz w:val="30"/>
          <w:szCs w:val="30"/>
        </w:rPr>
        <w:t xml:space="preserve"> </w:t>
      </w:r>
      <w:r w:rsidRPr="002307E5">
        <w:rPr>
          <w:rFonts w:ascii="TH Sarabun New" w:hAnsi="TH Sarabun New" w:cs="TH Sarabun New"/>
          <w:sz w:val="30"/>
          <w:szCs w:val="30"/>
          <w:cs/>
        </w:rPr>
        <w:t xml:space="preserve">..................................................................................................................................... โทร.................... </w:t>
      </w:r>
    </w:p>
    <w:p w14:paraId="01F78216" w14:textId="17EDD97C" w:rsidR="00787F3F" w:rsidRPr="002307E5" w:rsidRDefault="00787F3F" w:rsidP="00787F3F">
      <w:pPr>
        <w:rPr>
          <w:rFonts w:ascii="TH Sarabun New" w:hAnsi="TH Sarabun New" w:cs="TH Sarabun New"/>
          <w:sz w:val="30"/>
          <w:szCs w:val="30"/>
        </w:rPr>
      </w:pPr>
      <w:r w:rsidRPr="002307E5">
        <w:rPr>
          <w:rFonts w:ascii="TH Sarabun New" w:hAnsi="TH Sarabun New" w:cs="TH Sarabun New"/>
          <w:b/>
          <w:bCs/>
          <w:sz w:val="30"/>
          <w:szCs w:val="30"/>
          <w:cs/>
        </w:rPr>
        <w:t>ที่</w:t>
      </w:r>
      <w:r w:rsidRPr="002307E5">
        <w:rPr>
          <w:rFonts w:ascii="TH Sarabun New" w:hAnsi="TH Sarabun New" w:cs="TH Sarabun New"/>
          <w:sz w:val="30"/>
          <w:szCs w:val="30"/>
          <w:cs/>
        </w:rPr>
        <w:t xml:space="preserve">  ................................................</w:t>
      </w:r>
      <w:r w:rsidR="0045606C" w:rsidRPr="002307E5">
        <w:rPr>
          <w:rFonts w:ascii="TH Sarabun New" w:hAnsi="TH Sarabun New" w:cs="TH Sarabun New"/>
          <w:sz w:val="30"/>
          <w:szCs w:val="30"/>
          <w:cs/>
        </w:rPr>
        <w:t>.......</w:t>
      </w:r>
      <w:r w:rsidRPr="002307E5">
        <w:rPr>
          <w:rFonts w:ascii="TH Sarabun New" w:hAnsi="TH Sarabun New" w:cs="TH Sarabun New"/>
          <w:sz w:val="30"/>
          <w:szCs w:val="30"/>
          <w:cs/>
        </w:rPr>
        <w:t>..........</w:t>
      </w:r>
      <w:r w:rsidRPr="002307E5">
        <w:rPr>
          <w:rFonts w:ascii="TH Sarabun New" w:hAnsi="TH Sarabun New" w:cs="TH Sarabun New"/>
          <w:sz w:val="30"/>
          <w:szCs w:val="30"/>
          <w:cs/>
        </w:rPr>
        <w:tab/>
        <w:t xml:space="preserve">     </w:t>
      </w:r>
      <w:r w:rsidRPr="002307E5">
        <w:rPr>
          <w:rFonts w:ascii="TH Sarabun New" w:hAnsi="TH Sarabun New" w:cs="TH Sarabun New"/>
          <w:b/>
          <w:bCs/>
          <w:sz w:val="30"/>
          <w:szCs w:val="30"/>
          <w:cs/>
        </w:rPr>
        <w:t>วันที่</w:t>
      </w:r>
      <w:r w:rsidRPr="002307E5">
        <w:rPr>
          <w:rFonts w:ascii="TH Sarabun New" w:hAnsi="TH Sarabun New" w:cs="TH Sarabun New"/>
          <w:sz w:val="30"/>
          <w:szCs w:val="30"/>
          <w:cs/>
        </w:rPr>
        <w:t xml:space="preserve">  ..........................................................</w:t>
      </w:r>
    </w:p>
    <w:p w14:paraId="1ABD2C10" w14:textId="77777777" w:rsidR="00CD17FB" w:rsidRPr="002307E5" w:rsidRDefault="00CD17FB" w:rsidP="00787F3F">
      <w:pPr>
        <w:rPr>
          <w:rFonts w:ascii="TH Sarabun New" w:hAnsi="TH Sarabun New" w:cs="TH Sarabun New"/>
          <w:sz w:val="30"/>
          <w:szCs w:val="30"/>
        </w:rPr>
      </w:pPr>
    </w:p>
    <w:p w14:paraId="0F46490E" w14:textId="3A7D545C" w:rsidR="00787F3F" w:rsidRPr="002307E5" w:rsidRDefault="00787F3F" w:rsidP="00787F3F">
      <w:pPr>
        <w:rPr>
          <w:rFonts w:ascii="TH Sarabun New" w:hAnsi="TH Sarabun New" w:cs="TH Sarabun New"/>
          <w:sz w:val="30"/>
          <w:szCs w:val="30"/>
        </w:rPr>
      </w:pPr>
      <w:r w:rsidRPr="002307E5">
        <w:rPr>
          <w:rFonts w:ascii="TH Sarabun New" w:hAnsi="TH Sarabun New" w:cs="TH Sarabun New"/>
          <w:b/>
          <w:bCs/>
          <w:sz w:val="30"/>
          <w:szCs w:val="30"/>
          <w:cs/>
        </w:rPr>
        <w:t>เรื่อง</w:t>
      </w:r>
      <w:r w:rsidRPr="002307E5">
        <w:rPr>
          <w:rFonts w:ascii="TH Sarabun New" w:hAnsi="TH Sarabun New" w:cs="TH Sarabun New"/>
          <w:sz w:val="30"/>
          <w:szCs w:val="30"/>
          <w:cs/>
        </w:rPr>
        <w:t xml:space="preserve">     ขอ</w:t>
      </w:r>
      <w:bookmarkStart w:id="0" w:name="_Hlk61957101"/>
      <w:bookmarkStart w:id="1" w:name="_Hlk62119326"/>
      <w:r w:rsidRPr="002307E5">
        <w:rPr>
          <w:rFonts w:ascii="TH Sarabun New" w:hAnsi="TH Sarabun New" w:cs="TH Sarabun New"/>
          <w:sz w:val="30"/>
          <w:szCs w:val="30"/>
          <w:cs/>
        </w:rPr>
        <w:t>รับรอง</w:t>
      </w:r>
      <w:r w:rsidRPr="002307E5">
        <w:rPr>
          <w:rFonts w:ascii="TH Sarabun New" w:hAnsi="TH Sarabun New" w:cs="TH Sarabun New"/>
          <w:sz w:val="30"/>
          <w:szCs w:val="30"/>
          <w:cs/>
        </w:rPr>
        <w:t>การจัดทำคอร์สเรียน</w:t>
      </w:r>
      <w:r w:rsidR="00867F73" w:rsidRPr="002307E5">
        <w:rPr>
          <w:rFonts w:ascii="TH Sarabun New" w:hAnsi="TH Sarabun New" w:cs="TH Sarabun New"/>
          <w:sz w:val="30"/>
          <w:szCs w:val="30"/>
          <w:cs/>
        </w:rPr>
        <w:t>ออนไลน์หลักสูตรระยะสั้น</w:t>
      </w:r>
      <w:r w:rsidRPr="002307E5">
        <w:rPr>
          <w:rFonts w:ascii="TH Sarabun New" w:hAnsi="TH Sarabun New" w:cs="TH Sarabun New"/>
          <w:sz w:val="30"/>
          <w:szCs w:val="30"/>
          <w:cs/>
        </w:rPr>
        <w:t xml:space="preserve"> </w:t>
      </w:r>
      <w:r w:rsidRPr="002307E5">
        <w:rPr>
          <w:rFonts w:ascii="TH Sarabun New" w:hAnsi="TH Sarabun New" w:cs="TH Sarabun New"/>
          <w:sz w:val="30"/>
          <w:szCs w:val="30"/>
        </w:rPr>
        <w:t>Binla Academy</w:t>
      </w:r>
      <w:r w:rsidRPr="002307E5">
        <w:rPr>
          <w:rFonts w:ascii="TH Sarabun New" w:hAnsi="TH Sarabun New" w:cs="TH Sarabun New"/>
          <w:sz w:val="30"/>
          <w:szCs w:val="30"/>
          <w:cs/>
        </w:rPr>
        <w:t xml:space="preserve"> </w:t>
      </w:r>
      <w:bookmarkStart w:id="2" w:name="_Hlk61874904"/>
      <w:r w:rsidRPr="002307E5">
        <w:rPr>
          <w:rFonts w:ascii="TH Sarabun New" w:hAnsi="TH Sarabun New" w:cs="TH Sarabun New"/>
          <w:sz w:val="30"/>
          <w:szCs w:val="30"/>
          <w:cs/>
        </w:rPr>
        <w:t xml:space="preserve"> </w:t>
      </w:r>
      <w:bookmarkEnd w:id="0"/>
      <w:bookmarkEnd w:id="1"/>
    </w:p>
    <w:bookmarkEnd w:id="2"/>
    <w:p w14:paraId="166D675F" w14:textId="53BA53F9" w:rsidR="00787F3F" w:rsidRPr="002307E5" w:rsidRDefault="00787F3F" w:rsidP="00787F3F">
      <w:pPr>
        <w:rPr>
          <w:rFonts w:ascii="TH Sarabun New" w:hAnsi="TH Sarabun New" w:cs="TH Sarabun New"/>
          <w:sz w:val="30"/>
          <w:szCs w:val="30"/>
        </w:rPr>
      </w:pPr>
      <w:r w:rsidRPr="002307E5">
        <w:rPr>
          <w:rFonts w:ascii="TH Sarabun New" w:hAnsi="TH Sarabun New" w:cs="TH Sarabun New"/>
          <w:b/>
          <w:bCs/>
          <w:sz w:val="30"/>
          <w:szCs w:val="30"/>
          <w:cs/>
        </w:rPr>
        <w:t>เรียน</w:t>
      </w:r>
      <w:r w:rsidRPr="002307E5">
        <w:rPr>
          <w:rFonts w:ascii="TH Sarabun New" w:hAnsi="TH Sarabun New" w:cs="TH Sarabun New"/>
          <w:sz w:val="30"/>
          <w:szCs w:val="30"/>
        </w:rPr>
        <w:tab/>
      </w:r>
      <w:r w:rsidRPr="002307E5">
        <w:rPr>
          <w:rFonts w:ascii="TH Sarabun New" w:hAnsi="TH Sarabun New" w:cs="TH Sarabun New"/>
          <w:sz w:val="30"/>
          <w:szCs w:val="30"/>
          <w:cs/>
        </w:rPr>
        <w:t>ผู้ช่วยคณบดีฝ่ายการศึกษา</w:t>
      </w:r>
    </w:p>
    <w:p w14:paraId="2EDB941A" w14:textId="77777777" w:rsidR="00787F3F" w:rsidRPr="002307E5" w:rsidRDefault="00787F3F" w:rsidP="00787F3F">
      <w:pPr>
        <w:ind w:firstLine="720"/>
        <w:jc w:val="both"/>
        <w:rPr>
          <w:rFonts w:ascii="TH Sarabun New" w:hAnsi="TH Sarabun New" w:cs="TH Sarabun New"/>
          <w:sz w:val="30"/>
          <w:szCs w:val="30"/>
        </w:rPr>
      </w:pPr>
    </w:p>
    <w:p w14:paraId="515E3B1C" w14:textId="077805FB" w:rsidR="00F65D82" w:rsidRPr="002307E5" w:rsidRDefault="00787F3F" w:rsidP="00F65D82">
      <w:pPr>
        <w:ind w:firstLine="720"/>
        <w:jc w:val="both"/>
        <w:rPr>
          <w:rFonts w:ascii="TH Sarabun New" w:hAnsi="TH Sarabun New" w:cs="TH Sarabun New"/>
          <w:sz w:val="30"/>
          <w:szCs w:val="30"/>
          <w:u w:val="dotted"/>
        </w:rPr>
      </w:pPr>
      <w:r w:rsidRPr="002307E5">
        <w:rPr>
          <w:rFonts w:ascii="TH Sarabun New" w:hAnsi="TH Sarabun New" w:cs="TH Sarabun New"/>
          <w:sz w:val="30"/>
          <w:szCs w:val="30"/>
          <w:cs/>
        </w:rPr>
        <w:t xml:space="preserve">ตามที่โรงเรียนแพทย์และวิทยาศาสตร์สุขภาพ </w:t>
      </w:r>
      <w:r w:rsidR="0045606C" w:rsidRPr="002307E5">
        <w:rPr>
          <w:rFonts w:ascii="TH Sarabun New" w:hAnsi="TH Sarabun New" w:cs="TH Sarabun New"/>
          <w:sz w:val="30"/>
          <w:szCs w:val="30"/>
          <w:cs/>
        </w:rPr>
        <w:t>ได้</w:t>
      </w:r>
      <w:r w:rsidRPr="002307E5">
        <w:rPr>
          <w:rFonts w:ascii="TH Sarabun New" w:hAnsi="TH Sarabun New" w:cs="TH Sarabun New"/>
          <w:sz w:val="30"/>
          <w:szCs w:val="30"/>
          <w:cs/>
        </w:rPr>
        <w:t>สน</w:t>
      </w:r>
      <w:r w:rsidR="0045606C" w:rsidRPr="002307E5">
        <w:rPr>
          <w:rFonts w:ascii="TH Sarabun New" w:hAnsi="TH Sarabun New" w:cs="TH Sarabun New"/>
          <w:sz w:val="30"/>
          <w:szCs w:val="30"/>
          <w:cs/>
        </w:rPr>
        <w:t>ั</w:t>
      </w:r>
      <w:r w:rsidRPr="002307E5">
        <w:rPr>
          <w:rFonts w:ascii="TH Sarabun New" w:hAnsi="TH Sarabun New" w:cs="TH Sarabun New"/>
          <w:sz w:val="30"/>
          <w:szCs w:val="30"/>
          <w:cs/>
        </w:rPr>
        <w:t xml:space="preserve">บสนุนให้อาจารย์จัดทำสื่อการสอนออนไลน์ โดยผ่านการรับรองจากสาขาวิชานั้น </w:t>
      </w:r>
      <w:r w:rsidR="0045606C" w:rsidRPr="002307E5">
        <w:rPr>
          <w:rFonts w:ascii="TH Sarabun New" w:hAnsi="TH Sarabun New" w:cs="TH Sarabun New"/>
          <w:sz w:val="30"/>
          <w:szCs w:val="30"/>
          <w:cs/>
        </w:rPr>
        <w:t xml:space="preserve"> สาขาวิชา</w:t>
      </w:r>
      <w:r w:rsidRPr="002307E5">
        <w:rPr>
          <w:rFonts w:ascii="TH Sarabun New" w:hAnsi="TH Sarabun New" w:cs="TH Sarabun New"/>
          <w:sz w:val="30"/>
          <w:szCs w:val="30"/>
          <w:u w:val="dotted"/>
          <w:cs/>
        </w:rPr>
        <w:t xml:space="preserve">                                                 </w:t>
      </w:r>
      <w:r w:rsidRPr="002307E5">
        <w:rPr>
          <w:rFonts w:ascii="TH Sarabun New" w:hAnsi="TH Sarabun New" w:cs="TH Sarabun New"/>
          <w:sz w:val="30"/>
          <w:szCs w:val="30"/>
          <w:u w:val="dotted"/>
        </w:rPr>
        <w:t xml:space="preserve"> </w:t>
      </w:r>
      <w:r w:rsidRPr="002307E5">
        <w:rPr>
          <w:rFonts w:ascii="TH Sarabun New" w:hAnsi="TH Sarabun New" w:cs="TH Sarabun New"/>
          <w:sz w:val="30"/>
          <w:szCs w:val="30"/>
          <w:u w:val="dotted"/>
          <w:cs/>
        </w:rPr>
        <w:t xml:space="preserve">          </w:t>
      </w:r>
      <w:r w:rsidRPr="002307E5">
        <w:rPr>
          <w:rFonts w:ascii="TH Sarabun New" w:hAnsi="TH Sarabun New" w:cs="TH Sarabun New"/>
          <w:sz w:val="30"/>
          <w:szCs w:val="30"/>
          <w:u w:val="dotted"/>
          <w:cs/>
        </w:rPr>
        <w:t xml:space="preserve">     </w:t>
      </w:r>
      <w:r w:rsidRPr="002307E5">
        <w:rPr>
          <w:rFonts w:ascii="TH Sarabun New" w:hAnsi="TH Sarabun New" w:cs="TH Sarabun New"/>
          <w:sz w:val="30"/>
          <w:szCs w:val="30"/>
          <w:cs/>
        </w:rPr>
        <w:t>ขอรับ</w:t>
      </w:r>
      <w:r w:rsidR="0045606C" w:rsidRPr="002307E5">
        <w:rPr>
          <w:rFonts w:ascii="TH Sarabun New" w:hAnsi="TH Sarabun New" w:cs="TH Sarabun New"/>
          <w:sz w:val="30"/>
          <w:szCs w:val="30"/>
          <w:cs/>
        </w:rPr>
        <w:t>รอง</w:t>
      </w:r>
      <w:r w:rsidR="00F65D82" w:rsidRPr="002307E5">
        <w:rPr>
          <w:rFonts w:ascii="TH Sarabun New" w:hAnsi="TH Sarabun New" w:cs="TH Sarabun New"/>
          <w:sz w:val="30"/>
          <w:szCs w:val="30"/>
          <w:cs/>
        </w:rPr>
        <w:t>ว่า</w:t>
      </w:r>
      <w:r w:rsidR="0045606C" w:rsidRPr="002307E5">
        <w:rPr>
          <w:rFonts w:ascii="TH Sarabun New" w:hAnsi="TH Sarabun New" w:cs="TH Sarabun New"/>
          <w:sz w:val="30"/>
          <w:szCs w:val="30"/>
          <w:cs/>
        </w:rPr>
        <w:t xml:space="preserve">คอร์สเรียนออนไลน์หลักสูตรระยะสั้น </w:t>
      </w:r>
      <w:r w:rsidR="0045606C" w:rsidRPr="002307E5">
        <w:rPr>
          <w:rFonts w:ascii="TH Sarabun New" w:hAnsi="TH Sarabun New" w:cs="TH Sarabun New"/>
          <w:sz w:val="30"/>
          <w:szCs w:val="30"/>
        </w:rPr>
        <w:t xml:space="preserve">Binla Academy </w:t>
      </w:r>
      <w:r w:rsidR="0045606C" w:rsidRPr="002307E5">
        <w:rPr>
          <w:rFonts w:ascii="TH Sarabun New" w:hAnsi="TH Sarabun New" w:cs="TH Sarabun New"/>
          <w:sz w:val="30"/>
          <w:szCs w:val="30"/>
          <w:cs/>
        </w:rPr>
        <w:t xml:space="preserve">เรื่อง </w:t>
      </w:r>
      <w:r w:rsidR="0045606C" w:rsidRPr="002307E5">
        <w:rPr>
          <w:rFonts w:ascii="TH Sarabun New" w:hAnsi="TH Sarabun New" w:cs="TH Sarabun New"/>
          <w:sz w:val="30"/>
          <w:szCs w:val="30"/>
          <w:cs/>
        </w:rPr>
        <w:t xml:space="preserve"> </w:t>
      </w:r>
      <w:r w:rsidR="00F65D82" w:rsidRPr="002307E5">
        <w:rPr>
          <w:rFonts w:ascii="TH Sarabun New" w:hAnsi="TH Sarabun New" w:cs="TH Sarabun New"/>
          <w:sz w:val="30"/>
          <w:szCs w:val="30"/>
          <w:u w:val="dotted"/>
          <w:cs/>
        </w:rPr>
        <w:t xml:space="preserve">                                </w:t>
      </w:r>
      <w:r w:rsidR="00F65D82" w:rsidRPr="002307E5">
        <w:rPr>
          <w:rFonts w:ascii="TH Sarabun New" w:hAnsi="TH Sarabun New" w:cs="TH Sarabun New"/>
          <w:sz w:val="30"/>
          <w:szCs w:val="30"/>
          <w:u w:val="dotted"/>
        </w:rPr>
        <w:t xml:space="preserve"> </w:t>
      </w:r>
      <w:r w:rsidR="00F65D82" w:rsidRPr="002307E5">
        <w:rPr>
          <w:rFonts w:ascii="TH Sarabun New" w:hAnsi="TH Sarabun New" w:cs="TH Sarabun New"/>
          <w:sz w:val="30"/>
          <w:szCs w:val="30"/>
          <w:u w:val="dotted"/>
          <w:cs/>
        </w:rPr>
        <w:t xml:space="preserve">                                             </w:t>
      </w:r>
      <w:r w:rsidR="00F65D82" w:rsidRPr="002307E5">
        <w:rPr>
          <w:rFonts w:ascii="TH Sarabun New" w:hAnsi="TH Sarabun New" w:cs="TH Sarabun New"/>
          <w:sz w:val="30"/>
          <w:szCs w:val="30"/>
          <w:cs/>
        </w:rPr>
        <w:t>จัดทำโดย</w:t>
      </w:r>
      <w:r w:rsidR="00F65D82" w:rsidRPr="002307E5">
        <w:rPr>
          <w:rFonts w:ascii="TH Sarabun New" w:hAnsi="TH Sarabun New" w:cs="TH Sarabun New"/>
          <w:sz w:val="30"/>
          <w:szCs w:val="30"/>
          <w:u w:val="dotted"/>
          <w:cs/>
        </w:rPr>
        <w:br/>
      </w:r>
      <w:r w:rsidR="00F65D82" w:rsidRPr="002307E5">
        <w:rPr>
          <w:rFonts w:ascii="TH Sarabun New" w:hAnsi="TH Sarabun New" w:cs="TH Sarabun New"/>
          <w:sz w:val="30"/>
          <w:szCs w:val="30"/>
          <w:u w:val="dotted"/>
          <w:cs/>
        </w:rPr>
        <w:t xml:space="preserve">                                                            </w:t>
      </w:r>
      <w:r w:rsidR="00F65D82" w:rsidRPr="002307E5">
        <w:rPr>
          <w:rFonts w:ascii="TH Sarabun New" w:hAnsi="TH Sarabun New" w:cs="TH Sarabun New"/>
          <w:sz w:val="30"/>
          <w:szCs w:val="30"/>
          <w:u w:val="dotted"/>
          <w:cs/>
        </w:rPr>
        <w:t>.</w:t>
      </w:r>
      <w:r w:rsidR="00F65D82" w:rsidRPr="002307E5">
        <w:rPr>
          <w:rFonts w:ascii="TH Sarabun New" w:hAnsi="TH Sarabun New" w:cs="TH Sarabun New"/>
          <w:sz w:val="30"/>
          <w:szCs w:val="30"/>
          <w:u w:val="dotted"/>
          <w:cs/>
        </w:rPr>
        <w:t xml:space="preserve">       </w:t>
      </w:r>
    </w:p>
    <w:p w14:paraId="38CD5354" w14:textId="77777777" w:rsidR="00487BB3" w:rsidRPr="002307E5" w:rsidRDefault="00487BB3" w:rsidP="00F65D82">
      <w:pPr>
        <w:ind w:firstLine="720"/>
        <w:rPr>
          <w:rFonts w:ascii="TH Sarabun New" w:hAnsi="TH Sarabun New" w:cs="TH Sarabun New"/>
          <w:sz w:val="30"/>
          <w:szCs w:val="30"/>
        </w:rPr>
      </w:pPr>
    </w:p>
    <w:p w14:paraId="25E87AEE" w14:textId="4F66E0DD" w:rsidR="00787F3F" w:rsidRPr="002307E5" w:rsidRDefault="00787F3F" w:rsidP="00F65D82">
      <w:pPr>
        <w:ind w:firstLine="720"/>
        <w:rPr>
          <w:rFonts w:ascii="TH Sarabun New" w:hAnsi="TH Sarabun New" w:cs="TH Sarabun New"/>
          <w:sz w:val="30"/>
          <w:szCs w:val="30"/>
        </w:rPr>
      </w:pPr>
      <w:r w:rsidRPr="002307E5">
        <w:rPr>
          <w:rFonts w:ascii="TH Sarabun New" w:hAnsi="TH Sarabun New" w:cs="TH Sarabun New"/>
          <w:sz w:val="30"/>
          <w:szCs w:val="30"/>
          <w:cs/>
        </w:rPr>
        <w:t>จึงเรียนมาเพื่อโปรด</w:t>
      </w:r>
      <w:r w:rsidR="00F65D82" w:rsidRPr="002307E5">
        <w:rPr>
          <w:rFonts w:ascii="TH Sarabun New" w:hAnsi="TH Sarabun New" w:cs="TH Sarabun New"/>
          <w:sz w:val="30"/>
          <w:szCs w:val="30"/>
          <w:cs/>
        </w:rPr>
        <w:t>ทราบ</w:t>
      </w:r>
    </w:p>
    <w:p w14:paraId="15BCF544" w14:textId="2205BF22" w:rsidR="00787F3F" w:rsidRDefault="00787F3F" w:rsidP="00787F3F">
      <w:pPr>
        <w:ind w:left="1440"/>
        <w:rPr>
          <w:rFonts w:ascii="TH Sarabun New" w:hAnsi="TH Sarabun New" w:cs="TH Sarabun New"/>
          <w:sz w:val="30"/>
          <w:szCs w:val="30"/>
        </w:rPr>
      </w:pPr>
    </w:p>
    <w:p w14:paraId="51825291" w14:textId="77777777" w:rsidR="002307E5" w:rsidRPr="002307E5" w:rsidRDefault="002307E5" w:rsidP="00787F3F">
      <w:pPr>
        <w:ind w:left="1440"/>
        <w:rPr>
          <w:rFonts w:ascii="TH Sarabun New" w:hAnsi="TH Sarabun New" w:cs="TH Sarabun New"/>
          <w:sz w:val="30"/>
          <w:szCs w:val="3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182"/>
        <w:gridCol w:w="4182"/>
      </w:tblGrid>
      <w:tr w:rsidR="00787F3F" w:rsidRPr="002307E5" w14:paraId="0E786975" w14:textId="77777777" w:rsidTr="00464B3D">
        <w:trPr>
          <w:trHeight w:val="108"/>
          <w:jc w:val="center"/>
        </w:trPr>
        <w:tc>
          <w:tcPr>
            <w:tcW w:w="4182" w:type="dxa"/>
          </w:tcPr>
          <w:p w14:paraId="0D19F8BD" w14:textId="28FD9946" w:rsidR="00787F3F" w:rsidRPr="002307E5" w:rsidRDefault="00787F3F" w:rsidP="00464B3D">
            <w:pPr>
              <w:jc w:val="center"/>
              <w:rPr>
                <w:rFonts w:ascii="TH Sarabun New" w:hAnsi="TH Sarabun New" w:cs="TH Sarabun New"/>
                <w:sz w:val="30"/>
                <w:szCs w:val="30"/>
              </w:rPr>
            </w:pPr>
            <w:r w:rsidRPr="002307E5">
              <w:rPr>
                <w:rFonts w:ascii="TH Sarabun New" w:hAnsi="TH Sarabun New" w:cs="TH Sarabun New"/>
                <w:sz w:val="30"/>
                <w:szCs w:val="30"/>
                <w:cs/>
              </w:rPr>
              <w:t>ลงชื่อ</w:t>
            </w:r>
            <w:r w:rsidRPr="002307E5">
              <w:rPr>
                <w:rFonts w:ascii="TH Sarabun New" w:hAnsi="TH Sarabun New" w:cs="TH Sarabun New"/>
                <w:sz w:val="30"/>
                <w:szCs w:val="30"/>
              </w:rPr>
              <w:t>………………………………….………….………</w:t>
            </w:r>
          </w:p>
        </w:tc>
        <w:tc>
          <w:tcPr>
            <w:tcW w:w="4182" w:type="dxa"/>
          </w:tcPr>
          <w:p w14:paraId="386825A1" w14:textId="77BC39B0" w:rsidR="00787F3F" w:rsidRPr="002307E5" w:rsidRDefault="00787F3F" w:rsidP="00464B3D">
            <w:pPr>
              <w:jc w:val="center"/>
              <w:rPr>
                <w:rFonts w:ascii="TH Sarabun New" w:hAnsi="TH Sarabun New" w:cs="TH Sarabun New"/>
                <w:sz w:val="30"/>
                <w:szCs w:val="30"/>
              </w:rPr>
            </w:pPr>
            <w:r w:rsidRPr="002307E5">
              <w:rPr>
                <w:rFonts w:ascii="TH Sarabun New" w:hAnsi="TH Sarabun New" w:cs="TH Sarabun New"/>
                <w:sz w:val="30"/>
                <w:szCs w:val="30"/>
                <w:cs/>
              </w:rPr>
              <w:t>ลงชื่อ</w:t>
            </w:r>
            <w:r w:rsidRPr="002307E5">
              <w:rPr>
                <w:rFonts w:ascii="TH Sarabun New" w:hAnsi="TH Sarabun New" w:cs="TH Sarabun New"/>
                <w:sz w:val="30"/>
                <w:szCs w:val="30"/>
              </w:rPr>
              <w:t>………………………………….……………………</w:t>
            </w:r>
          </w:p>
        </w:tc>
      </w:tr>
      <w:tr w:rsidR="00787F3F" w:rsidRPr="002307E5" w14:paraId="46291F2C" w14:textId="77777777" w:rsidTr="00464B3D">
        <w:trPr>
          <w:jc w:val="center"/>
        </w:trPr>
        <w:tc>
          <w:tcPr>
            <w:tcW w:w="4182" w:type="dxa"/>
          </w:tcPr>
          <w:p w14:paraId="3C726A6C" w14:textId="20FC8C20" w:rsidR="00787F3F" w:rsidRPr="002307E5" w:rsidRDefault="00787F3F" w:rsidP="00464B3D">
            <w:pPr>
              <w:jc w:val="center"/>
              <w:rPr>
                <w:rFonts w:ascii="TH Sarabun New" w:hAnsi="TH Sarabun New" w:cs="TH Sarabun New"/>
                <w:sz w:val="30"/>
                <w:szCs w:val="30"/>
              </w:rPr>
            </w:pPr>
            <w:r w:rsidRPr="002307E5">
              <w:rPr>
                <w:rFonts w:ascii="TH Sarabun New" w:hAnsi="TH Sarabun New" w:cs="TH Sarabun New"/>
                <w:sz w:val="30"/>
                <w:szCs w:val="30"/>
              </w:rPr>
              <w:t>(……………………………….…………………..…….)</w:t>
            </w:r>
          </w:p>
        </w:tc>
        <w:tc>
          <w:tcPr>
            <w:tcW w:w="4182" w:type="dxa"/>
          </w:tcPr>
          <w:p w14:paraId="0C697E90" w14:textId="5A0AE22A" w:rsidR="00787F3F" w:rsidRPr="002307E5" w:rsidRDefault="00787F3F" w:rsidP="00464B3D">
            <w:pPr>
              <w:jc w:val="center"/>
              <w:rPr>
                <w:rFonts w:ascii="TH Sarabun New" w:hAnsi="TH Sarabun New" w:cs="TH Sarabun New"/>
                <w:sz w:val="30"/>
                <w:szCs w:val="30"/>
              </w:rPr>
            </w:pPr>
            <w:r w:rsidRPr="002307E5">
              <w:rPr>
                <w:rFonts w:ascii="TH Sarabun New" w:hAnsi="TH Sarabun New" w:cs="TH Sarabun New"/>
                <w:sz w:val="30"/>
                <w:szCs w:val="30"/>
              </w:rPr>
              <w:t>(………</w:t>
            </w:r>
            <w:r w:rsidR="00F65D82" w:rsidRPr="002307E5">
              <w:rPr>
                <w:rFonts w:ascii="TH Sarabun New" w:hAnsi="TH Sarabun New" w:cs="TH Sarabun New"/>
                <w:sz w:val="30"/>
                <w:szCs w:val="30"/>
                <w:cs/>
              </w:rPr>
              <w:t>.........................................................</w:t>
            </w:r>
            <w:r w:rsidRPr="002307E5">
              <w:rPr>
                <w:rFonts w:ascii="TH Sarabun New" w:hAnsi="TH Sarabun New" w:cs="TH Sarabun New"/>
                <w:sz w:val="30"/>
                <w:szCs w:val="30"/>
              </w:rPr>
              <w:t>….)</w:t>
            </w:r>
          </w:p>
        </w:tc>
      </w:tr>
      <w:tr w:rsidR="00787F3F" w:rsidRPr="002307E5" w14:paraId="7C680437" w14:textId="77777777" w:rsidTr="00464B3D">
        <w:trPr>
          <w:jc w:val="center"/>
        </w:trPr>
        <w:tc>
          <w:tcPr>
            <w:tcW w:w="4182" w:type="dxa"/>
          </w:tcPr>
          <w:p w14:paraId="329DB20D" w14:textId="5A2033D3" w:rsidR="00787F3F" w:rsidRPr="002307E5" w:rsidRDefault="00787F3F" w:rsidP="00464B3D">
            <w:pPr>
              <w:jc w:val="center"/>
              <w:rPr>
                <w:rFonts w:ascii="TH Sarabun New" w:hAnsi="TH Sarabun New" w:cs="TH Sarabun New"/>
                <w:sz w:val="30"/>
                <w:szCs w:val="30"/>
              </w:rPr>
            </w:pPr>
            <w:r w:rsidRPr="002307E5">
              <w:rPr>
                <w:rFonts w:ascii="TH Sarabun New" w:hAnsi="TH Sarabun New" w:cs="TH Sarabun New"/>
                <w:sz w:val="30"/>
                <w:szCs w:val="30"/>
                <w:cs/>
              </w:rPr>
              <w:t>อาจารย์</w:t>
            </w:r>
            <w:r w:rsidR="00F65D82" w:rsidRPr="002307E5">
              <w:rPr>
                <w:rFonts w:ascii="TH Sarabun New" w:hAnsi="TH Sarabun New" w:cs="TH Sarabun New"/>
                <w:sz w:val="30"/>
                <w:szCs w:val="30"/>
                <w:cs/>
              </w:rPr>
              <w:t>เจ้าของคอร์สเรียน</w:t>
            </w:r>
          </w:p>
        </w:tc>
        <w:tc>
          <w:tcPr>
            <w:tcW w:w="4182" w:type="dxa"/>
          </w:tcPr>
          <w:p w14:paraId="66C4791B" w14:textId="3E59EA8D" w:rsidR="00787F3F" w:rsidRPr="002307E5" w:rsidRDefault="00787F3F" w:rsidP="00464B3D">
            <w:pPr>
              <w:jc w:val="center"/>
              <w:rPr>
                <w:rFonts w:ascii="TH Sarabun New" w:hAnsi="TH Sarabun New" w:cs="TH Sarabun New"/>
                <w:sz w:val="30"/>
                <w:szCs w:val="30"/>
              </w:rPr>
            </w:pPr>
            <w:r w:rsidRPr="002307E5">
              <w:rPr>
                <w:rFonts w:ascii="TH Sarabun New" w:hAnsi="TH Sarabun New" w:cs="TH Sarabun New"/>
                <w:sz w:val="30"/>
                <w:szCs w:val="30"/>
                <w:cs/>
              </w:rPr>
              <w:t>หัวหน้า</w:t>
            </w:r>
            <w:r w:rsidR="00F65D82" w:rsidRPr="002307E5">
              <w:rPr>
                <w:rFonts w:ascii="TH Sarabun New" w:hAnsi="TH Sarabun New" w:cs="TH Sarabun New"/>
                <w:sz w:val="30"/>
                <w:szCs w:val="30"/>
                <w:cs/>
              </w:rPr>
              <w:t>สาขาวิชา</w:t>
            </w:r>
          </w:p>
          <w:p w14:paraId="1A66FF97" w14:textId="77777777" w:rsidR="00787F3F" w:rsidRPr="002307E5" w:rsidRDefault="00787F3F" w:rsidP="00464B3D">
            <w:pPr>
              <w:jc w:val="center"/>
              <w:rPr>
                <w:rFonts w:ascii="TH Sarabun New" w:hAnsi="TH Sarabun New" w:cs="TH Sarabun New"/>
                <w:sz w:val="30"/>
                <w:szCs w:val="30"/>
              </w:rPr>
            </w:pPr>
          </w:p>
        </w:tc>
      </w:tr>
      <w:tr w:rsidR="00787F3F" w:rsidRPr="002307E5" w14:paraId="0BCA1AE2" w14:textId="77777777" w:rsidTr="00464B3D">
        <w:trPr>
          <w:jc w:val="center"/>
        </w:trPr>
        <w:tc>
          <w:tcPr>
            <w:tcW w:w="8364" w:type="dxa"/>
            <w:gridSpan w:val="2"/>
          </w:tcPr>
          <w:p w14:paraId="72DD4E38" w14:textId="77777777" w:rsidR="00787F3F" w:rsidRPr="002307E5" w:rsidRDefault="00787F3F" w:rsidP="00464B3D">
            <w:pPr>
              <w:jc w:val="center"/>
              <w:rPr>
                <w:rFonts w:ascii="TH Sarabun New" w:hAnsi="TH Sarabun New" w:cs="TH Sarabun New"/>
              </w:rPr>
            </w:pPr>
          </w:p>
          <w:p w14:paraId="643F715C" w14:textId="77777777" w:rsidR="00F65D82" w:rsidRPr="002307E5" w:rsidRDefault="00F65D82" w:rsidP="00464B3D">
            <w:pPr>
              <w:jc w:val="center"/>
              <w:rPr>
                <w:rFonts w:ascii="TH Sarabun New" w:hAnsi="TH Sarabun New" w:cs="TH Sarabun New"/>
              </w:rPr>
            </w:pPr>
          </w:p>
          <w:p w14:paraId="448EF296" w14:textId="77777777" w:rsidR="00F65D82" w:rsidRPr="002307E5" w:rsidRDefault="00F65D82" w:rsidP="00CD17FB">
            <w:pPr>
              <w:rPr>
                <w:rFonts w:ascii="TH Sarabun New" w:hAnsi="TH Sarabun New" w:cs="TH Sarabun New"/>
              </w:rPr>
            </w:pPr>
          </w:p>
          <w:p w14:paraId="207B127C" w14:textId="42855DE6" w:rsidR="00F65D82" w:rsidRDefault="00F65D82" w:rsidP="00464B3D">
            <w:pPr>
              <w:jc w:val="center"/>
              <w:rPr>
                <w:rFonts w:ascii="TH Sarabun New" w:hAnsi="TH Sarabun New" w:cs="TH Sarabun New"/>
              </w:rPr>
            </w:pPr>
          </w:p>
          <w:p w14:paraId="11700E55" w14:textId="12E29B30" w:rsidR="00B9022C" w:rsidRDefault="00B9022C" w:rsidP="00464B3D">
            <w:pPr>
              <w:jc w:val="center"/>
              <w:rPr>
                <w:rFonts w:ascii="TH Sarabun New" w:hAnsi="TH Sarabun New" w:cs="TH Sarabun New"/>
              </w:rPr>
            </w:pPr>
          </w:p>
          <w:p w14:paraId="1A683EC8" w14:textId="2C3D36EE" w:rsidR="00B9022C" w:rsidRDefault="00B9022C" w:rsidP="00464B3D">
            <w:pPr>
              <w:jc w:val="center"/>
              <w:rPr>
                <w:rFonts w:ascii="TH Sarabun New" w:hAnsi="TH Sarabun New" w:cs="TH Sarabun New"/>
              </w:rPr>
            </w:pPr>
          </w:p>
          <w:p w14:paraId="43710BBF" w14:textId="62DC7C92" w:rsidR="00B9022C" w:rsidRDefault="00B9022C" w:rsidP="00464B3D">
            <w:pPr>
              <w:jc w:val="center"/>
              <w:rPr>
                <w:rFonts w:ascii="TH Sarabun New" w:hAnsi="TH Sarabun New" w:cs="TH Sarabun New"/>
              </w:rPr>
            </w:pPr>
          </w:p>
          <w:p w14:paraId="3FA3D33E" w14:textId="0AEBC213" w:rsidR="00B9022C" w:rsidRDefault="00B9022C" w:rsidP="00464B3D">
            <w:pPr>
              <w:jc w:val="center"/>
              <w:rPr>
                <w:rFonts w:ascii="TH Sarabun New" w:hAnsi="TH Sarabun New" w:cs="TH Sarabun New"/>
              </w:rPr>
            </w:pPr>
          </w:p>
          <w:p w14:paraId="1181107F" w14:textId="1F629774" w:rsidR="00B9022C" w:rsidRDefault="00B9022C" w:rsidP="00464B3D">
            <w:pPr>
              <w:jc w:val="center"/>
              <w:rPr>
                <w:rFonts w:ascii="TH Sarabun New" w:hAnsi="TH Sarabun New" w:cs="TH Sarabun New"/>
              </w:rPr>
            </w:pPr>
          </w:p>
          <w:p w14:paraId="24590347" w14:textId="05DF6EDF" w:rsidR="00B9022C" w:rsidRDefault="00B9022C" w:rsidP="00464B3D">
            <w:pPr>
              <w:jc w:val="center"/>
              <w:rPr>
                <w:rFonts w:ascii="TH Sarabun New" w:hAnsi="TH Sarabun New" w:cs="TH Sarabun New"/>
              </w:rPr>
            </w:pPr>
          </w:p>
          <w:p w14:paraId="67AD1DB4" w14:textId="7759612C" w:rsidR="00B9022C" w:rsidRDefault="00B9022C" w:rsidP="00464B3D">
            <w:pPr>
              <w:jc w:val="center"/>
              <w:rPr>
                <w:rFonts w:ascii="TH Sarabun New" w:hAnsi="TH Sarabun New" w:cs="TH Sarabun New"/>
              </w:rPr>
            </w:pPr>
          </w:p>
          <w:p w14:paraId="3AF1CC92" w14:textId="6941D2FB" w:rsidR="00B9022C" w:rsidRDefault="00B9022C" w:rsidP="00464B3D">
            <w:pPr>
              <w:jc w:val="center"/>
              <w:rPr>
                <w:rFonts w:ascii="TH Sarabun New" w:hAnsi="TH Sarabun New" w:cs="TH Sarabun New"/>
              </w:rPr>
            </w:pPr>
          </w:p>
          <w:p w14:paraId="1D47CE23" w14:textId="77777777" w:rsidR="00B9022C" w:rsidRPr="002307E5" w:rsidRDefault="00B9022C" w:rsidP="00464B3D">
            <w:pPr>
              <w:jc w:val="center"/>
              <w:rPr>
                <w:rFonts w:ascii="TH Sarabun New" w:hAnsi="TH Sarabun New" w:cs="TH Sarabun New" w:hint="cs"/>
              </w:rPr>
            </w:pPr>
          </w:p>
          <w:p w14:paraId="0DC9A4F6" w14:textId="2C80DCDD" w:rsidR="00F65D82" w:rsidRPr="002307E5" w:rsidRDefault="00F65D82" w:rsidP="00464B3D">
            <w:pPr>
              <w:jc w:val="center"/>
              <w:rPr>
                <w:rFonts w:ascii="TH Sarabun New" w:hAnsi="TH Sarabun New" w:cs="TH Sarabun New"/>
                <w:cs/>
              </w:rPr>
            </w:pPr>
          </w:p>
        </w:tc>
      </w:tr>
      <w:tr w:rsidR="00787F3F" w:rsidRPr="002307E5" w14:paraId="3F51EF02" w14:textId="77777777" w:rsidTr="00464B3D">
        <w:trPr>
          <w:jc w:val="center"/>
        </w:trPr>
        <w:tc>
          <w:tcPr>
            <w:tcW w:w="8364" w:type="dxa"/>
            <w:gridSpan w:val="2"/>
          </w:tcPr>
          <w:p w14:paraId="6375F557" w14:textId="6B6C1E5B" w:rsidR="00787F3F" w:rsidRPr="002307E5" w:rsidRDefault="00787F3F" w:rsidP="00464B3D">
            <w:pPr>
              <w:jc w:val="center"/>
              <w:rPr>
                <w:rFonts w:ascii="TH Sarabun New" w:hAnsi="TH Sarabun New" w:cs="TH Sarabun New"/>
                <w:cs/>
              </w:rPr>
            </w:pPr>
          </w:p>
        </w:tc>
      </w:tr>
      <w:tr w:rsidR="00B9022C" w:rsidRPr="00B9022C" w14:paraId="003DEE6C" w14:textId="77777777" w:rsidTr="00464B3D">
        <w:trPr>
          <w:jc w:val="center"/>
        </w:trPr>
        <w:tc>
          <w:tcPr>
            <w:tcW w:w="8364" w:type="dxa"/>
            <w:gridSpan w:val="2"/>
          </w:tcPr>
          <w:p w14:paraId="3ABCE1D6" w14:textId="11C78F2F" w:rsidR="00487BB3" w:rsidRPr="00B9022C" w:rsidRDefault="00487BB3" w:rsidP="00487BB3">
            <w:pPr>
              <w:spacing w:line="276" w:lineRule="auto"/>
              <w:jc w:val="center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</w:rPr>
            </w:pPr>
            <w:r w:rsidRPr="00B9022C">
              <w:rPr>
                <w:rFonts w:ascii="TH Sarabun New" w:eastAsiaTheme="minorHAnsi" w:hAnsi="TH Sarabun New" w:cs="TH Sarabun New"/>
                <w:b/>
                <w:bCs/>
                <w:color w:val="FF0000"/>
                <w:sz w:val="32"/>
                <w:szCs w:val="32"/>
                <w:cs/>
              </w:rPr>
              <w:t>** กรุณา</w:t>
            </w:r>
            <w:r w:rsidR="002307E5" w:rsidRPr="00B9022C">
              <w:rPr>
                <w:rFonts w:ascii="TH Sarabun New" w:eastAsiaTheme="minorHAnsi" w:hAnsi="TH Sarabun New" w:cs="TH Sarabun New"/>
                <w:b/>
                <w:bCs/>
                <w:color w:val="FF0000"/>
                <w:sz w:val="32"/>
                <w:szCs w:val="32"/>
                <w:cs/>
              </w:rPr>
              <w:t>กรอกข้อความใน</w:t>
            </w:r>
            <w:r w:rsidRPr="00B9022C">
              <w:rPr>
                <w:rFonts w:ascii="TH Sarabun New" w:eastAsiaTheme="minorHAnsi" w:hAnsi="TH Sarabun New" w:cs="TH Sarabun New"/>
                <w:b/>
                <w:bCs/>
                <w:color w:val="FF0000"/>
                <w:sz w:val="32"/>
                <w:szCs w:val="32"/>
                <w:cs/>
              </w:rPr>
              <w:t>แบบฟอร์มนี้</w:t>
            </w:r>
            <w:r w:rsidR="002307E5" w:rsidRPr="00B9022C">
              <w:rPr>
                <w:rFonts w:ascii="TH Sarabun New" w:eastAsiaTheme="minorHAnsi" w:hAnsi="TH Sarabun New" w:cs="TH Sarabun New"/>
                <w:b/>
                <w:bCs/>
                <w:color w:val="FF0000"/>
                <w:sz w:val="32"/>
                <w:szCs w:val="32"/>
                <w:cs/>
              </w:rPr>
              <w:t xml:space="preserve"> และนำส่ง</w:t>
            </w:r>
            <w:r w:rsidRPr="00B9022C">
              <w:rPr>
                <w:rFonts w:ascii="TH Sarabun New" w:eastAsiaTheme="minorHAnsi" w:hAnsi="TH Sarabun New" w:cs="TH Sarabun New"/>
                <w:b/>
                <w:bCs/>
                <w:color w:val="FF0000"/>
                <w:sz w:val="32"/>
                <w:szCs w:val="32"/>
                <w:cs/>
              </w:rPr>
              <w:t>ในวันที่นัดคุยรายละเอียดของคอร์สเรียน **</w:t>
            </w:r>
          </w:p>
          <w:p w14:paraId="6A9F66F6" w14:textId="77777777" w:rsidR="00787F3F" w:rsidRPr="00B9022C" w:rsidRDefault="00787F3F" w:rsidP="00464B3D">
            <w:pPr>
              <w:jc w:val="center"/>
              <w:rPr>
                <w:rFonts w:ascii="TH Sarabun New" w:hAnsi="TH Sarabun New" w:cs="TH Sarabun New"/>
                <w:color w:val="FF0000"/>
                <w:sz w:val="28"/>
              </w:rPr>
            </w:pPr>
          </w:p>
        </w:tc>
      </w:tr>
    </w:tbl>
    <w:p w14:paraId="1D86E996" w14:textId="77777777" w:rsidR="00D8732B" w:rsidRDefault="00D8732B" w:rsidP="00D8732B">
      <w:pPr>
        <w:ind w:left="-142"/>
        <w:jc w:val="center"/>
        <w:rPr>
          <w:rFonts w:ascii="TH Sarabun New" w:hAnsi="TH Sarabun New" w:cs="TH Sarabun New"/>
          <w:b/>
          <w:bCs/>
          <w:color w:val="FF0000"/>
          <w:sz w:val="32"/>
          <w:szCs w:val="32"/>
        </w:rPr>
      </w:pPr>
      <w:r>
        <w:rPr>
          <w:rFonts w:ascii="TH Sarabun New" w:hAnsi="TH Sarabun New" w:cs="TH Sarabun New"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19D5C4" wp14:editId="742AA7AD">
                <wp:simplePos x="0" y="0"/>
                <wp:positionH relativeFrom="column">
                  <wp:posOffset>2857500</wp:posOffset>
                </wp:positionH>
                <wp:positionV relativeFrom="paragraph">
                  <wp:posOffset>60960</wp:posOffset>
                </wp:positionV>
                <wp:extent cx="1778000" cy="46101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610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F405CC" w14:textId="77777777" w:rsidR="00D8732B" w:rsidRDefault="00D8732B" w:rsidP="00D8732B"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noProof/>
                                <w:color w:val="FF0000"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00A69906" wp14:editId="1249351A">
                                  <wp:extent cx="1804946" cy="466501"/>
                                  <wp:effectExtent l="0" t="0" r="5080" b="0"/>
                                  <wp:docPr id="5" name="Picture 5" descr="Graphical user interface, text, application, email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Graphical user interface, text, application, email&#10;&#10;Description automatically generated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75182" cy="48465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9D5C4" id="Text Box 3" o:spid="_x0000_s1027" type="#_x0000_t202" style="position:absolute;left:0;text-align:left;margin-left:225pt;margin-top:4.8pt;width:140pt;height:36.3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Rz3FwIAADM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" filled="f" stroked="f" strokeweight=".5pt">
                <v:textbox>
                  <w:txbxContent>
                    <w:p w14:paraId="54F405CC" w14:textId="77777777" w:rsidR="00D8732B" w:rsidRDefault="00D8732B" w:rsidP="00D8732B">
                      <w:r>
                        <w:rPr>
                          <w:rFonts w:ascii="TH Sarabun New" w:hAnsi="TH Sarabun New" w:cs="TH Sarabun New"/>
                          <w:b/>
                          <w:bCs/>
                          <w:noProof/>
                          <w:color w:val="FF0000"/>
                          <w:sz w:val="32"/>
                          <w:szCs w:val="32"/>
                        </w:rPr>
                        <w:drawing>
                          <wp:inline distT="0" distB="0" distL="0" distR="0" wp14:anchorId="00A69906" wp14:editId="1249351A">
                            <wp:extent cx="1804946" cy="466501"/>
                            <wp:effectExtent l="0" t="0" r="5080" b="0"/>
                            <wp:docPr id="5" name="Picture 5" descr="Graphical user interface, text, application, email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Graphical user interface, text, application, email&#10;&#10;Description automatically generated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75182" cy="48465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C31DB9"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236F9222" wp14:editId="0A45E69D">
            <wp:extent cx="1113624" cy="890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72" cy="908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701C6" w14:textId="3BB3CCA6" w:rsidR="00761668" w:rsidRDefault="004270CF" w:rsidP="004270CF">
      <w:pPr>
        <w:jc w:val="center"/>
        <w:rPr>
          <w:rFonts w:ascii="TH Sarabun New" w:hAnsi="TH Sarabun New" w:cs="TH Sarabun New"/>
          <w:b/>
          <w:bCs/>
          <w:color w:val="000000" w:themeColor="text1"/>
          <w:sz w:val="36"/>
          <w:szCs w:val="36"/>
        </w:rPr>
      </w:pPr>
      <w:r w:rsidRPr="004270CF">
        <w:rPr>
          <w:rFonts w:ascii="TH Sarabun New" w:hAnsi="TH Sarabun New" w:cs="TH Sarabun New" w:hint="cs"/>
          <w:b/>
          <w:bCs/>
          <w:color w:val="000000" w:themeColor="text1"/>
          <w:sz w:val="36"/>
          <w:szCs w:val="36"/>
          <w:cs/>
        </w:rPr>
        <w:t>หนังสือรับรองความเป็นเจ้าของ</w:t>
      </w:r>
      <w:r w:rsidR="00761668">
        <w:rPr>
          <w:rFonts w:ascii="TH Sarabun New" w:hAnsi="TH Sarabun New" w:cs="TH Sarabun New" w:hint="cs"/>
          <w:b/>
          <w:bCs/>
          <w:color w:val="000000" w:themeColor="text1"/>
          <w:sz w:val="36"/>
          <w:szCs w:val="36"/>
          <w:cs/>
        </w:rPr>
        <w:t>งานลิขสิทธิ์</w:t>
      </w:r>
    </w:p>
    <w:p w14:paraId="4FE29278" w14:textId="301A29F3" w:rsidR="00D8732B" w:rsidRDefault="00D8732B" w:rsidP="004270CF">
      <w:pPr>
        <w:jc w:val="center"/>
        <w:rPr>
          <w:rFonts w:ascii="TH Sarabun New" w:hAnsi="TH Sarabun New" w:cs="TH Sarabun New" w:hint="cs"/>
          <w:b/>
          <w:bCs/>
          <w:color w:val="000000" w:themeColor="text1"/>
          <w:sz w:val="32"/>
          <w:szCs w:val="32"/>
        </w:rPr>
      </w:pPr>
      <w:r w:rsidRPr="000F33CA">
        <w:rPr>
          <w:rFonts w:ascii="TH Sarabun New" w:hAnsi="TH Sarabun New" w:cs="TH Sarabun New" w:hint="cs"/>
          <w:b/>
          <w:bCs/>
          <w:color w:val="000000" w:themeColor="text1"/>
          <w:sz w:val="36"/>
          <w:szCs w:val="36"/>
          <w:cs/>
        </w:rPr>
        <w:t>คอร์สเรียนออนไลน์หลักสูตรระยะสั้น</w:t>
      </w:r>
      <w:r w:rsidRPr="008A005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 xml:space="preserve"> </w:t>
      </w:r>
      <w:r w:rsidRPr="004270CF">
        <w:rPr>
          <w:rFonts w:ascii="TH Sarabun New" w:hAnsi="TH Sarabun New" w:cs="TH Sarabun New"/>
          <w:b/>
          <w:bCs/>
          <w:color w:val="000000" w:themeColor="text1"/>
          <w:sz w:val="36"/>
          <w:szCs w:val="36"/>
        </w:rPr>
        <w:t>Binla Academy</w:t>
      </w:r>
    </w:p>
    <w:p w14:paraId="1157BEC2" w14:textId="77777777" w:rsidR="00D8732B" w:rsidRPr="00D8732B" w:rsidRDefault="00D8732B" w:rsidP="00D8732B">
      <w:pPr>
        <w:autoSpaceDE w:val="0"/>
        <w:autoSpaceDN w:val="0"/>
        <w:adjustRightInd w:val="0"/>
        <w:rPr>
          <w:rFonts w:ascii="THSarabunPSK" w:eastAsiaTheme="minorHAnsi" w:hAnsi="THSarabunPSK" w:cs="THSarabunPSK"/>
          <w:sz w:val="32"/>
          <w:szCs w:val="32"/>
        </w:rPr>
      </w:pPr>
    </w:p>
    <w:p w14:paraId="413CE213" w14:textId="5464BB48" w:rsidR="00D8732B" w:rsidRPr="00D8732B" w:rsidRDefault="004270CF" w:rsidP="004270CF">
      <w:pPr>
        <w:autoSpaceDE w:val="0"/>
        <w:autoSpaceDN w:val="0"/>
        <w:adjustRightInd w:val="0"/>
        <w:ind w:left="4320" w:firstLine="720"/>
        <w:rPr>
          <w:rFonts w:ascii="THSarabunPSK" w:eastAsiaTheme="minorHAnsi" w:hAnsi="THSarabunPSK" w:cs="THSarabunPSK"/>
          <w:sz w:val="32"/>
          <w:szCs w:val="32"/>
        </w:rPr>
      </w:pPr>
      <w:r>
        <w:rPr>
          <w:rFonts w:ascii="THSarabunPSK" w:eastAsiaTheme="minorHAnsi" w:hAnsi="THSarabunPSK" w:cs="THSarabunPSK" w:hint="cs"/>
          <w:sz w:val="32"/>
          <w:szCs w:val="32"/>
          <w:cs/>
        </w:rPr>
        <w:t xml:space="preserve">    </w:t>
      </w:r>
      <w:r w:rsidR="004B6668">
        <w:rPr>
          <w:rFonts w:ascii="THSarabunPSK" w:eastAsiaTheme="minorHAnsi" w:hAnsi="THSarabunPSK" w:cs="THSarabunPSK" w:hint="cs"/>
          <w:sz w:val="32"/>
          <w:szCs w:val="32"/>
          <w:cs/>
        </w:rPr>
        <w:t xml:space="preserve">   </w:t>
      </w:r>
      <w:r w:rsidR="00D8732B" w:rsidRPr="00D8732B">
        <w:rPr>
          <w:rFonts w:ascii="THSarabunPSK" w:eastAsiaTheme="minorHAnsi" w:hAnsi="THSarabunPSK" w:cs="THSarabunPSK" w:hint="cs"/>
          <w:sz w:val="32"/>
          <w:szCs w:val="32"/>
          <w:cs/>
        </w:rPr>
        <w:t>วันที่</w:t>
      </w:r>
      <w:r w:rsidR="00D8732B" w:rsidRPr="00D8732B">
        <w:rPr>
          <w:rFonts w:ascii="THSarabunPSK" w:eastAsiaTheme="minorHAnsi" w:hAnsi="THSarabunPSK" w:cs="THSarabunPSK"/>
          <w:sz w:val="32"/>
          <w:szCs w:val="32"/>
          <w:cs/>
        </w:rPr>
        <w:t>...............................................................</w:t>
      </w:r>
    </w:p>
    <w:p w14:paraId="58A0587B" w14:textId="77777777" w:rsidR="004270CF" w:rsidRDefault="004270CF" w:rsidP="00D8732B">
      <w:pPr>
        <w:autoSpaceDE w:val="0"/>
        <w:autoSpaceDN w:val="0"/>
        <w:adjustRightInd w:val="0"/>
        <w:rPr>
          <w:rFonts w:ascii="THSarabunPSK" w:eastAsiaTheme="minorHAnsi" w:hAnsi="THSarabunPSK" w:cs="THSarabunPSK"/>
          <w:sz w:val="32"/>
          <w:szCs w:val="32"/>
        </w:rPr>
      </w:pPr>
    </w:p>
    <w:p w14:paraId="2B546946" w14:textId="0537306F" w:rsidR="00D8732B" w:rsidRPr="00D8732B" w:rsidRDefault="00D8732B" w:rsidP="001C52EC">
      <w:pPr>
        <w:autoSpaceDE w:val="0"/>
        <w:autoSpaceDN w:val="0"/>
        <w:adjustRightInd w:val="0"/>
        <w:ind w:firstLine="720"/>
        <w:rPr>
          <w:rFonts w:ascii="THSarabunPSK" w:eastAsiaTheme="minorHAnsi" w:hAnsi="THSarabunPSK" w:cs="THSarabunPSK"/>
          <w:sz w:val="32"/>
          <w:szCs w:val="32"/>
        </w:rPr>
      </w:pP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ข้าพเจ้า</w:t>
      </w:r>
      <w:r w:rsidRPr="00D8732B">
        <w:rPr>
          <w:rFonts w:ascii="THSarabunPSK" w:eastAsiaTheme="minorHAnsi" w:hAnsi="THSarabunPSK" w:cs="THSarabunPSK"/>
          <w:sz w:val="32"/>
          <w:szCs w:val="32"/>
          <w:cs/>
        </w:rPr>
        <w:t>...................................................</w:t>
      </w:r>
      <w:r w:rsidR="00065BE3">
        <w:rPr>
          <w:rFonts w:ascii="THSarabunPSK" w:eastAsiaTheme="minorHAnsi" w:hAnsi="THSarabunPSK" w:cs="THSarabunPSK" w:hint="cs"/>
          <w:sz w:val="32"/>
          <w:szCs w:val="32"/>
          <w:cs/>
        </w:rPr>
        <w:t>.</w:t>
      </w:r>
      <w:r w:rsidRPr="00D8732B">
        <w:rPr>
          <w:rFonts w:ascii="THSarabunPSK" w:eastAsiaTheme="minorHAnsi" w:hAnsi="THSarabunPSK" w:cs="THSarabunPSK"/>
          <w:sz w:val="32"/>
          <w:szCs w:val="32"/>
          <w:cs/>
        </w:rPr>
        <w:t>...................</w:t>
      </w:r>
      <w:r w:rsidR="001C52EC">
        <w:rPr>
          <w:rFonts w:ascii="THSarabunPSK" w:eastAsiaTheme="minorHAnsi" w:hAnsi="THSarabunPSK" w:cs="THSarabunPSK" w:hint="cs"/>
          <w:sz w:val="32"/>
          <w:szCs w:val="32"/>
          <w:cs/>
        </w:rPr>
        <w:t>..........</w:t>
      </w:r>
      <w:r w:rsidRPr="00D8732B">
        <w:rPr>
          <w:rFonts w:ascii="THSarabunPSK" w:eastAsiaTheme="minorHAnsi" w:hAnsi="THSarabunPSK" w:cs="THSarabunPSK"/>
          <w:sz w:val="32"/>
          <w:szCs w:val="32"/>
          <w:cs/>
        </w:rPr>
        <w:t>..</w:t>
      </w:r>
      <w:r w:rsidR="00237C27">
        <w:rPr>
          <w:rFonts w:ascii="THSarabunPSK" w:eastAsiaTheme="minorHAnsi" w:hAnsi="THSarabunPSK" w:cs="THSarabunPSK"/>
          <w:sz w:val="32"/>
          <w:szCs w:val="32"/>
        </w:rPr>
        <w:t>.</w:t>
      </w:r>
      <w:r w:rsidR="001C52EC">
        <w:rPr>
          <w:rFonts w:ascii="THSarabunPSK" w:eastAsiaTheme="minorHAnsi" w:hAnsi="THSarabunPSK" w:cs="THSarabunPSK" w:hint="cs"/>
          <w:sz w:val="32"/>
          <w:szCs w:val="32"/>
          <w:cs/>
        </w:rPr>
        <w:t xml:space="preserve"> </w:t>
      </w: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ในฐานะ</w:t>
      </w:r>
      <w:r w:rsidR="004270CF">
        <w:rPr>
          <w:rFonts w:ascii="THSarabunPSK" w:eastAsiaTheme="minorHAnsi" w:hAnsi="THSarabunPSK" w:cs="THSarabunPSK" w:hint="cs"/>
          <w:sz w:val="32"/>
          <w:szCs w:val="32"/>
          <w:cs/>
        </w:rPr>
        <w:t>อาจารย์</w:t>
      </w:r>
      <w:r w:rsidR="00065BE3">
        <w:rPr>
          <w:rFonts w:ascii="THSarabunPSK" w:eastAsiaTheme="minorHAnsi" w:hAnsi="THSarabunPSK" w:cs="THSarabunPSK" w:hint="cs"/>
          <w:sz w:val="32"/>
          <w:szCs w:val="32"/>
          <w:cs/>
        </w:rPr>
        <w:t>เจ้าของคอร์ส</w:t>
      </w:r>
      <w:r w:rsidR="001C52EC">
        <w:rPr>
          <w:rFonts w:ascii="THSarabunPSK" w:eastAsiaTheme="minorHAnsi" w:hAnsi="THSarabunPSK" w:cs="THSarabunPSK" w:hint="cs"/>
          <w:sz w:val="32"/>
          <w:szCs w:val="32"/>
          <w:cs/>
        </w:rPr>
        <w:t xml:space="preserve">เรียน  </w:t>
      </w:r>
      <w:r w:rsidR="001C52EC">
        <w:rPr>
          <w:rFonts w:ascii="THSarabunPSK" w:eastAsiaTheme="minorHAnsi" w:hAnsi="THSarabunPSK" w:cs="THSarabunPSK" w:hint="cs"/>
          <w:sz w:val="32"/>
          <w:szCs w:val="32"/>
          <w:cs/>
        </w:rPr>
        <w:t>หรืออาจารย์ผู้สอ</w:t>
      </w:r>
      <w:r w:rsidR="001C52EC">
        <w:rPr>
          <w:rFonts w:ascii="THSarabunPSK" w:eastAsiaTheme="minorHAnsi" w:hAnsi="THSarabunPSK" w:cs="THSarabunPSK" w:hint="cs"/>
          <w:sz w:val="32"/>
          <w:szCs w:val="32"/>
          <w:cs/>
        </w:rPr>
        <w:t>น ในหัวข้อ.</w:t>
      </w:r>
      <w:r w:rsidRPr="00D8732B">
        <w:rPr>
          <w:rFonts w:ascii="THSarabunPSK" w:eastAsiaTheme="minorHAnsi" w:hAnsi="THSarabunPSK" w:cs="THSarabunPSK"/>
          <w:sz w:val="32"/>
          <w:szCs w:val="32"/>
          <w:cs/>
        </w:rPr>
        <w:t>...........................................................</w:t>
      </w:r>
      <w:r w:rsidR="0012235B">
        <w:rPr>
          <w:rFonts w:ascii="THSarabunPSK" w:eastAsiaTheme="minorHAnsi" w:hAnsi="THSarabunPSK" w:cs="THSarabunPSK" w:hint="cs"/>
          <w:sz w:val="32"/>
          <w:szCs w:val="32"/>
          <w:cs/>
        </w:rPr>
        <w:t>.</w:t>
      </w:r>
      <w:r w:rsidRPr="00D8732B">
        <w:rPr>
          <w:rFonts w:ascii="THSarabunPSK" w:eastAsiaTheme="minorHAnsi" w:hAnsi="THSarabunPSK" w:cs="THSarabunPSK"/>
          <w:sz w:val="32"/>
          <w:szCs w:val="32"/>
          <w:cs/>
        </w:rPr>
        <w:t>.......................................................................</w:t>
      </w:r>
      <w:r w:rsidR="001C52EC">
        <w:rPr>
          <w:rFonts w:ascii="THSarabunPSK" w:eastAsiaTheme="minorHAnsi" w:hAnsi="THSarabunPSK" w:cs="THSarabunPSK" w:hint="cs"/>
          <w:sz w:val="32"/>
          <w:szCs w:val="32"/>
          <w:cs/>
        </w:rPr>
        <w:t>ของคอร์สเรียน</w:t>
      </w:r>
      <w:r w:rsidR="001C52EC" w:rsidRPr="00D8732B">
        <w:rPr>
          <w:rFonts w:ascii="THSarabunPSK" w:eastAsiaTheme="minorHAnsi" w:hAnsi="THSarabunPSK" w:cs="THSarabunPSK" w:hint="cs"/>
          <w:sz w:val="32"/>
          <w:szCs w:val="32"/>
          <w:cs/>
        </w:rPr>
        <w:t>เรื่อง</w:t>
      </w:r>
      <w:r w:rsidR="001C52EC" w:rsidRPr="00D8732B">
        <w:rPr>
          <w:rFonts w:ascii="THSarabunPSK" w:eastAsiaTheme="minorHAnsi" w:hAnsi="THSarabunPSK" w:cs="THSarabunPSK"/>
          <w:sz w:val="32"/>
          <w:szCs w:val="32"/>
          <w:cs/>
        </w:rPr>
        <w:t>......................</w:t>
      </w:r>
      <w:r w:rsidR="001C52EC">
        <w:rPr>
          <w:rFonts w:ascii="THSarabunPSK" w:eastAsiaTheme="minorHAnsi" w:hAnsi="THSarabunPSK" w:cs="THSarabunPSK" w:hint="cs"/>
          <w:sz w:val="32"/>
          <w:szCs w:val="32"/>
          <w:cs/>
        </w:rPr>
        <w:t>..</w:t>
      </w:r>
      <w:r w:rsidR="001C52EC" w:rsidRPr="00D8732B">
        <w:rPr>
          <w:rFonts w:ascii="THSarabunPSK" w:eastAsiaTheme="minorHAnsi" w:hAnsi="THSarabunPSK" w:cs="THSarabunPSK"/>
          <w:sz w:val="32"/>
          <w:szCs w:val="32"/>
          <w:cs/>
        </w:rPr>
        <w:t>.........</w:t>
      </w:r>
      <w:r w:rsidR="0012235B">
        <w:rPr>
          <w:rFonts w:ascii="THSarabunPSK" w:eastAsiaTheme="minorHAnsi" w:hAnsi="THSarabunPSK" w:cs="THSarabunPSK" w:hint="cs"/>
          <w:sz w:val="32"/>
          <w:szCs w:val="32"/>
          <w:cs/>
        </w:rPr>
        <w:t>.................................................</w:t>
      </w:r>
      <w:r w:rsidR="001C52EC" w:rsidRPr="00D8732B">
        <w:rPr>
          <w:rFonts w:ascii="THSarabunPSK" w:eastAsiaTheme="minorHAnsi" w:hAnsi="THSarabunPSK" w:cs="THSarabunPSK"/>
          <w:sz w:val="32"/>
          <w:szCs w:val="32"/>
          <w:cs/>
        </w:rPr>
        <w:t>........................</w:t>
      </w:r>
      <w:r w:rsidR="001C52EC">
        <w:rPr>
          <w:rFonts w:ascii="THSarabunPSK" w:eastAsiaTheme="minorHAnsi" w:hAnsi="THSarabunPSK" w:cs="THSarabunPSK" w:hint="cs"/>
          <w:sz w:val="32"/>
          <w:szCs w:val="32"/>
          <w:cs/>
        </w:rPr>
        <w:t>.....</w:t>
      </w:r>
      <w:r w:rsidR="001C52EC" w:rsidRPr="00D8732B">
        <w:rPr>
          <w:rFonts w:ascii="THSarabunPSK" w:eastAsiaTheme="minorHAnsi" w:hAnsi="THSarabunPSK" w:cs="THSarabunPSK"/>
          <w:sz w:val="32"/>
          <w:szCs w:val="32"/>
          <w:cs/>
        </w:rPr>
        <w:t>........................................</w:t>
      </w:r>
      <w:r w:rsidR="001C52EC">
        <w:rPr>
          <w:rFonts w:ascii="THSarabunPSK" w:eastAsiaTheme="minorHAnsi" w:hAnsi="THSarabunPSK" w:cs="THSarabunPSK" w:hint="cs"/>
          <w:sz w:val="32"/>
          <w:szCs w:val="32"/>
          <w:cs/>
        </w:rPr>
        <w:t xml:space="preserve">   </w:t>
      </w:r>
    </w:p>
    <w:p w14:paraId="1484148E" w14:textId="6ABA845F" w:rsidR="00D8732B" w:rsidRPr="00D8732B" w:rsidRDefault="00D8732B" w:rsidP="00D8732B">
      <w:pPr>
        <w:autoSpaceDE w:val="0"/>
        <w:autoSpaceDN w:val="0"/>
        <w:adjustRightInd w:val="0"/>
        <w:rPr>
          <w:rFonts w:ascii="THSarabunPSK" w:eastAsiaTheme="minorHAnsi" w:hAnsi="THSarabunPSK" w:cs="THSarabunPSK"/>
          <w:sz w:val="32"/>
          <w:szCs w:val="32"/>
        </w:rPr>
      </w:pPr>
    </w:p>
    <w:p w14:paraId="373E61E6" w14:textId="6DC66736" w:rsidR="00D8732B" w:rsidRPr="00D8732B" w:rsidRDefault="00D8732B" w:rsidP="00BC75A3">
      <w:pPr>
        <w:autoSpaceDE w:val="0"/>
        <w:autoSpaceDN w:val="0"/>
        <w:adjustRightInd w:val="0"/>
        <w:ind w:firstLine="720"/>
        <w:jc w:val="both"/>
        <w:rPr>
          <w:rFonts w:ascii="THSarabunPSK" w:eastAsiaTheme="minorHAnsi" w:hAnsi="THSarabunPSK" w:cs="THSarabunPSK"/>
          <w:sz w:val="32"/>
          <w:szCs w:val="32"/>
        </w:rPr>
      </w:pP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ขอรับรองว่า</w:t>
      </w:r>
      <w:r w:rsidRPr="00D8732B">
        <w:rPr>
          <w:rFonts w:ascii="THSarabunPSK" w:eastAsiaTheme="minorHAnsi" w:hAnsi="THSarabunPSK" w:cs="THSarabunPSK"/>
          <w:sz w:val="32"/>
          <w:szCs w:val="32"/>
          <w:cs/>
        </w:rPr>
        <w:t xml:space="preserve"> </w:t>
      </w: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ภาพถ่าย</w:t>
      </w:r>
      <w:r w:rsidRPr="00D8732B">
        <w:rPr>
          <w:rFonts w:ascii="THSarabunPSK" w:eastAsiaTheme="minorHAnsi" w:hAnsi="THSarabunPSK" w:cs="THSarabunPSK"/>
          <w:sz w:val="32"/>
          <w:szCs w:val="32"/>
          <w:cs/>
        </w:rPr>
        <w:t xml:space="preserve"> </w:t>
      </w: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ภาพวาด</w:t>
      </w:r>
      <w:r w:rsidRPr="00D8732B">
        <w:rPr>
          <w:rFonts w:ascii="THSarabunPSK" w:eastAsiaTheme="minorHAnsi" w:hAnsi="THSarabunPSK" w:cs="THSarabunPSK"/>
          <w:sz w:val="32"/>
          <w:szCs w:val="32"/>
          <w:cs/>
        </w:rPr>
        <w:t xml:space="preserve"> </w:t>
      </w: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ภาพเคลื่อนไหว</w:t>
      </w:r>
      <w:r w:rsidRPr="00D8732B">
        <w:rPr>
          <w:rFonts w:ascii="THSarabunPSK" w:eastAsiaTheme="minorHAnsi" w:hAnsi="THSarabunPSK" w:cs="THSarabunPSK"/>
          <w:sz w:val="32"/>
          <w:szCs w:val="32"/>
          <w:cs/>
        </w:rPr>
        <w:t xml:space="preserve"> </w:t>
      </w:r>
      <w:r w:rsidR="00065BE3">
        <w:rPr>
          <w:rFonts w:ascii="THSarabunPSK" w:eastAsiaTheme="minorHAnsi" w:hAnsi="THSarabunPSK" w:cs="THSarabunPSK" w:hint="cs"/>
          <w:sz w:val="32"/>
          <w:szCs w:val="32"/>
          <w:cs/>
        </w:rPr>
        <w:t xml:space="preserve">วิดีทัศน์ </w:t>
      </w: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ตาราง</w:t>
      </w:r>
      <w:r w:rsidRPr="00D8732B">
        <w:rPr>
          <w:rFonts w:ascii="THSarabunPSK" w:eastAsiaTheme="minorHAnsi" w:hAnsi="THSarabunPSK" w:cs="THSarabunPSK"/>
          <w:sz w:val="32"/>
          <w:szCs w:val="32"/>
          <w:cs/>
        </w:rPr>
        <w:t xml:space="preserve"> </w:t>
      </w: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และแผนภาพ</w:t>
      </w:r>
      <w:r w:rsidRPr="00D8732B">
        <w:rPr>
          <w:rFonts w:ascii="THSarabunPSK" w:eastAsiaTheme="minorHAnsi" w:hAnsi="THSarabunPSK" w:cs="THSarabunPSK"/>
          <w:sz w:val="32"/>
          <w:szCs w:val="32"/>
          <w:cs/>
        </w:rPr>
        <w:t xml:space="preserve"> </w:t>
      </w: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ใน</w:t>
      </w:r>
      <w:r w:rsidR="00065BE3">
        <w:rPr>
          <w:rFonts w:ascii="THSarabunPSK" w:eastAsiaTheme="minorHAnsi" w:hAnsi="THSarabunPSK" w:cs="THSarabunPSK" w:hint="cs"/>
          <w:sz w:val="32"/>
          <w:szCs w:val="32"/>
          <w:cs/>
        </w:rPr>
        <w:t>คอร์สเรียนนี้</w:t>
      </w:r>
      <w:r w:rsidR="00BC75A3">
        <w:rPr>
          <w:rFonts w:ascii="THSarabunPSK" w:eastAsiaTheme="minorHAnsi" w:hAnsi="THSarabunPSK" w:cs="THSarabunPSK" w:hint="cs"/>
          <w:sz w:val="32"/>
          <w:szCs w:val="32"/>
          <w:cs/>
        </w:rPr>
        <w:t xml:space="preserve"> </w:t>
      </w:r>
      <w:r w:rsidR="00065BE3">
        <w:rPr>
          <w:rFonts w:ascii="THSarabunPSK" w:eastAsiaTheme="minorHAnsi" w:hAnsi="THSarabunPSK" w:cs="THSarabunPSK" w:hint="cs"/>
          <w:sz w:val="32"/>
          <w:szCs w:val="32"/>
          <w:cs/>
        </w:rPr>
        <w:t xml:space="preserve"> </w:t>
      </w: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ที่ได้ส่งให้</w:t>
      </w:r>
      <w:r w:rsidR="00065BE3">
        <w:rPr>
          <w:rFonts w:ascii="THSarabunPSK" w:eastAsiaTheme="minorHAnsi" w:hAnsi="THSarabunPSK" w:cs="THSarabunPSK" w:hint="cs"/>
          <w:sz w:val="32"/>
          <w:szCs w:val="32"/>
          <w:cs/>
        </w:rPr>
        <w:t>หน่วยนวัตกรรมการเรียนรู้ดิจิ</w:t>
      </w:r>
      <w:r w:rsidR="00297D59">
        <w:rPr>
          <w:rFonts w:ascii="THSarabunPSK" w:eastAsiaTheme="minorHAnsi" w:hAnsi="THSarabunPSK" w:cs="THSarabunPSK" w:hint="cs"/>
          <w:sz w:val="32"/>
          <w:szCs w:val="32"/>
          <w:cs/>
        </w:rPr>
        <w:t xml:space="preserve">ตอล </w:t>
      </w: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เป็นสิ่งที่</w:t>
      </w:r>
      <w:r w:rsidR="00BC75A3">
        <w:rPr>
          <w:rFonts w:ascii="THSarabunPSK" w:eastAsiaTheme="minorHAnsi" w:hAnsi="THSarabunPSK" w:cs="THSarabunPSK" w:hint="cs"/>
          <w:sz w:val="32"/>
          <w:szCs w:val="32"/>
          <w:cs/>
        </w:rPr>
        <w:t>ข้าพเจ้า</w:t>
      </w: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ได้สร้างสรรค์ขึ้นมาเอง</w:t>
      </w:r>
      <w:r w:rsidRPr="00D8732B">
        <w:rPr>
          <w:rFonts w:ascii="THSarabunPSK" w:eastAsiaTheme="minorHAnsi" w:hAnsi="THSarabunPSK" w:cs="THSarabunPSK"/>
          <w:sz w:val="32"/>
          <w:szCs w:val="32"/>
          <w:cs/>
        </w:rPr>
        <w:t xml:space="preserve"> </w:t>
      </w: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หรือได้รับอนุญาตจากเจ้าของลิขสิทธิ์</w:t>
      </w:r>
      <w:r w:rsidR="00BC75A3">
        <w:rPr>
          <w:rFonts w:ascii="THSarabunPSK" w:eastAsiaTheme="minorHAnsi" w:hAnsi="THSarabunPSK" w:cs="THSarabunPSK" w:hint="cs"/>
          <w:sz w:val="32"/>
          <w:szCs w:val="32"/>
          <w:cs/>
        </w:rPr>
        <w:t xml:space="preserve"> </w:t>
      </w: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ให้ดำเนินการเผยแพร่ได้</w:t>
      </w:r>
      <w:r w:rsidRPr="00D8732B">
        <w:rPr>
          <w:rFonts w:ascii="THSarabunPSK" w:eastAsiaTheme="minorHAnsi" w:hAnsi="THSarabunPSK" w:cs="THSarabunPSK"/>
          <w:sz w:val="32"/>
          <w:szCs w:val="32"/>
          <w:cs/>
        </w:rPr>
        <w:t xml:space="preserve"> (</w:t>
      </w: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หากมี</w:t>
      </w:r>
      <w:r w:rsidRPr="00D8732B">
        <w:rPr>
          <w:rFonts w:ascii="THSarabunPSK" w:eastAsiaTheme="minorHAnsi" w:hAnsi="THSarabunPSK" w:cs="THSarabunPSK"/>
          <w:sz w:val="32"/>
          <w:szCs w:val="32"/>
          <w:cs/>
        </w:rPr>
        <w:t>)</w:t>
      </w:r>
    </w:p>
    <w:p w14:paraId="79C01D4D" w14:textId="77777777" w:rsidR="00BC75A3" w:rsidRDefault="00BC75A3" w:rsidP="00D8732B">
      <w:pPr>
        <w:autoSpaceDE w:val="0"/>
        <w:autoSpaceDN w:val="0"/>
        <w:adjustRightInd w:val="0"/>
        <w:rPr>
          <w:rFonts w:ascii="THSarabunPSK" w:eastAsiaTheme="minorHAnsi" w:hAnsi="THSarabunPSK" w:cs="THSarabunPSK"/>
          <w:sz w:val="32"/>
          <w:szCs w:val="32"/>
        </w:rPr>
      </w:pPr>
    </w:p>
    <w:p w14:paraId="4EE67EFB" w14:textId="6DA1D62E" w:rsidR="00D8732B" w:rsidRPr="00D8732B" w:rsidRDefault="00D8732B" w:rsidP="00BC75A3">
      <w:pPr>
        <w:autoSpaceDE w:val="0"/>
        <w:autoSpaceDN w:val="0"/>
        <w:adjustRightInd w:val="0"/>
        <w:ind w:firstLine="720"/>
        <w:jc w:val="both"/>
        <w:rPr>
          <w:rFonts w:ascii="THSarabunPSK" w:eastAsiaTheme="minorHAnsi" w:hAnsi="THSarabunPSK" w:cs="THSarabunPSK"/>
          <w:sz w:val="32"/>
          <w:szCs w:val="32"/>
        </w:rPr>
      </w:pP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ข้าพเจ้าทราบดีว่า</w:t>
      </w:r>
      <w:r w:rsidRPr="00D8732B">
        <w:rPr>
          <w:rFonts w:ascii="THSarabunPSK" w:eastAsiaTheme="minorHAnsi" w:hAnsi="THSarabunPSK" w:cs="THSarabunPSK"/>
          <w:sz w:val="32"/>
          <w:szCs w:val="32"/>
          <w:cs/>
        </w:rPr>
        <w:t xml:space="preserve"> </w:t>
      </w: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เนื้อหาทั้งหมดที่ปรากฏใน</w:t>
      </w:r>
      <w:r w:rsidR="00BC75A3">
        <w:rPr>
          <w:rFonts w:ascii="THSarabunPSK" w:eastAsiaTheme="minorHAnsi" w:hAnsi="THSarabunPSK" w:cs="THSarabunPSK" w:hint="cs"/>
          <w:sz w:val="32"/>
          <w:szCs w:val="32"/>
          <w:cs/>
        </w:rPr>
        <w:t>คอร์สเรียน</w:t>
      </w:r>
      <w:r w:rsidR="00FC2F86">
        <w:rPr>
          <w:rFonts w:ascii="THSarabunPSK" w:eastAsiaTheme="minorHAnsi" w:hAnsi="THSarabunPSK" w:cs="THSarabunPSK" w:hint="cs"/>
          <w:sz w:val="32"/>
          <w:szCs w:val="32"/>
          <w:cs/>
        </w:rPr>
        <w:t xml:space="preserve"> </w:t>
      </w: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เป็นความรับผิดชอบของ</w:t>
      </w:r>
      <w:r w:rsidR="00BC75A3">
        <w:rPr>
          <w:rFonts w:ascii="THSarabunPSK" w:eastAsiaTheme="minorHAnsi" w:hAnsi="THSarabunPSK" w:cs="THSarabunPSK" w:hint="cs"/>
          <w:sz w:val="32"/>
          <w:szCs w:val="32"/>
          <w:cs/>
        </w:rPr>
        <w:t>ข้าพเจ้า</w:t>
      </w:r>
      <w:r w:rsidRPr="00D8732B">
        <w:rPr>
          <w:rFonts w:ascii="THSarabunPSK" w:eastAsiaTheme="minorHAnsi" w:hAnsi="THSarabunPSK" w:cs="THSarabunPSK"/>
          <w:sz w:val="32"/>
          <w:szCs w:val="32"/>
          <w:cs/>
        </w:rPr>
        <w:t xml:space="preserve"> </w:t>
      </w: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หากมีการละเมิดลิขสิทธิ์</w:t>
      </w:r>
      <w:r w:rsidR="00BC75A3">
        <w:rPr>
          <w:rFonts w:ascii="THSarabunPSK" w:eastAsiaTheme="minorHAnsi" w:hAnsi="THSarabunPSK" w:cs="THSarabunPSK" w:hint="cs"/>
          <w:sz w:val="32"/>
          <w:szCs w:val="32"/>
          <w:cs/>
        </w:rPr>
        <w:t xml:space="preserve"> ข้าพเจ้า</w:t>
      </w: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ยินยอมรับผิดชอบ</w:t>
      </w:r>
    </w:p>
    <w:p w14:paraId="3B4877FC" w14:textId="77777777" w:rsidR="00BC75A3" w:rsidRDefault="00BC75A3" w:rsidP="00D8732B">
      <w:pPr>
        <w:autoSpaceDE w:val="0"/>
        <w:autoSpaceDN w:val="0"/>
        <w:adjustRightInd w:val="0"/>
        <w:rPr>
          <w:rFonts w:ascii="THSarabunPSK" w:eastAsiaTheme="minorHAnsi" w:hAnsi="THSarabunPSK" w:cs="THSarabunPSK"/>
          <w:sz w:val="32"/>
          <w:szCs w:val="32"/>
        </w:rPr>
      </w:pPr>
    </w:p>
    <w:p w14:paraId="7BA251B3" w14:textId="5652A31D" w:rsidR="00D8732B" w:rsidRPr="00D8732B" w:rsidRDefault="00D8732B" w:rsidP="00BC75A3">
      <w:pPr>
        <w:autoSpaceDE w:val="0"/>
        <w:autoSpaceDN w:val="0"/>
        <w:adjustRightInd w:val="0"/>
        <w:ind w:left="3600" w:firstLine="720"/>
        <w:rPr>
          <w:rFonts w:ascii="THSarabunPSK" w:eastAsiaTheme="minorHAnsi" w:hAnsi="THSarabunPSK" w:cs="THSarabunPSK"/>
          <w:sz w:val="32"/>
          <w:szCs w:val="32"/>
        </w:rPr>
      </w:pPr>
      <w:r w:rsidRPr="00D8732B">
        <w:rPr>
          <w:rFonts w:ascii="THSarabunPSK" w:eastAsiaTheme="minorHAnsi" w:hAnsi="THSarabunPSK" w:cs="THSarabunPSK" w:hint="cs"/>
          <w:sz w:val="32"/>
          <w:szCs w:val="32"/>
          <w:cs/>
        </w:rPr>
        <w:t>ลงชื่อ</w:t>
      </w:r>
      <w:r w:rsidRPr="00D8732B">
        <w:rPr>
          <w:rFonts w:ascii="THSarabunPSK" w:eastAsiaTheme="minorHAnsi" w:hAnsi="THSarabunPSK" w:cs="THSarabunPSK"/>
          <w:sz w:val="32"/>
          <w:szCs w:val="32"/>
          <w:cs/>
        </w:rPr>
        <w:t>..........................................................................</w:t>
      </w:r>
    </w:p>
    <w:p w14:paraId="1D253D29" w14:textId="2739B4C9" w:rsidR="00D8732B" w:rsidRPr="00D8732B" w:rsidRDefault="00BC75A3" w:rsidP="00BC75A3">
      <w:pPr>
        <w:autoSpaceDE w:val="0"/>
        <w:autoSpaceDN w:val="0"/>
        <w:adjustRightInd w:val="0"/>
        <w:ind w:left="4320"/>
        <w:rPr>
          <w:rFonts w:ascii="THSarabunPSK" w:eastAsiaTheme="minorHAnsi" w:hAnsi="THSarabunPSK" w:cs="THSarabunPSK"/>
          <w:sz w:val="32"/>
          <w:szCs w:val="32"/>
        </w:rPr>
      </w:pPr>
      <w:r>
        <w:rPr>
          <w:rFonts w:ascii="THSarabunPSK" w:eastAsiaTheme="minorHAnsi" w:hAnsi="THSarabunPSK" w:cs="THSarabunPSK" w:hint="cs"/>
          <w:sz w:val="32"/>
          <w:szCs w:val="32"/>
          <w:cs/>
        </w:rPr>
        <w:t xml:space="preserve">        </w:t>
      </w:r>
      <w:r w:rsidR="00D8732B" w:rsidRPr="00D8732B">
        <w:rPr>
          <w:rFonts w:ascii="THSarabunPSK" w:eastAsiaTheme="minorHAnsi" w:hAnsi="THSarabunPSK" w:cs="THSarabunPSK"/>
          <w:sz w:val="32"/>
          <w:szCs w:val="32"/>
          <w:cs/>
        </w:rPr>
        <w:t>(....................................................................)</w:t>
      </w:r>
    </w:p>
    <w:p w14:paraId="5145303F" w14:textId="632D4F77" w:rsidR="00D8732B" w:rsidRDefault="002307E5" w:rsidP="002307E5">
      <w:pPr>
        <w:spacing w:line="276" w:lineRule="auto"/>
        <w:rPr>
          <w:rFonts w:ascii="THSarabunPSK" w:eastAsiaTheme="minorHAnsi" w:hAnsi="THSarabunPSK" w:cs="THSarabunPSK"/>
          <w:sz w:val="32"/>
          <w:szCs w:val="32"/>
        </w:rPr>
      </w:pPr>
      <w:r>
        <w:rPr>
          <w:rFonts w:ascii="THSarabunPSK" w:eastAsiaTheme="minorHAnsi" w:hAnsi="THSarabunPSK" w:cs="THSarabunPSK" w:hint="cs"/>
          <w:sz w:val="32"/>
          <w:szCs w:val="32"/>
          <w:cs/>
        </w:rPr>
        <w:t xml:space="preserve">                                                                       </w:t>
      </w:r>
      <w:r w:rsidR="00BC75A3">
        <w:rPr>
          <w:rFonts w:ascii="THSarabunPSK" w:eastAsiaTheme="minorHAnsi" w:hAnsi="THSarabunPSK" w:cs="THSarabunPSK" w:hint="cs"/>
          <w:sz w:val="32"/>
          <w:szCs w:val="32"/>
          <w:cs/>
        </w:rPr>
        <w:t xml:space="preserve"> อาจารย์เจ้าของคอร์ส</w:t>
      </w:r>
      <w:r>
        <w:rPr>
          <w:rFonts w:ascii="THSarabunPSK" w:eastAsiaTheme="minorHAnsi" w:hAnsi="THSarabunPSK" w:cs="THSarabunPSK" w:hint="cs"/>
          <w:sz w:val="32"/>
          <w:szCs w:val="32"/>
          <w:cs/>
        </w:rPr>
        <w:t>เรียน</w:t>
      </w:r>
      <w:r w:rsidR="00BC75A3" w:rsidRPr="00D8732B">
        <w:rPr>
          <w:rFonts w:ascii="THSarabunPSK" w:eastAsiaTheme="minorHAnsi" w:hAnsi="THSarabunPSK" w:cs="THSarabunPSK"/>
          <w:sz w:val="32"/>
          <w:szCs w:val="32"/>
          <w:cs/>
        </w:rPr>
        <w:t>/</w:t>
      </w:r>
      <w:r w:rsidR="00BC75A3">
        <w:rPr>
          <w:rFonts w:ascii="THSarabunPSK" w:eastAsiaTheme="minorHAnsi" w:hAnsi="THSarabunPSK" w:cs="THSarabunPSK" w:hint="cs"/>
          <w:sz w:val="32"/>
          <w:szCs w:val="32"/>
          <w:cs/>
        </w:rPr>
        <w:t>อาจารย์ผู้สอน</w:t>
      </w:r>
    </w:p>
    <w:p w14:paraId="781C3ADA" w14:textId="6E0ABD3F" w:rsidR="00660BDE" w:rsidRDefault="00660BDE" w:rsidP="00BC75A3">
      <w:pPr>
        <w:spacing w:line="276" w:lineRule="auto"/>
        <w:ind w:left="4320" w:firstLine="720"/>
        <w:rPr>
          <w:rFonts w:ascii="THSarabunPSK" w:eastAsiaTheme="minorHAnsi" w:hAnsi="THSarabunPSK" w:cs="THSarabunPSK"/>
          <w:sz w:val="32"/>
          <w:szCs w:val="32"/>
        </w:rPr>
      </w:pPr>
    </w:p>
    <w:p w14:paraId="2D0B0410" w14:textId="0FA66F01" w:rsidR="00660BDE" w:rsidRDefault="00660BDE" w:rsidP="00BC75A3">
      <w:pPr>
        <w:spacing w:line="276" w:lineRule="auto"/>
        <w:ind w:left="4320" w:firstLine="720"/>
        <w:rPr>
          <w:rFonts w:ascii="THSarabunPSK" w:eastAsiaTheme="minorHAnsi" w:hAnsi="THSarabunPSK" w:cs="THSarabunPSK"/>
          <w:sz w:val="32"/>
          <w:szCs w:val="32"/>
        </w:rPr>
      </w:pPr>
    </w:p>
    <w:p w14:paraId="7EFD232B" w14:textId="66BBDE38" w:rsidR="002307E5" w:rsidRDefault="002307E5" w:rsidP="00BC75A3">
      <w:pPr>
        <w:spacing w:line="276" w:lineRule="auto"/>
        <w:ind w:left="4320" w:firstLine="720"/>
        <w:rPr>
          <w:rFonts w:ascii="THSarabunPSK" w:eastAsiaTheme="minorHAnsi" w:hAnsi="THSarabunPSK" w:cs="THSarabunPSK"/>
          <w:sz w:val="32"/>
          <w:szCs w:val="32"/>
        </w:rPr>
      </w:pPr>
    </w:p>
    <w:p w14:paraId="5048EB73" w14:textId="187D8434" w:rsidR="00B9022C" w:rsidRDefault="00B9022C" w:rsidP="00BC75A3">
      <w:pPr>
        <w:spacing w:line="276" w:lineRule="auto"/>
        <w:ind w:left="4320" w:firstLine="720"/>
        <w:rPr>
          <w:rFonts w:ascii="THSarabunPSK" w:eastAsiaTheme="minorHAnsi" w:hAnsi="THSarabunPSK" w:cs="THSarabunPSK"/>
          <w:sz w:val="32"/>
          <w:szCs w:val="32"/>
        </w:rPr>
      </w:pPr>
    </w:p>
    <w:p w14:paraId="2245882C" w14:textId="6085CC2F" w:rsidR="00B9022C" w:rsidRDefault="00B9022C" w:rsidP="00BC75A3">
      <w:pPr>
        <w:spacing w:line="276" w:lineRule="auto"/>
        <w:ind w:left="4320" w:firstLine="720"/>
        <w:rPr>
          <w:rFonts w:ascii="THSarabunPSK" w:eastAsiaTheme="minorHAnsi" w:hAnsi="THSarabunPSK" w:cs="THSarabunPSK"/>
          <w:sz w:val="32"/>
          <w:szCs w:val="32"/>
        </w:rPr>
      </w:pPr>
    </w:p>
    <w:p w14:paraId="07F71CDE" w14:textId="2E1B1271" w:rsidR="00B9022C" w:rsidRDefault="00B9022C" w:rsidP="00BC75A3">
      <w:pPr>
        <w:spacing w:line="276" w:lineRule="auto"/>
        <w:ind w:left="4320" w:firstLine="720"/>
        <w:rPr>
          <w:rFonts w:ascii="THSarabunPSK" w:eastAsiaTheme="minorHAnsi" w:hAnsi="THSarabunPSK" w:cs="THSarabunPSK"/>
          <w:sz w:val="32"/>
          <w:szCs w:val="32"/>
        </w:rPr>
      </w:pPr>
    </w:p>
    <w:p w14:paraId="5F9F4FD1" w14:textId="7DC5EBCD" w:rsidR="00B9022C" w:rsidRDefault="00B9022C" w:rsidP="00BC75A3">
      <w:pPr>
        <w:spacing w:line="276" w:lineRule="auto"/>
        <w:ind w:left="4320" w:firstLine="720"/>
        <w:rPr>
          <w:rFonts w:ascii="THSarabunPSK" w:eastAsiaTheme="minorHAnsi" w:hAnsi="THSarabunPSK" w:cs="THSarabunPSK"/>
          <w:sz w:val="32"/>
          <w:szCs w:val="32"/>
        </w:rPr>
      </w:pPr>
    </w:p>
    <w:p w14:paraId="2CF40060" w14:textId="27BF21BE" w:rsidR="00B9022C" w:rsidRDefault="00B9022C" w:rsidP="00BC75A3">
      <w:pPr>
        <w:spacing w:line="276" w:lineRule="auto"/>
        <w:ind w:left="4320" w:firstLine="720"/>
        <w:rPr>
          <w:rFonts w:ascii="THSarabunPSK" w:eastAsiaTheme="minorHAnsi" w:hAnsi="THSarabunPSK" w:cs="THSarabunPSK"/>
          <w:sz w:val="32"/>
          <w:szCs w:val="32"/>
        </w:rPr>
      </w:pPr>
    </w:p>
    <w:p w14:paraId="6A7E38B5" w14:textId="07526AEC" w:rsidR="00B9022C" w:rsidRDefault="00B9022C" w:rsidP="00BC75A3">
      <w:pPr>
        <w:spacing w:line="276" w:lineRule="auto"/>
        <w:ind w:left="4320" w:firstLine="720"/>
        <w:rPr>
          <w:rFonts w:ascii="THSarabunPSK" w:eastAsiaTheme="minorHAnsi" w:hAnsi="THSarabunPSK" w:cs="THSarabunPSK"/>
          <w:sz w:val="32"/>
          <w:szCs w:val="32"/>
        </w:rPr>
      </w:pPr>
    </w:p>
    <w:p w14:paraId="7FDC9A2D" w14:textId="77777777" w:rsidR="00B9022C" w:rsidRDefault="00B9022C" w:rsidP="00BC75A3">
      <w:pPr>
        <w:spacing w:line="276" w:lineRule="auto"/>
        <w:ind w:left="4320" w:firstLine="720"/>
        <w:rPr>
          <w:rFonts w:ascii="THSarabunPSK" w:eastAsiaTheme="minorHAnsi" w:hAnsi="THSarabunPSK" w:cs="THSarabunPSK" w:hint="cs"/>
          <w:sz w:val="32"/>
          <w:szCs w:val="32"/>
        </w:rPr>
      </w:pPr>
    </w:p>
    <w:p w14:paraId="16BA5510" w14:textId="77777777" w:rsidR="00660BDE" w:rsidRDefault="00660BDE" w:rsidP="00BC75A3">
      <w:pPr>
        <w:spacing w:line="276" w:lineRule="auto"/>
        <w:ind w:left="4320" w:firstLine="720"/>
        <w:rPr>
          <w:rFonts w:ascii="THSarabunPSK" w:eastAsiaTheme="minorHAnsi" w:hAnsi="THSarabunPSK" w:cs="THSarabunPSK" w:hint="cs"/>
          <w:sz w:val="32"/>
          <w:szCs w:val="32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364"/>
      </w:tblGrid>
      <w:tr w:rsidR="002307E5" w:rsidRPr="0072094B" w14:paraId="0C2FD4DC" w14:textId="77777777" w:rsidTr="00464B3D">
        <w:trPr>
          <w:jc w:val="center"/>
        </w:trPr>
        <w:tc>
          <w:tcPr>
            <w:tcW w:w="8364" w:type="dxa"/>
          </w:tcPr>
          <w:p w14:paraId="34F3E89E" w14:textId="4D13A443" w:rsidR="002307E5" w:rsidRPr="0072094B" w:rsidRDefault="002307E5" w:rsidP="00B9022C">
            <w:pPr>
              <w:spacing w:line="276" w:lineRule="auto"/>
              <w:jc w:val="center"/>
              <w:rPr>
                <w:rFonts w:ascii="TH Sarabun New" w:hAnsi="TH Sarabun New" w:cs="TH Sarabun New"/>
                <w:b/>
                <w:bCs/>
                <w:color w:val="FF0000"/>
                <w:sz w:val="32"/>
                <w:szCs w:val="32"/>
              </w:rPr>
            </w:pPr>
            <w:r w:rsidRPr="0072094B">
              <w:rPr>
                <w:rFonts w:ascii="TH Sarabun New" w:eastAsiaTheme="minorHAnsi" w:hAnsi="TH Sarabun New" w:cs="TH Sarabun New"/>
                <w:b/>
                <w:bCs/>
                <w:color w:val="FF0000"/>
                <w:sz w:val="32"/>
                <w:szCs w:val="32"/>
                <w:cs/>
              </w:rPr>
              <w:t>** กรุณากรอกข้อความในแบบฟอร์มนี้ และนำส่งในวันที่นัดคุยรายละเอียดของคอร์สเรียน **</w:t>
            </w:r>
          </w:p>
        </w:tc>
      </w:tr>
    </w:tbl>
    <w:p w14:paraId="2B1D47F3" w14:textId="4B229D08" w:rsidR="00660BDE" w:rsidRPr="002307E5" w:rsidRDefault="00660BDE" w:rsidP="00B9022C">
      <w:pPr>
        <w:spacing w:line="276" w:lineRule="auto"/>
        <w:rPr>
          <w:rFonts w:ascii="TH Sarabun New" w:hAnsi="TH Sarabun New" w:cs="TH Sarabun New" w:hint="cs"/>
          <w:b/>
          <w:bCs/>
          <w:sz w:val="32"/>
          <w:szCs w:val="32"/>
        </w:rPr>
      </w:pPr>
    </w:p>
    <w:sectPr w:rsidR="00660BDE" w:rsidRPr="002307E5" w:rsidSect="0072094B">
      <w:headerReference w:type="even" r:id="rId11"/>
      <w:headerReference w:type="default" r:id="rId12"/>
      <w:pgSz w:w="11900" w:h="16840" w:code="9"/>
      <w:pgMar w:top="993" w:right="1268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6EBB2" w14:textId="77777777" w:rsidR="00633B2F" w:rsidRDefault="00633B2F" w:rsidP="001C048B">
      <w:r>
        <w:separator/>
      </w:r>
    </w:p>
  </w:endnote>
  <w:endnote w:type="continuationSeparator" w:id="0">
    <w:p w14:paraId="71D2FC51" w14:textId="77777777" w:rsidR="00633B2F" w:rsidRDefault="00633B2F" w:rsidP="001C0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SarabunPSK">
    <w:panose1 w:val="00000000000000000000"/>
    <w:charset w:val="DE"/>
    <w:family w:val="auto"/>
    <w:notTrueType/>
    <w:pitch w:val="default"/>
    <w:sig w:usb0="0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4B147" w14:textId="77777777" w:rsidR="00633B2F" w:rsidRDefault="00633B2F" w:rsidP="001C048B">
      <w:r>
        <w:separator/>
      </w:r>
    </w:p>
  </w:footnote>
  <w:footnote w:type="continuationSeparator" w:id="0">
    <w:p w14:paraId="315F9DC2" w14:textId="77777777" w:rsidR="00633B2F" w:rsidRDefault="00633B2F" w:rsidP="001C04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H SarabunPSK" w:hAnsi="TH SarabunPSK" w:cs="TH SarabunPSK"/>
        <w:sz w:val="30"/>
      </w:rPr>
      <w:id w:val="-876696407"/>
      <w:docPartObj>
        <w:docPartGallery w:val="Page Numbers (Top of Page)"/>
        <w:docPartUnique/>
      </w:docPartObj>
    </w:sdtPr>
    <w:sdtContent>
      <w:p w14:paraId="3439D3DB" w14:textId="4C8D93D7" w:rsidR="001C048B" w:rsidRPr="00CD17FB" w:rsidRDefault="00DE5A4F" w:rsidP="00BC7491">
        <w:pPr>
          <w:pStyle w:val="Header"/>
          <w:framePr w:wrap="none" w:vAnchor="text" w:hAnchor="margin" w:xAlign="right" w:y="1"/>
          <w:rPr>
            <w:rStyle w:val="PageNumber"/>
            <w:rFonts w:ascii="TH SarabunPSK" w:hAnsi="TH SarabunPSK" w:cs="TH SarabunPSK"/>
            <w:sz w:val="30"/>
          </w:rPr>
        </w:pPr>
        <w:r w:rsidRPr="00CD17FB">
          <w:rPr>
            <w:rStyle w:val="PageNumber"/>
            <w:rFonts w:ascii="TH SarabunPSK" w:hAnsi="TH SarabunPSK" w:cs="TH SarabunPSK"/>
            <w:sz w:val="30"/>
          </w:rPr>
          <w:fldChar w:fldCharType="begin"/>
        </w:r>
        <w:r w:rsidR="001C048B" w:rsidRPr="00CD17FB">
          <w:rPr>
            <w:rStyle w:val="PageNumber"/>
            <w:rFonts w:ascii="TH SarabunPSK" w:hAnsi="TH SarabunPSK" w:cs="TH SarabunPSK"/>
            <w:sz w:val="30"/>
          </w:rPr>
          <w:instrText xml:space="preserve"> PAGE </w:instrText>
        </w:r>
        <w:r w:rsidRPr="00CD17FB">
          <w:rPr>
            <w:rStyle w:val="PageNumber"/>
            <w:rFonts w:ascii="TH SarabunPSK" w:hAnsi="TH SarabunPSK" w:cs="TH SarabunPSK"/>
            <w:sz w:val="30"/>
          </w:rPr>
          <w:fldChar w:fldCharType="separate"/>
        </w:r>
        <w:r w:rsidR="00644B7D" w:rsidRPr="00CD17FB">
          <w:rPr>
            <w:rStyle w:val="PageNumber"/>
            <w:rFonts w:ascii="TH SarabunPSK" w:hAnsi="TH SarabunPSK" w:cs="TH SarabunPSK"/>
            <w:noProof/>
            <w:sz w:val="30"/>
          </w:rPr>
          <w:t>1</w:t>
        </w:r>
        <w:r w:rsidRPr="00CD17FB">
          <w:rPr>
            <w:rStyle w:val="PageNumber"/>
            <w:rFonts w:ascii="TH SarabunPSK" w:hAnsi="TH SarabunPSK" w:cs="TH SarabunPSK"/>
            <w:sz w:val="30"/>
          </w:rPr>
          <w:fldChar w:fldCharType="end"/>
        </w:r>
      </w:p>
    </w:sdtContent>
  </w:sdt>
  <w:p w14:paraId="298151A6" w14:textId="0361598A" w:rsidR="001C048B" w:rsidRDefault="001C048B" w:rsidP="001C048B">
    <w:pPr>
      <w:pStyle w:val="Header"/>
      <w:ind w:right="360"/>
    </w:pPr>
  </w:p>
  <w:p w14:paraId="48B4ABE5" w14:textId="77777777" w:rsidR="00CD17FB" w:rsidRDefault="00CD17FB" w:rsidP="001C048B">
    <w:pPr>
      <w:pStyle w:val="Header"/>
      <w:ind w:right="360"/>
      <w:rPr>
        <w:rFonts w:hint="c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H Sarabun New" w:hAnsi="TH Sarabun New" w:cs="TH Sarabun New" w:hint="cs"/>
        <w:sz w:val="28"/>
        <w:szCs w:val="28"/>
      </w:rPr>
      <w:id w:val="858239130"/>
      <w:docPartObj>
        <w:docPartGallery w:val="Page Numbers (Top of Page)"/>
        <w:docPartUnique/>
      </w:docPartObj>
    </w:sdtPr>
    <w:sdtContent>
      <w:p w14:paraId="0F8D6A0E" w14:textId="77777777" w:rsidR="001C048B" w:rsidRPr="001C048B" w:rsidRDefault="00DE5A4F" w:rsidP="00BC7491">
        <w:pPr>
          <w:pStyle w:val="Header"/>
          <w:framePr w:wrap="none" w:vAnchor="text" w:hAnchor="margin" w:xAlign="right" w:y="1"/>
          <w:rPr>
            <w:rStyle w:val="PageNumber"/>
            <w:rFonts w:ascii="TH Sarabun New" w:hAnsi="TH Sarabun New" w:cs="TH Sarabun New"/>
            <w:sz w:val="28"/>
            <w:szCs w:val="28"/>
          </w:rPr>
        </w:pPr>
        <w:r w:rsidRPr="001C048B">
          <w:rPr>
            <w:rStyle w:val="PageNumber"/>
            <w:rFonts w:ascii="TH Sarabun New" w:hAnsi="TH Sarabun New" w:cs="TH Sarabun New" w:hint="cs"/>
            <w:sz w:val="28"/>
            <w:szCs w:val="28"/>
          </w:rPr>
          <w:fldChar w:fldCharType="begin"/>
        </w:r>
        <w:r w:rsidR="001C048B" w:rsidRPr="001C048B">
          <w:rPr>
            <w:rStyle w:val="PageNumber"/>
            <w:rFonts w:ascii="TH Sarabun New" w:hAnsi="TH Sarabun New" w:cs="TH Sarabun New" w:hint="cs"/>
            <w:sz w:val="28"/>
            <w:szCs w:val="28"/>
          </w:rPr>
          <w:instrText xml:space="preserve"> PAGE </w:instrText>
        </w:r>
        <w:r w:rsidRPr="001C048B">
          <w:rPr>
            <w:rStyle w:val="PageNumber"/>
            <w:rFonts w:ascii="TH Sarabun New" w:hAnsi="TH Sarabun New" w:cs="TH Sarabun New" w:hint="cs"/>
            <w:sz w:val="28"/>
            <w:szCs w:val="28"/>
          </w:rPr>
          <w:fldChar w:fldCharType="separate"/>
        </w:r>
        <w:r w:rsidR="000D77DE">
          <w:rPr>
            <w:rStyle w:val="PageNumber"/>
            <w:rFonts w:ascii="TH Sarabun New" w:hAnsi="TH Sarabun New" w:cs="TH Sarabun New"/>
            <w:noProof/>
            <w:sz w:val="28"/>
            <w:szCs w:val="28"/>
          </w:rPr>
          <w:t>3</w:t>
        </w:r>
        <w:r w:rsidRPr="001C048B">
          <w:rPr>
            <w:rStyle w:val="PageNumber"/>
            <w:rFonts w:ascii="TH Sarabun New" w:hAnsi="TH Sarabun New" w:cs="TH Sarabun New" w:hint="cs"/>
            <w:sz w:val="28"/>
            <w:szCs w:val="28"/>
          </w:rPr>
          <w:fldChar w:fldCharType="end"/>
        </w:r>
      </w:p>
    </w:sdtContent>
  </w:sdt>
  <w:p w14:paraId="3EFDDA4B" w14:textId="10E3011A" w:rsidR="00CD17FB" w:rsidRDefault="00CD17FB" w:rsidP="0072094B">
    <w:pPr>
      <w:pStyle w:val="Header"/>
      <w:ind w:right="360"/>
      <w:rPr>
        <w:rFonts w:ascii="TH Sarabun New" w:hAnsi="TH Sarabun New" w:cs="TH Sarabun New"/>
        <w:sz w:val="28"/>
        <w:szCs w:val="28"/>
      </w:rPr>
    </w:pPr>
  </w:p>
  <w:p w14:paraId="6FAE04E7" w14:textId="77777777" w:rsidR="00A20E2C" w:rsidRPr="001C048B" w:rsidRDefault="00A20E2C" w:rsidP="0072094B">
    <w:pPr>
      <w:pStyle w:val="Header"/>
      <w:ind w:right="360"/>
      <w:rPr>
        <w:rFonts w:ascii="TH Sarabun New" w:hAnsi="TH Sarabun New" w:cs="TH Sarabun New" w:hint="cs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B4CB1"/>
    <w:multiLevelType w:val="hybridMultilevel"/>
    <w:tmpl w:val="919EFEA6"/>
    <w:lvl w:ilvl="0" w:tplc="DC8C63B6">
      <w:start w:val="1"/>
      <w:numFmt w:val="decimal"/>
      <w:lvlText w:val="%1)"/>
      <w:lvlJc w:val="left"/>
      <w:pPr>
        <w:ind w:left="580" w:hanging="360"/>
      </w:pPr>
      <w:rPr>
        <w:rFonts w:hint="default"/>
        <w:b/>
        <w:bCs/>
        <w:sz w:val="32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" w15:restartNumberingAfterBreak="0">
    <w:nsid w:val="21DD573F"/>
    <w:multiLevelType w:val="hybridMultilevel"/>
    <w:tmpl w:val="77A0AE30"/>
    <w:lvl w:ilvl="0" w:tplc="5B9282EE">
      <w:start w:val="1"/>
      <w:numFmt w:val="bullet"/>
      <w:lvlText w:val="-"/>
      <w:lvlJc w:val="left"/>
      <w:pPr>
        <w:ind w:left="480" w:hanging="360"/>
      </w:pPr>
      <w:rPr>
        <w:rFonts w:ascii="TH Sarabun New" w:eastAsia="Times New Roman" w:hAnsi="TH Sarabun New" w:cs="TH Sarabun New" w:hint="default"/>
        <w:b/>
        <w:sz w:val="28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2" w15:restartNumberingAfterBreak="0">
    <w:nsid w:val="2DCF0C72"/>
    <w:multiLevelType w:val="hybridMultilevel"/>
    <w:tmpl w:val="52CE36C4"/>
    <w:lvl w:ilvl="0" w:tplc="7D3C0B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F4ED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E8D7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B8FE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F254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B270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464D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BAD0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BCB5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B346031"/>
    <w:multiLevelType w:val="multilevel"/>
    <w:tmpl w:val="28EE89D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940" w:hanging="36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1520" w:hanging="36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2460" w:hanging="72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3040" w:hanging="72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3980" w:hanging="108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4560" w:hanging="108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5140" w:hanging="108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6080" w:hanging="1440"/>
      </w:pPr>
      <w:rPr>
        <w:rFonts w:hint="default"/>
        <w:sz w:val="32"/>
      </w:rPr>
    </w:lvl>
  </w:abstractNum>
  <w:abstractNum w:abstractNumId="4" w15:restartNumberingAfterBreak="0">
    <w:nsid w:val="4E5438B5"/>
    <w:multiLevelType w:val="hybridMultilevel"/>
    <w:tmpl w:val="96FEFC4E"/>
    <w:lvl w:ilvl="0" w:tplc="F1A4BE4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D3D343B"/>
    <w:multiLevelType w:val="hybridMultilevel"/>
    <w:tmpl w:val="782C98B6"/>
    <w:lvl w:ilvl="0" w:tplc="2A8CB62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0821DE"/>
    <w:multiLevelType w:val="hybridMultilevel"/>
    <w:tmpl w:val="79426D1A"/>
    <w:lvl w:ilvl="0" w:tplc="BA340F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E12425"/>
    <w:multiLevelType w:val="hybridMultilevel"/>
    <w:tmpl w:val="782C98B6"/>
    <w:lvl w:ilvl="0" w:tplc="2A8CB62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98E321C"/>
    <w:multiLevelType w:val="hybridMultilevel"/>
    <w:tmpl w:val="782C98B6"/>
    <w:lvl w:ilvl="0" w:tplc="2A8CB62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68300B"/>
    <w:multiLevelType w:val="hybridMultilevel"/>
    <w:tmpl w:val="8E48DE7E"/>
    <w:lvl w:ilvl="0" w:tplc="3956E93A">
      <w:start w:val="1"/>
      <w:numFmt w:val="bullet"/>
      <w:lvlText w:val="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F4ED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E8D7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B8FE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F254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B270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464D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BAD0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BCB5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116413958">
    <w:abstractNumId w:val="6"/>
  </w:num>
  <w:num w:numId="2" w16cid:durableId="67653617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55691625">
    <w:abstractNumId w:val="5"/>
  </w:num>
  <w:num w:numId="4" w16cid:durableId="325982025">
    <w:abstractNumId w:val="8"/>
  </w:num>
  <w:num w:numId="5" w16cid:durableId="1262373234">
    <w:abstractNumId w:val="2"/>
  </w:num>
  <w:num w:numId="6" w16cid:durableId="1517572665">
    <w:abstractNumId w:val="9"/>
  </w:num>
  <w:num w:numId="7" w16cid:durableId="1937908842">
    <w:abstractNumId w:val="1"/>
  </w:num>
  <w:num w:numId="8" w16cid:durableId="259681209">
    <w:abstractNumId w:val="0"/>
  </w:num>
  <w:num w:numId="9" w16cid:durableId="73014450">
    <w:abstractNumId w:val="3"/>
  </w:num>
  <w:num w:numId="10" w16cid:durableId="1398572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AEJzcwtzQ1NLcyUdpeDU4uLM/DyQAstaAEM6XoIsAAAA"/>
  </w:docVars>
  <w:rsids>
    <w:rsidRoot w:val="00191F82"/>
    <w:rsid w:val="00011EBB"/>
    <w:rsid w:val="00024CF5"/>
    <w:rsid w:val="00032942"/>
    <w:rsid w:val="0004015A"/>
    <w:rsid w:val="00040605"/>
    <w:rsid w:val="00056227"/>
    <w:rsid w:val="0006537E"/>
    <w:rsid w:val="00065BE3"/>
    <w:rsid w:val="00082389"/>
    <w:rsid w:val="000A6C9F"/>
    <w:rsid w:val="000C047D"/>
    <w:rsid w:val="000D77DE"/>
    <w:rsid w:val="000E6A30"/>
    <w:rsid w:val="000F16CF"/>
    <w:rsid w:val="000F33CA"/>
    <w:rsid w:val="00107183"/>
    <w:rsid w:val="001122C8"/>
    <w:rsid w:val="0012235B"/>
    <w:rsid w:val="00124577"/>
    <w:rsid w:val="001442F3"/>
    <w:rsid w:val="00157D6F"/>
    <w:rsid w:val="0017078F"/>
    <w:rsid w:val="00182EFD"/>
    <w:rsid w:val="00191029"/>
    <w:rsid w:val="00191F82"/>
    <w:rsid w:val="001C048B"/>
    <w:rsid w:val="001C52EC"/>
    <w:rsid w:val="001E6C81"/>
    <w:rsid w:val="00202E2C"/>
    <w:rsid w:val="00206396"/>
    <w:rsid w:val="002108BD"/>
    <w:rsid w:val="00216F89"/>
    <w:rsid w:val="002307E5"/>
    <w:rsid w:val="002327E7"/>
    <w:rsid w:val="00237C27"/>
    <w:rsid w:val="00252E11"/>
    <w:rsid w:val="0027521D"/>
    <w:rsid w:val="002951A0"/>
    <w:rsid w:val="00297D59"/>
    <w:rsid w:val="002D10A9"/>
    <w:rsid w:val="0030273B"/>
    <w:rsid w:val="00306A7E"/>
    <w:rsid w:val="0032546F"/>
    <w:rsid w:val="003273D3"/>
    <w:rsid w:val="0033385F"/>
    <w:rsid w:val="003408C4"/>
    <w:rsid w:val="003545C7"/>
    <w:rsid w:val="00355FD1"/>
    <w:rsid w:val="003769A4"/>
    <w:rsid w:val="00382345"/>
    <w:rsid w:val="003B12D6"/>
    <w:rsid w:val="003E5318"/>
    <w:rsid w:val="00414CBC"/>
    <w:rsid w:val="004167D1"/>
    <w:rsid w:val="004270CF"/>
    <w:rsid w:val="00437198"/>
    <w:rsid w:val="004437A3"/>
    <w:rsid w:val="0045606C"/>
    <w:rsid w:val="00472180"/>
    <w:rsid w:val="00473625"/>
    <w:rsid w:val="00480AB6"/>
    <w:rsid w:val="00487BB3"/>
    <w:rsid w:val="004B6668"/>
    <w:rsid w:val="004D7701"/>
    <w:rsid w:val="004F1070"/>
    <w:rsid w:val="004F48D9"/>
    <w:rsid w:val="004F6053"/>
    <w:rsid w:val="0050076D"/>
    <w:rsid w:val="00504040"/>
    <w:rsid w:val="005233FF"/>
    <w:rsid w:val="0052692F"/>
    <w:rsid w:val="005346FB"/>
    <w:rsid w:val="00540A69"/>
    <w:rsid w:val="00565158"/>
    <w:rsid w:val="00573060"/>
    <w:rsid w:val="00574B8F"/>
    <w:rsid w:val="00580C13"/>
    <w:rsid w:val="00583152"/>
    <w:rsid w:val="005B3CDB"/>
    <w:rsid w:val="005B4C67"/>
    <w:rsid w:val="005C61F7"/>
    <w:rsid w:val="005D559F"/>
    <w:rsid w:val="005D5CFA"/>
    <w:rsid w:val="005F4213"/>
    <w:rsid w:val="005F6A1A"/>
    <w:rsid w:val="005F7C65"/>
    <w:rsid w:val="00610F04"/>
    <w:rsid w:val="00621793"/>
    <w:rsid w:val="00631993"/>
    <w:rsid w:val="00633B2F"/>
    <w:rsid w:val="00644B7D"/>
    <w:rsid w:val="0064692F"/>
    <w:rsid w:val="00660BDE"/>
    <w:rsid w:val="0066343F"/>
    <w:rsid w:val="00680B1E"/>
    <w:rsid w:val="00691CDA"/>
    <w:rsid w:val="00695707"/>
    <w:rsid w:val="00697F88"/>
    <w:rsid w:val="006D3754"/>
    <w:rsid w:val="006D4A97"/>
    <w:rsid w:val="006F268A"/>
    <w:rsid w:val="00701E2F"/>
    <w:rsid w:val="0072094B"/>
    <w:rsid w:val="00720A9D"/>
    <w:rsid w:val="00735537"/>
    <w:rsid w:val="00743B7A"/>
    <w:rsid w:val="007554CE"/>
    <w:rsid w:val="00761668"/>
    <w:rsid w:val="00763C5B"/>
    <w:rsid w:val="00764C1C"/>
    <w:rsid w:val="007879A2"/>
    <w:rsid w:val="00787F3F"/>
    <w:rsid w:val="007A01F6"/>
    <w:rsid w:val="007A373A"/>
    <w:rsid w:val="007A56EC"/>
    <w:rsid w:val="007A7828"/>
    <w:rsid w:val="007B4D47"/>
    <w:rsid w:val="00850F63"/>
    <w:rsid w:val="00857161"/>
    <w:rsid w:val="00867F73"/>
    <w:rsid w:val="008701AE"/>
    <w:rsid w:val="008A0057"/>
    <w:rsid w:val="008A7C19"/>
    <w:rsid w:val="008B2C91"/>
    <w:rsid w:val="008C46A5"/>
    <w:rsid w:val="008E47FC"/>
    <w:rsid w:val="008F148D"/>
    <w:rsid w:val="00903AA1"/>
    <w:rsid w:val="00913B2D"/>
    <w:rsid w:val="00920BF4"/>
    <w:rsid w:val="0092141C"/>
    <w:rsid w:val="00925A78"/>
    <w:rsid w:val="0093297A"/>
    <w:rsid w:val="009444A0"/>
    <w:rsid w:val="00980066"/>
    <w:rsid w:val="00996A26"/>
    <w:rsid w:val="009A2B89"/>
    <w:rsid w:val="009A7CC8"/>
    <w:rsid w:val="009C768F"/>
    <w:rsid w:val="009D261D"/>
    <w:rsid w:val="009F2FF0"/>
    <w:rsid w:val="00A02C5A"/>
    <w:rsid w:val="00A10F22"/>
    <w:rsid w:val="00A110E8"/>
    <w:rsid w:val="00A125F6"/>
    <w:rsid w:val="00A20E2C"/>
    <w:rsid w:val="00A25F76"/>
    <w:rsid w:val="00A4249F"/>
    <w:rsid w:val="00A52F35"/>
    <w:rsid w:val="00A55366"/>
    <w:rsid w:val="00A55910"/>
    <w:rsid w:val="00A81309"/>
    <w:rsid w:val="00AA1052"/>
    <w:rsid w:val="00AB2869"/>
    <w:rsid w:val="00AF5635"/>
    <w:rsid w:val="00AF565F"/>
    <w:rsid w:val="00B03BF3"/>
    <w:rsid w:val="00B05D9E"/>
    <w:rsid w:val="00B0752E"/>
    <w:rsid w:val="00B07E3D"/>
    <w:rsid w:val="00B252BD"/>
    <w:rsid w:val="00B44584"/>
    <w:rsid w:val="00B54B4F"/>
    <w:rsid w:val="00B72E56"/>
    <w:rsid w:val="00B9022C"/>
    <w:rsid w:val="00B93A28"/>
    <w:rsid w:val="00B95962"/>
    <w:rsid w:val="00BA45EE"/>
    <w:rsid w:val="00BB3A62"/>
    <w:rsid w:val="00BC5456"/>
    <w:rsid w:val="00BC75A3"/>
    <w:rsid w:val="00BE195C"/>
    <w:rsid w:val="00C2440F"/>
    <w:rsid w:val="00C30E1B"/>
    <w:rsid w:val="00C357A6"/>
    <w:rsid w:val="00C666AC"/>
    <w:rsid w:val="00C84C1E"/>
    <w:rsid w:val="00CC09CB"/>
    <w:rsid w:val="00CC4463"/>
    <w:rsid w:val="00CC576D"/>
    <w:rsid w:val="00CD17FB"/>
    <w:rsid w:val="00CE7063"/>
    <w:rsid w:val="00CF4B93"/>
    <w:rsid w:val="00CF60A5"/>
    <w:rsid w:val="00D00286"/>
    <w:rsid w:val="00D11886"/>
    <w:rsid w:val="00D40C30"/>
    <w:rsid w:val="00D61B9C"/>
    <w:rsid w:val="00D73517"/>
    <w:rsid w:val="00D741DE"/>
    <w:rsid w:val="00D75EA7"/>
    <w:rsid w:val="00D81D78"/>
    <w:rsid w:val="00D8732B"/>
    <w:rsid w:val="00DA02A0"/>
    <w:rsid w:val="00DB558D"/>
    <w:rsid w:val="00DC3F53"/>
    <w:rsid w:val="00DC6EA0"/>
    <w:rsid w:val="00DD3AAB"/>
    <w:rsid w:val="00DD493E"/>
    <w:rsid w:val="00DD541E"/>
    <w:rsid w:val="00DE122C"/>
    <w:rsid w:val="00DE463D"/>
    <w:rsid w:val="00DE5A4F"/>
    <w:rsid w:val="00DE6C0C"/>
    <w:rsid w:val="00DF4C76"/>
    <w:rsid w:val="00E14AB1"/>
    <w:rsid w:val="00E2502B"/>
    <w:rsid w:val="00E328F1"/>
    <w:rsid w:val="00E36B2C"/>
    <w:rsid w:val="00E622BF"/>
    <w:rsid w:val="00E665EE"/>
    <w:rsid w:val="00E706F6"/>
    <w:rsid w:val="00E81E0A"/>
    <w:rsid w:val="00E86458"/>
    <w:rsid w:val="00E90425"/>
    <w:rsid w:val="00EA3094"/>
    <w:rsid w:val="00EC1AD2"/>
    <w:rsid w:val="00EF596C"/>
    <w:rsid w:val="00EF7CD1"/>
    <w:rsid w:val="00F01468"/>
    <w:rsid w:val="00F06E44"/>
    <w:rsid w:val="00F30BCB"/>
    <w:rsid w:val="00F30D68"/>
    <w:rsid w:val="00F37855"/>
    <w:rsid w:val="00F50728"/>
    <w:rsid w:val="00F61B96"/>
    <w:rsid w:val="00F65D82"/>
    <w:rsid w:val="00F84A47"/>
    <w:rsid w:val="00F93B0D"/>
    <w:rsid w:val="00FA17E1"/>
    <w:rsid w:val="00FA4CB7"/>
    <w:rsid w:val="00FA67C2"/>
    <w:rsid w:val="00FB1AB3"/>
    <w:rsid w:val="00FB65D1"/>
    <w:rsid w:val="00FC1825"/>
    <w:rsid w:val="00FC2F86"/>
    <w:rsid w:val="00FE254D"/>
    <w:rsid w:val="00FE7862"/>
    <w:rsid w:val="00FF6275"/>
    <w:rsid w:val="00FF6A29"/>
    <w:rsid w:val="00FF6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7C23BA"/>
  <w15:docId w15:val="{2B668B46-47D7-473B-8FCD-B30E763D7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1F82"/>
    <w:rPr>
      <w:rFonts w:ascii="Times New Roman" w:eastAsia="Times New Roman" w:hAnsi="Times New Roman" w:cs="Times New Roman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1F82"/>
    <w:pPr>
      <w:ind w:left="720"/>
    </w:pPr>
  </w:style>
  <w:style w:type="paragraph" w:styleId="NoSpacing">
    <w:name w:val="No Spacing"/>
    <w:uiPriority w:val="1"/>
    <w:qFormat/>
    <w:rsid w:val="00191F82"/>
    <w:rPr>
      <w:rFonts w:ascii="Calibri" w:eastAsia="Calibri" w:hAnsi="Calibri" w:cs="Cordia New"/>
      <w:sz w:val="22"/>
      <w:szCs w:val="28"/>
      <w:lang w:bidi="th-TH"/>
    </w:rPr>
  </w:style>
  <w:style w:type="table" w:styleId="TableGrid">
    <w:name w:val="Table Grid"/>
    <w:basedOn w:val="TableNormal"/>
    <w:uiPriority w:val="39"/>
    <w:rsid w:val="00EF7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048B"/>
    <w:pPr>
      <w:tabs>
        <w:tab w:val="center" w:pos="4680"/>
        <w:tab w:val="right" w:pos="9360"/>
      </w:tabs>
    </w:pPr>
    <w:rPr>
      <w:rFonts w:cs="Angsana New"/>
      <w:szCs w:val="30"/>
    </w:rPr>
  </w:style>
  <w:style w:type="character" w:customStyle="1" w:styleId="HeaderChar">
    <w:name w:val="Header Char"/>
    <w:basedOn w:val="DefaultParagraphFont"/>
    <w:link w:val="Header"/>
    <w:uiPriority w:val="99"/>
    <w:rsid w:val="001C048B"/>
    <w:rPr>
      <w:rFonts w:ascii="Times New Roman" w:eastAsia="Times New Roman" w:hAnsi="Times New Roman" w:cs="Angsana New"/>
      <w:szCs w:val="30"/>
      <w:lang w:bidi="th-TH"/>
    </w:rPr>
  </w:style>
  <w:style w:type="paragraph" w:styleId="Footer">
    <w:name w:val="footer"/>
    <w:basedOn w:val="Normal"/>
    <w:link w:val="FooterChar"/>
    <w:uiPriority w:val="99"/>
    <w:unhideWhenUsed/>
    <w:rsid w:val="001C048B"/>
    <w:pPr>
      <w:tabs>
        <w:tab w:val="center" w:pos="4680"/>
        <w:tab w:val="right" w:pos="9360"/>
      </w:tabs>
    </w:pPr>
    <w:rPr>
      <w:rFonts w:cs="Angsana New"/>
      <w:szCs w:val="30"/>
    </w:rPr>
  </w:style>
  <w:style w:type="character" w:customStyle="1" w:styleId="FooterChar">
    <w:name w:val="Footer Char"/>
    <w:basedOn w:val="DefaultParagraphFont"/>
    <w:link w:val="Footer"/>
    <w:uiPriority w:val="99"/>
    <w:rsid w:val="001C048B"/>
    <w:rPr>
      <w:rFonts w:ascii="Times New Roman" w:eastAsia="Times New Roman" w:hAnsi="Times New Roman" w:cs="Angsana New"/>
      <w:szCs w:val="30"/>
      <w:lang w:bidi="th-TH"/>
    </w:rPr>
  </w:style>
  <w:style w:type="character" w:styleId="PageNumber">
    <w:name w:val="page number"/>
    <w:basedOn w:val="DefaultParagraphFont"/>
    <w:uiPriority w:val="99"/>
    <w:semiHidden/>
    <w:unhideWhenUsed/>
    <w:rsid w:val="001C04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64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2302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55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86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43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991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71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69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36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1927F9-7B37-4042-9824-7EA90CA16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9</TotalTime>
  <Pages>6</Pages>
  <Words>782</Words>
  <Characters>4460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rirat Fungtosatum (ศรีรัตน์ ฟุ้งทศธรรม)</cp:lastModifiedBy>
  <cp:revision>22</cp:revision>
  <cp:lastPrinted>2022-09-22T06:24:00Z</cp:lastPrinted>
  <dcterms:created xsi:type="dcterms:W3CDTF">2022-09-16T02:48:00Z</dcterms:created>
  <dcterms:modified xsi:type="dcterms:W3CDTF">2023-03-01T08:29:00Z</dcterms:modified>
</cp:coreProperties>
</file>